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645FFC" w14:textId="4D90F553" w:rsidR="000C2C42" w:rsidRPr="00287018" w:rsidRDefault="00493B62" w:rsidP="00287018">
      <w:pPr>
        <w:spacing w:after="60" w:line="240" w:lineRule="auto"/>
        <w:rPr>
          <w:rFonts w:cstheme="minorHAnsi"/>
          <w:b/>
        </w:rPr>
      </w:pPr>
      <w:bookmarkStart w:id="0" w:name="_GoBack"/>
      <w:bookmarkEnd w:id="0"/>
      <w:r w:rsidRPr="000D7B71">
        <w:rPr>
          <w:rFonts w:cstheme="minorHAnsi"/>
          <w:b/>
        </w:rPr>
        <w:t>Attendees List:</w:t>
      </w:r>
    </w:p>
    <w:p w14:paraId="25FDA958" w14:textId="1D4EEA7A" w:rsidR="007D415D" w:rsidRPr="00622BB7" w:rsidRDefault="007D415D" w:rsidP="007D415D">
      <w:pPr>
        <w:numPr>
          <w:ilvl w:val="0"/>
          <w:numId w:val="1"/>
        </w:numPr>
        <w:spacing w:after="0" w:line="240" w:lineRule="auto"/>
        <w:rPr>
          <w:rFonts w:eastAsia="Times New Roman" w:cs="Calibri"/>
        </w:rPr>
      </w:pPr>
      <w:r w:rsidRPr="00622BB7">
        <w:rPr>
          <w:rFonts w:eastAsia="Times New Roman" w:cs="Calibri"/>
        </w:rPr>
        <w:t xml:space="preserve">Kyla Loucks – </w:t>
      </w:r>
      <w:r w:rsidR="004545A0" w:rsidRPr="00622BB7">
        <w:rPr>
          <w:rFonts w:eastAsia="Times New Roman" w:cs="Calibri"/>
        </w:rPr>
        <w:t xml:space="preserve">ATC @ </w:t>
      </w:r>
      <w:r w:rsidRPr="00622BB7">
        <w:rPr>
          <w:rFonts w:eastAsia="Times New Roman" w:cs="Calibri"/>
        </w:rPr>
        <w:t>Albany Medical Center</w:t>
      </w:r>
    </w:p>
    <w:p w14:paraId="1435C9BD" w14:textId="71741781" w:rsidR="007D415D" w:rsidRPr="00622BB7" w:rsidRDefault="007D415D" w:rsidP="007D415D">
      <w:pPr>
        <w:pStyle w:val="ListParagraph"/>
        <w:numPr>
          <w:ilvl w:val="0"/>
          <w:numId w:val="1"/>
        </w:numPr>
        <w:spacing w:after="0"/>
        <w:contextualSpacing w:val="0"/>
      </w:pPr>
      <w:r w:rsidRPr="00622BB7">
        <w:t>Vanessa Gonzale</w:t>
      </w:r>
      <w:r w:rsidR="00D973E1" w:rsidRPr="00622BB7">
        <w:t>z</w:t>
      </w:r>
      <w:r w:rsidRPr="00622BB7">
        <w:t xml:space="preserve"> – In Our Own Voices</w:t>
      </w:r>
    </w:p>
    <w:p w14:paraId="6BEC784E" w14:textId="77777777" w:rsidR="000C2C42" w:rsidRPr="00622BB7" w:rsidRDefault="009A319C" w:rsidP="00287018">
      <w:pPr>
        <w:pStyle w:val="ListParagraph"/>
        <w:numPr>
          <w:ilvl w:val="0"/>
          <w:numId w:val="1"/>
        </w:numPr>
        <w:spacing w:after="0"/>
        <w:contextualSpacing w:val="0"/>
      </w:pPr>
      <w:r w:rsidRPr="00622BB7">
        <w:t>D</w:t>
      </w:r>
      <w:r w:rsidR="002377B3" w:rsidRPr="00622BB7">
        <w:t>iane DeGroat</w:t>
      </w:r>
      <w:r w:rsidR="00287018" w:rsidRPr="00622BB7">
        <w:t xml:space="preserve"> – </w:t>
      </w:r>
      <w:r w:rsidR="002377B3" w:rsidRPr="00622BB7">
        <w:t>Senior Attorney, Legal Aid Society of Northeastern NY</w:t>
      </w:r>
    </w:p>
    <w:p w14:paraId="0336665A" w14:textId="2823F43E" w:rsidR="007234E0" w:rsidRPr="00622BB7" w:rsidRDefault="004101AD" w:rsidP="0051274E">
      <w:pPr>
        <w:pStyle w:val="ListParagraph"/>
        <w:numPr>
          <w:ilvl w:val="0"/>
          <w:numId w:val="1"/>
        </w:numPr>
        <w:spacing w:after="0"/>
        <w:contextualSpacing w:val="0"/>
      </w:pPr>
      <w:r w:rsidRPr="00622BB7">
        <w:t xml:space="preserve">Lauren </w:t>
      </w:r>
      <w:r w:rsidR="000C2C42" w:rsidRPr="00622BB7">
        <w:t>Stairs -</w:t>
      </w:r>
      <w:r w:rsidR="00346866" w:rsidRPr="00622BB7">
        <w:t xml:space="preserve"> Public Health Education Coordinator, Schenectady County Public Health Services</w:t>
      </w:r>
    </w:p>
    <w:p w14:paraId="761F9FD4" w14:textId="2C03AACC" w:rsidR="00B50B29" w:rsidRPr="00622BB7" w:rsidRDefault="00B50B29" w:rsidP="00D923EC">
      <w:pPr>
        <w:numPr>
          <w:ilvl w:val="0"/>
          <w:numId w:val="1"/>
        </w:numPr>
        <w:spacing w:after="0" w:line="240" w:lineRule="auto"/>
        <w:rPr>
          <w:rFonts w:eastAsia="Times New Roman" w:cs="Calibri"/>
        </w:rPr>
      </w:pPr>
      <w:r w:rsidRPr="00622BB7">
        <w:rPr>
          <w:rFonts w:eastAsia="Times New Roman" w:cs="Calibri"/>
        </w:rPr>
        <w:t xml:space="preserve">Scott Daly – </w:t>
      </w:r>
      <w:r w:rsidR="006045F1" w:rsidRPr="00622BB7">
        <w:rPr>
          <w:rFonts w:eastAsia="Times New Roman" w:cs="Calibri"/>
        </w:rPr>
        <w:t>PLWHIV, and Peer Advocate Ellis Family Health</w:t>
      </w:r>
    </w:p>
    <w:p w14:paraId="41915C64" w14:textId="2786E884" w:rsidR="00FC49F5" w:rsidRPr="00622BB7" w:rsidRDefault="00F5086F" w:rsidP="00CC354B">
      <w:pPr>
        <w:numPr>
          <w:ilvl w:val="0"/>
          <w:numId w:val="1"/>
        </w:numPr>
        <w:spacing w:after="0" w:line="240" w:lineRule="auto"/>
        <w:rPr>
          <w:rFonts w:eastAsia="Times New Roman" w:cs="Calibri"/>
        </w:rPr>
      </w:pPr>
      <w:r w:rsidRPr="00622BB7">
        <w:rPr>
          <w:rFonts w:eastAsia="Times New Roman" w:cs="Calibri"/>
        </w:rPr>
        <w:t xml:space="preserve">Steve Sawicki – NY Links, NYS DOH </w:t>
      </w:r>
    </w:p>
    <w:p w14:paraId="12B67AF5" w14:textId="3691D9AC" w:rsidR="00BD3620" w:rsidRPr="00622BB7" w:rsidRDefault="00FC49F5" w:rsidP="00622BB7">
      <w:pPr>
        <w:numPr>
          <w:ilvl w:val="0"/>
          <w:numId w:val="1"/>
        </w:numPr>
        <w:spacing w:after="0" w:line="240" w:lineRule="auto"/>
        <w:rPr>
          <w:rFonts w:eastAsia="Times New Roman" w:cs="Calibri"/>
        </w:rPr>
      </w:pPr>
      <w:r w:rsidRPr="00622BB7">
        <w:rPr>
          <w:rFonts w:eastAsia="Times New Roman" w:cs="Calibri"/>
        </w:rPr>
        <w:t>Sue Johnson</w:t>
      </w:r>
      <w:r w:rsidR="00287018" w:rsidRPr="00622BB7">
        <w:rPr>
          <w:rFonts w:eastAsia="Times New Roman" w:cs="Calibri"/>
        </w:rPr>
        <w:t xml:space="preserve"> –</w:t>
      </w:r>
      <w:r w:rsidRPr="00622BB7">
        <w:rPr>
          <w:rFonts w:eastAsia="Times New Roman" w:cs="Calibri"/>
        </w:rPr>
        <w:t xml:space="preserve"> </w:t>
      </w:r>
      <w:r w:rsidRPr="00622BB7">
        <w:rPr>
          <w:rFonts w:cstheme="minorHAnsi"/>
        </w:rPr>
        <w:t>PrEP Specialist, Whitney Young Health</w:t>
      </w:r>
    </w:p>
    <w:p w14:paraId="321029A5" w14:textId="0847A156" w:rsidR="003C6BC3" w:rsidRPr="00622BB7" w:rsidRDefault="00BD3620" w:rsidP="00287018">
      <w:pPr>
        <w:numPr>
          <w:ilvl w:val="0"/>
          <w:numId w:val="1"/>
        </w:numPr>
        <w:spacing w:after="0" w:line="240" w:lineRule="auto"/>
        <w:rPr>
          <w:rFonts w:eastAsia="Times New Roman" w:cs="Calibri"/>
        </w:rPr>
      </w:pPr>
      <w:r w:rsidRPr="00622BB7">
        <w:rPr>
          <w:rFonts w:eastAsia="Times New Roman" w:cs="Calibri"/>
        </w:rPr>
        <w:t>Grace Fay</w:t>
      </w:r>
      <w:r w:rsidR="00287018" w:rsidRPr="00622BB7">
        <w:rPr>
          <w:rFonts w:eastAsia="Times New Roman" w:cs="Calibri"/>
        </w:rPr>
        <w:t xml:space="preserve"> –</w:t>
      </w:r>
      <w:r w:rsidR="00CC354B" w:rsidRPr="00622BB7">
        <w:rPr>
          <w:rFonts w:eastAsia="Times New Roman" w:cs="Calibri"/>
        </w:rPr>
        <w:t xml:space="preserve"> Alliance </w:t>
      </w:r>
      <w:r w:rsidR="001948CB" w:rsidRPr="00622BB7">
        <w:rPr>
          <w:rFonts w:eastAsia="Times New Roman" w:cs="Calibri"/>
        </w:rPr>
        <w:t>f</w:t>
      </w:r>
      <w:r w:rsidR="00CC354B" w:rsidRPr="00622BB7">
        <w:rPr>
          <w:rFonts w:eastAsia="Times New Roman" w:cs="Calibri"/>
        </w:rPr>
        <w:t>or Positive Health</w:t>
      </w:r>
    </w:p>
    <w:p w14:paraId="01E60F65" w14:textId="0B9FB78C" w:rsidR="00CC354B" w:rsidRPr="00622BB7" w:rsidRDefault="005C1AFA" w:rsidP="00287018">
      <w:pPr>
        <w:numPr>
          <w:ilvl w:val="0"/>
          <w:numId w:val="1"/>
        </w:numPr>
        <w:spacing w:after="0" w:line="240" w:lineRule="auto"/>
        <w:rPr>
          <w:rFonts w:eastAsia="Times New Roman" w:cs="Calibri"/>
        </w:rPr>
      </w:pPr>
      <w:r w:rsidRPr="00622BB7">
        <w:rPr>
          <w:rFonts w:eastAsia="Times New Roman" w:cs="Calibri"/>
        </w:rPr>
        <w:t>Karen Bovell</w:t>
      </w:r>
      <w:r w:rsidR="00D973E1" w:rsidRPr="00622BB7">
        <w:rPr>
          <w:rFonts w:eastAsia="Times New Roman" w:cs="Calibri"/>
        </w:rPr>
        <w:t xml:space="preserve"> -</w:t>
      </w:r>
      <w:r w:rsidRPr="00622BB7">
        <w:rPr>
          <w:rFonts w:eastAsia="Times New Roman" w:cs="Calibri"/>
        </w:rPr>
        <w:t xml:space="preserve"> AIDS Institute</w:t>
      </w:r>
    </w:p>
    <w:p w14:paraId="647A32EF" w14:textId="7CBAB7E4" w:rsidR="004F2B70" w:rsidRPr="00622BB7" w:rsidRDefault="004D5766" w:rsidP="00622BB7">
      <w:pPr>
        <w:numPr>
          <w:ilvl w:val="0"/>
          <w:numId w:val="1"/>
        </w:numPr>
        <w:spacing w:after="0" w:line="240" w:lineRule="auto"/>
        <w:rPr>
          <w:rFonts w:eastAsia="Times New Roman" w:cs="Calibri"/>
        </w:rPr>
      </w:pPr>
      <w:r w:rsidRPr="00622BB7">
        <w:rPr>
          <w:rFonts w:eastAsia="Times New Roman" w:cs="Calibri"/>
        </w:rPr>
        <w:t xml:space="preserve">Lauren Quinn – </w:t>
      </w:r>
      <w:r w:rsidR="004545A0" w:rsidRPr="00622BB7">
        <w:rPr>
          <w:rFonts w:eastAsia="Times New Roman" w:cs="Calibri"/>
        </w:rPr>
        <w:t>Albany Med Specialized Care Center for Adolescents and Young Adults</w:t>
      </w:r>
    </w:p>
    <w:p w14:paraId="51634B4B" w14:textId="0976EC0F" w:rsidR="00F259F8" w:rsidRPr="00622BB7" w:rsidRDefault="004F2B70" w:rsidP="0035482E">
      <w:pPr>
        <w:numPr>
          <w:ilvl w:val="0"/>
          <w:numId w:val="1"/>
        </w:numPr>
        <w:spacing w:after="0" w:line="240" w:lineRule="auto"/>
        <w:rPr>
          <w:rFonts w:eastAsia="Times New Roman" w:cs="Calibri"/>
        </w:rPr>
      </w:pPr>
      <w:r w:rsidRPr="00622BB7">
        <w:rPr>
          <w:rFonts w:eastAsia="Times New Roman" w:cs="Calibri"/>
        </w:rPr>
        <w:t>M</w:t>
      </w:r>
      <w:r w:rsidR="004545A0" w:rsidRPr="00622BB7">
        <w:rPr>
          <w:rFonts w:eastAsia="Times New Roman" w:cs="Calibri"/>
        </w:rPr>
        <w:t>elissa</w:t>
      </w:r>
      <w:r w:rsidRPr="00622BB7">
        <w:rPr>
          <w:rFonts w:eastAsia="Times New Roman" w:cs="Calibri"/>
        </w:rPr>
        <w:t xml:space="preserve"> Carbone</w:t>
      </w:r>
      <w:r w:rsidR="00096896" w:rsidRPr="00622BB7">
        <w:rPr>
          <w:rFonts w:eastAsia="Times New Roman" w:cs="Calibri"/>
        </w:rPr>
        <w:t xml:space="preserve"> – H</w:t>
      </w:r>
      <w:r w:rsidR="004545A0" w:rsidRPr="00622BB7">
        <w:rPr>
          <w:rFonts w:eastAsia="Times New Roman" w:cs="Calibri"/>
        </w:rPr>
        <w:t xml:space="preserve">udson </w:t>
      </w:r>
      <w:r w:rsidR="00096896" w:rsidRPr="00622BB7">
        <w:rPr>
          <w:rFonts w:eastAsia="Times New Roman" w:cs="Calibri"/>
        </w:rPr>
        <w:t>H</w:t>
      </w:r>
      <w:r w:rsidR="004545A0" w:rsidRPr="00622BB7">
        <w:rPr>
          <w:rFonts w:eastAsia="Times New Roman" w:cs="Calibri"/>
        </w:rPr>
        <w:t xml:space="preserve">eadwaters </w:t>
      </w:r>
      <w:r w:rsidR="00096896" w:rsidRPr="00622BB7">
        <w:rPr>
          <w:rFonts w:eastAsia="Times New Roman" w:cs="Calibri"/>
        </w:rPr>
        <w:t>H</w:t>
      </w:r>
      <w:r w:rsidR="004545A0" w:rsidRPr="00622BB7">
        <w:rPr>
          <w:rFonts w:eastAsia="Times New Roman" w:cs="Calibri"/>
        </w:rPr>
        <w:t xml:space="preserve">eath </w:t>
      </w:r>
      <w:r w:rsidR="00096896" w:rsidRPr="00622BB7">
        <w:rPr>
          <w:rFonts w:eastAsia="Times New Roman" w:cs="Calibri"/>
        </w:rPr>
        <w:t>N</w:t>
      </w:r>
      <w:r w:rsidR="004545A0" w:rsidRPr="00622BB7">
        <w:rPr>
          <w:rFonts w:eastAsia="Times New Roman" w:cs="Calibri"/>
        </w:rPr>
        <w:t>etwork</w:t>
      </w:r>
      <w:r w:rsidR="00096896" w:rsidRPr="00622BB7">
        <w:rPr>
          <w:rFonts w:eastAsia="Times New Roman" w:cs="Calibri"/>
        </w:rPr>
        <w:t xml:space="preserve"> </w:t>
      </w:r>
      <w:r w:rsidR="00391D79" w:rsidRPr="00622BB7">
        <w:rPr>
          <w:rFonts w:eastAsia="Times New Roman" w:cs="Calibri"/>
        </w:rPr>
        <w:t>– Ryan White Program</w:t>
      </w:r>
    </w:p>
    <w:p w14:paraId="6C01461E" w14:textId="5342D5F0" w:rsidR="000C2C42" w:rsidRPr="00622BB7" w:rsidRDefault="000C2C42" w:rsidP="00287018">
      <w:pPr>
        <w:numPr>
          <w:ilvl w:val="0"/>
          <w:numId w:val="1"/>
        </w:numPr>
        <w:spacing w:after="0" w:line="240" w:lineRule="auto"/>
        <w:rPr>
          <w:rFonts w:eastAsia="Times New Roman" w:cs="Calibri"/>
        </w:rPr>
      </w:pPr>
      <w:r w:rsidRPr="00622BB7">
        <w:rPr>
          <w:rFonts w:eastAsia="Times New Roman" w:cs="Calibri"/>
        </w:rPr>
        <w:t>Akeem Tyrell – Albany Damien Center</w:t>
      </w:r>
      <w:r w:rsidR="0051274E" w:rsidRPr="00622BB7">
        <w:rPr>
          <w:rFonts w:eastAsia="Times New Roman" w:cs="Calibri"/>
        </w:rPr>
        <w:t>, Employment Pathways</w:t>
      </w:r>
    </w:p>
    <w:p w14:paraId="73F0B5B5" w14:textId="7BE8722C" w:rsidR="000C2C42" w:rsidRPr="00622BB7" w:rsidRDefault="000C2C42" w:rsidP="00287018">
      <w:pPr>
        <w:numPr>
          <w:ilvl w:val="0"/>
          <w:numId w:val="1"/>
        </w:numPr>
        <w:spacing w:after="0" w:line="240" w:lineRule="auto"/>
        <w:rPr>
          <w:rFonts w:eastAsia="Times New Roman" w:cs="Calibri"/>
        </w:rPr>
      </w:pPr>
      <w:r w:rsidRPr="00622BB7">
        <w:rPr>
          <w:rFonts w:eastAsia="Times New Roman" w:cs="Calibri"/>
        </w:rPr>
        <w:t>Brooke Strauss</w:t>
      </w:r>
      <w:r w:rsidR="00096896" w:rsidRPr="00622BB7">
        <w:rPr>
          <w:rFonts w:eastAsia="Times New Roman" w:cs="Calibri"/>
        </w:rPr>
        <w:t xml:space="preserve"> – </w:t>
      </w:r>
      <w:r w:rsidR="004545A0" w:rsidRPr="00622BB7">
        <w:rPr>
          <w:rFonts w:eastAsia="Times New Roman" w:cs="Calibri"/>
        </w:rPr>
        <w:t>Albany Med Specialized Care Center for Adolescents and Young Adults</w:t>
      </w:r>
    </w:p>
    <w:p w14:paraId="3E5FB9A8" w14:textId="43EBBA8B" w:rsidR="0035482E" w:rsidRPr="00622BB7" w:rsidRDefault="0035482E" w:rsidP="00287018">
      <w:pPr>
        <w:numPr>
          <w:ilvl w:val="0"/>
          <w:numId w:val="1"/>
        </w:numPr>
        <w:spacing w:after="0" w:line="240" w:lineRule="auto"/>
        <w:rPr>
          <w:rFonts w:eastAsia="Times New Roman" w:cs="Calibri"/>
        </w:rPr>
      </w:pPr>
      <w:r w:rsidRPr="00622BB7">
        <w:rPr>
          <w:rFonts w:eastAsia="Times New Roman" w:cs="Calibri"/>
        </w:rPr>
        <w:t>Ashley Smith</w:t>
      </w:r>
      <w:r w:rsidR="00813D1A" w:rsidRPr="00622BB7">
        <w:rPr>
          <w:rFonts w:eastAsia="Times New Roman" w:cs="Calibri"/>
        </w:rPr>
        <w:t xml:space="preserve"> – </w:t>
      </w:r>
      <w:r w:rsidR="007D415D" w:rsidRPr="00622BB7">
        <w:rPr>
          <w:rFonts w:eastAsia="Times New Roman" w:cs="Calibri"/>
        </w:rPr>
        <w:t xml:space="preserve">ATC @ </w:t>
      </w:r>
      <w:r w:rsidR="00813D1A" w:rsidRPr="00622BB7">
        <w:rPr>
          <w:rFonts w:eastAsia="Times New Roman" w:cs="Calibri"/>
        </w:rPr>
        <w:t>Albany Medical Center</w:t>
      </w:r>
    </w:p>
    <w:p w14:paraId="6570D1B3" w14:textId="2EF51C7F" w:rsidR="00975234" w:rsidRPr="00622BB7" w:rsidRDefault="00975234" w:rsidP="007D415D">
      <w:pPr>
        <w:pStyle w:val="ListParagraph"/>
        <w:numPr>
          <w:ilvl w:val="0"/>
          <w:numId w:val="1"/>
        </w:numPr>
        <w:spacing w:after="0"/>
        <w:contextualSpacing w:val="0"/>
      </w:pPr>
      <w:r w:rsidRPr="00622BB7">
        <w:rPr>
          <w:rFonts w:eastAsia="Times New Roman" w:cs="Calibri"/>
        </w:rPr>
        <w:t>Meghan Thompson</w:t>
      </w:r>
      <w:r w:rsidR="007D415D" w:rsidRPr="00622BB7">
        <w:rPr>
          <w:rFonts w:eastAsia="Times New Roman" w:cs="Calibri"/>
        </w:rPr>
        <w:t xml:space="preserve"> – </w:t>
      </w:r>
      <w:r w:rsidR="007D415D" w:rsidRPr="00622BB7">
        <w:t>Retention Adherence Specialist, Ellis Medicine</w:t>
      </w:r>
    </w:p>
    <w:p w14:paraId="0FBA4DF9" w14:textId="0951310E" w:rsidR="00975234" w:rsidRPr="00622BB7" w:rsidRDefault="00975234" w:rsidP="00287018">
      <w:pPr>
        <w:numPr>
          <w:ilvl w:val="0"/>
          <w:numId w:val="1"/>
        </w:numPr>
        <w:spacing w:after="0" w:line="240" w:lineRule="auto"/>
        <w:rPr>
          <w:rFonts w:eastAsia="Times New Roman" w:cs="Calibri"/>
        </w:rPr>
      </w:pPr>
      <w:r w:rsidRPr="00622BB7">
        <w:rPr>
          <w:rFonts w:eastAsia="Times New Roman" w:cs="Calibri"/>
        </w:rPr>
        <w:t>Kate</w:t>
      </w:r>
      <w:r w:rsidR="004545A0" w:rsidRPr="00622BB7">
        <w:rPr>
          <w:rFonts w:eastAsia="Times New Roman" w:cs="Calibri"/>
        </w:rPr>
        <w:t xml:space="preserve"> Thorpe</w:t>
      </w:r>
      <w:r w:rsidR="00D973E1" w:rsidRPr="00622BB7">
        <w:rPr>
          <w:rFonts w:eastAsia="Times New Roman" w:cs="Calibri"/>
        </w:rPr>
        <w:t xml:space="preserve"> </w:t>
      </w:r>
      <w:r w:rsidR="004545A0" w:rsidRPr="00622BB7">
        <w:rPr>
          <w:rFonts w:eastAsia="Times New Roman" w:cs="Calibri"/>
        </w:rPr>
        <w:t>- Albany Med Specialized Care Center for Adolescents and Young Adults</w:t>
      </w:r>
    </w:p>
    <w:p w14:paraId="7D6E9577" w14:textId="51D735D0" w:rsidR="00096896" w:rsidRPr="00622BB7" w:rsidRDefault="00B1161C" w:rsidP="00813D1A">
      <w:pPr>
        <w:numPr>
          <w:ilvl w:val="0"/>
          <w:numId w:val="1"/>
        </w:numPr>
        <w:spacing w:after="0" w:line="240" w:lineRule="auto"/>
        <w:rPr>
          <w:rFonts w:eastAsia="Times New Roman" w:cs="Calibri"/>
        </w:rPr>
      </w:pPr>
      <w:r w:rsidRPr="00622BB7">
        <w:rPr>
          <w:rFonts w:eastAsia="Times New Roman" w:cs="Calibri"/>
        </w:rPr>
        <w:t>Lisa Currin</w:t>
      </w:r>
      <w:r w:rsidR="00096896" w:rsidRPr="00622BB7">
        <w:rPr>
          <w:rFonts w:eastAsia="Times New Roman" w:cs="Calibri"/>
        </w:rPr>
        <w:t xml:space="preserve"> – </w:t>
      </w:r>
      <w:r w:rsidR="004545A0" w:rsidRPr="00622BB7">
        <w:rPr>
          <w:rFonts w:eastAsia="Times New Roman" w:cs="Calibri"/>
        </w:rPr>
        <w:t>AIDS Institute</w:t>
      </w:r>
    </w:p>
    <w:p w14:paraId="48384D85" w14:textId="352AF8C7" w:rsidR="004466FC" w:rsidRPr="00622BB7" w:rsidRDefault="004466FC" w:rsidP="00813D1A">
      <w:pPr>
        <w:numPr>
          <w:ilvl w:val="0"/>
          <w:numId w:val="1"/>
        </w:numPr>
        <w:spacing w:after="0" w:line="240" w:lineRule="auto"/>
        <w:rPr>
          <w:rFonts w:eastAsia="Times New Roman" w:cs="Calibri"/>
        </w:rPr>
      </w:pPr>
      <w:r w:rsidRPr="00622BB7">
        <w:rPr>
          <w:rFonts w:eastAsia="Times New Roman" w:cs="Calibri"/>
        </w:rPr>
        <w:t>Melissa Puicon-Healey Schenectady County Public Health</w:t>
      </w:r>
    </w:p>
    <w:p w14:paraId="7C792AF6" w14:textId="4D8001A5" w:rsidR="004466FC" w:rsidRPr="00622BB7" w:rsidRDefault="004466FC" w:rsidP="00813D1A">
      <w:pPr>
        <w:numPr>
          <w:ilvl w:val="0"/>
          <w:numId w:val="1"/>
        </w:numPr>
        <w:spacing w:after="0" w:line="240" w:lineRule="auto"/>
        <w:rPr>
          <w:rFonts w:eastAsia="Times New Roman" w:cs="Calibri"/>
        </w:rPr>
      </w:pPr>
      <w:r w:rsidRPr="00622BB7">
        <w:rPr>
          <w:rFonts w:eastAsia="Times New Roman" w:cs="Calibri"/>
        </w:rPr>
        <w:t>Jada Harden- Alliance for Positive Health</w:t>
      </w:r>
    </w:p>
    <w:p w14:paraId="6ADAE7FF" w14:textId="70FA0CC9" w:rsidR="004466FC" w:rsidRPr="00622BB7" w:rsidRDefault="004466FC" w:rsidP="00813D1A">
      <w:pPr>
        <w:numPr>
          <w:ilvl w:val="0"/>
          <w:numId w:val="1"/>
        </w:numPr>
        <w:spacing w:after="0" w:line="240" w:lineRule="auto"/>
        <w:rPr>
          <w:rFonts w:eastAsia="Times New Roman" w:cs="Calibri"/>
        </w:rPr>
      </w:pPr>
      <w:r w:rsidRPr="00622BB7">
        <w:rPr>
          <w:rFonts w:eastAsia="Times New Roman" w:cs="Calibri"/>
        </w:rPr>
        <w:t>John Hartigan</w:t>
      </w:r>
      <w:r w:rsidR="00E3212E">
        <w:rPr>
          <w:rFonts w:eastAsia="Times New Roman" w:cs="Calibri"/>
        </w:rPr>
        <w:t xml:space="preserve">- </w:t>
      </w:r>
      <w:r w:rsidR="00E3212E" w:rsidRPr="00E3212E">
        <w:rPr>
          <w:rFonts w:eastAsia="Times New Roman" w:cs="Calibri"/>
        </w:rPr>
        <w:t>Initiative Director, Benefits Counseling and Medical Transportation</w:t>
      </w:r>
      <w:r w:rsidR="00E3212E">
        <w:rPr>
          <w:rFonts w:eastAsia="Times New Roman" w:cs="Calibri"/>
        </w:rPr>
        <w:t xml:space="preserve"> (DOH)</w:t>
      </w:r>
    </w:p>
    <w:p w14:paraId="4FACD57D" w14:textId="7A8A68FE" w:rsidR="004466FC" w:rsidRPr="00622BB7" w:rsidRDefault="004466FC" w:rsidP="00813D1A">
      <w:pPr>
        <w:numPr>
          <w:ilvl w:val="0"/>
          <w:numId w:val="1"/>
        </w:numPr>
        <w:spacing w:after="0" w:line="240" w:lineRule="auto"/>
        <w:rPr>
          <w:rFonts w:eastAsia="Times New Roman" w:cs="Calibri"/>
        </w:rPr>
      </w:pPr>
      <w:r w:rsidRPr="00622BB7">
        <w:rPr>
          <w:rFonts w:eastAsia="Times New Roman" w:cs="Calibri"/>
        </w:rPr>
        <w:t>Alexander DeSacia, AMC Dept. of HIV Medicine</w:t>
      </w:r>
    </w:p>
    <w:p w14:paraId="2AEAC31F" w14:textId="18B7AC70" w:rsidR="004466FC" w:rsidRPr="00622BB7" w:rsidRDefault="004466FC" w:rsidP="00813D1A">
      <w:pPr>
        <w:numPr>
          <w:ilvl w:val="0"/>
          <w:numId w:val="1"/>
        </w:numPr>
        <w:spacing w:after="0" w:line="240" w:lineRule="auto"/>
        <w:rPr>
          <w:rFonts w:eastAsia="Times New Roman" w:cs="Calibri"/>
        </w:rPr>
      </w:pPr>
      <w:r w:rsidRPr="00622BB7">
        <w:rPr>
          <w:rFonts w:eastAsia="Times New Roman" w:cs="Calibri"/>
        </w:rPr>
        <w:t>A</w:t>
      </w:r>
      <w:r w:rsidR="00622BB7">
        <w:rPr>
          <w:rFonts w:eastAsia="Times New Roman" w:cs="Calibri"/>
        </w:rPr>
        <w:t>my</w:t>
      </w:r>
      <w:r w:rsidRPr="00622BB7">
        <w:rPr>
          <w:rFonts w:eastAsia="Times New Roman" w:cs="Calibri"/>
        </w:rPr>
        <w:t xml:space="preserve"> Palma</w:t>
      </w:r>
      <w:r w:rsidR="00622BB7">
        <w:rPr>
          <w:rFonts w:eastAsia="Times New Roman" w:cs="Calibri"/>
        </w:rPr>
        <w:t xml:space="preserve"> – Unity House NY</w:t>
      </w:r>
    </w:p>
    <w:p w14:paraId="446F6513" w14:textId="508CDD3E" w:rsidR="004466FC" w:rsidRPr="00622BB7" w:rsidRDefault="004466FC" w:rsidP="00813D1A">
      <w:pPr>
        <w:numPr>
          <w:ilvl w:val="0"/>
          <w:numId w:val="1"/>
        </w:numPr>
        <w:spacing w:after="0" w:line="240" w:lineRule="auto"/>
        <w:rPr>
          <w:rFonts w:eastAsia="Times New Roman" w:cs="Calibri"/>
        </w:rPr>
      </w:pPr>
      <w:r w:rsidRPr="00622BB7">
        <w:rPr>
          <w:rFonts w:eastAsia="Times New Roman" w:cs="Calibri"/>
        </w:rPr>
        <w:t xml:space="preserve">Nathaniel </w:t>
      </w:r>
      <w:r w:rsidR="00622BB7">
        <w:rPr>
          <w:rFonts w:eastAsia="Times New Roman" w:cs="Calibri"/>
        </w:rPr>
        <w:t>Gray</w:t>
      </w:r>
      <w:r w:rsidR="00391D79" w:rsidRPr="00622BB7">
        <w:rPr>
          <w:rFonts w:eastAsia="Times New Roman" w:cs="Calibri"/>
        </w:rPr>
        <w:t xml:space="preserve"> - Executive Director of the Pride Center of the Capital Region</w:t>
      </w:r>
    </w:p>
    <w:p w14:paraId="5E619996" w14:textId="1F5FB4A8" w:rsidR="00391D79" w:rsidRPr="00622BB7" w:rsidRDefault="00391D79" w:rsidP="00813D1A">
      <w:pPr>
        <w:numPr>
          <w:ilvl w:val="0"/>
          <w:numId w:val="1"/>
        </w:numPr>
        <w:spacing w:after="0" w:line="240" w:lineRule="auto"/>
        <w:rPr>
          <w:rFonts w:eastAsia="Times New Roman" w:cs="Calibri"/>
        </w:rPr>
      </w:pPr>
      <w:r w:rsidRPr="00622BB7">
        <w:rPr>
          <w:rFonts w:eastAsia="Times New Roman" w:cs="Calibri"/>
        </w:rPr>
        <w:t>Jill Broderick</w:t>
      </w:r>
      <w:r w:rsidR="00622BB7">
        <w:rPr>
          <w:rFonts w:eastAsia="Times New Roman" w:cs="Calibri"/>
        </w:rPr>
        <w:t xml:space="preserve"> – wmyhealth.org </w:t>
      </w:r>
    </w:p>
    <w:p w14:paraId="0C21DB92" w14:textId="77777777" w:rsidR="004101AD" w:rsidRPr="000D7B71" w:rsidRDefault="004101AD" w:rsidP="00F569EF">
      <w:pPr>
        <w:spacing w:after="120" w:line="240" w:lineRule="auto"/>
        <w:rPr>
          <w:rFonts w:cstheme="minorHAnsi"/>
          <w:b/>
        </w:rPr>
      </w:pPr>
    </w:p>
    <w:p w14:paraId="3CDD9063" w14:textId="1C511EAE" w:rsidR="00AC0A1B" w:rsidRPr="002C7D25" w:rsidRDefault="00A15B80" w:rsidP="00716E02">
      <w:pPr>
        <w:spacing w:after="120" w:line="240" w:lineRule="auto"/>
        <w:rPr>
          <w:rFonts w:cstheme="minorHAnsi"/>
          <w:color w:val="FF0000"/>
        </w:rPr>
      </w:pPr>
      <w:r w:rsidRPr="000D7B71">
        <w:rPr>
          <w:rFonts w:cstheme="minorHAnsi"/>
          <w:b/>
        </w:rPr>
        <w:t>Call to Order</w:t>
      </w:r>
      <w:r w:rsidRPr="000D7B71">
        <w:rPr>
          <w:rFonts w:cstheme="minorHAnsi"/>
        </w:rPr>
        <w:t xml:space="preserve"> – </w:t>
      </w:r>
      <w:r w:rsidR="006A5883">
        <w:rPr>
          <w:rFonts w:cstheme="minorHAnsi"/>
        </w:rPr>
        <w:t xml:space="preserve">Co-chairs </w:t>
      </w:r>
      <w:r w:rsidR="00D973E1">
        <w:rPr>
          <w:rFonts w:cstheme="minorHAnsi"/>
        </w:rPr>
        <w:t xml:space="preserve">Vanessa Gonzalez </w:t>
      </w:r>
      <w:r w:rsidR="006A5883">
        <w:rPr>
          <w:rFonts w:cstheme="minorHAnsi"/>
        </w:rPr>
        <w:t>welcomed</w:t>
      </w:r>
      <w:r w:rsidR="00CA6EA7" w:rsidRPr="000D7B71">
        <w:rPr>
          <w:rFonts w:cstheme="minorHAnsi"/>
        </w:rPr>
        <w:t xml:space="preserve"> everyone and </w:t>
      </w:r>
      <w:r w:rsidRPr="000D7B71">
        <w:rPr>
          <w:rFonts w:cstheme="minorHAnsi"/>
        </w:rPr>
        <w:t xml:space="preserve">called the meeting to order at </w:t>
      </w:r>
      <w:r w:rsidR="00622BB7">
        <w:rPr>
          <w:rFonts w:cstheme="minorHAnsi"/>
        </w:rPr>
        <w:t>9:05</w:t>
      </w:r>
      <w:r w:rsidRPr="000D7B71">
        <w:rPr>
          <w:rFonts w:cstheme="minorHAnsi"/>
        </w:rPr>
        <w:t xml:space="preserve"> </w:t>
      </w:r>
      <w:r w:rsidR="00C617F7" w:rsidRPr="000D7B71">
        <w:rPr>
          <w:rFonts w:cstheme="minorHAnsi"/>
        </w:rPr>
        <w:t>a.m.</w:t>
      </w:r>
      <w:r w:rsidR="00806FE1" w:rsidRPr="000D7B71">
        <w:rPr>
          <w:rFonts w:cstheme="minorHAnsi"/>
        </w:rPr>
        <w:t xml:space="preserve"> </w:t>
      </w:r>
    </w:p>
    <w:p w14:paraId="0C985952" w14:textId="4A801B26" w:rsidR="00006514" w:rsidRDefault="001F20A4" w:rsidP="000D5492">
      <w:pPr>
        <w:pStyle w:val="ListParagraph"/>
        <w:numPr>
          <w:ilvl w:val="0"/>
          <w:numId w:val="44"/>
        </w:numPr>
        <w:spacing w:after="120" w:line="240" w:lineRule="auto"/>
        <w:rPr>
          <w:rFonts w:cstheme="minorHAnsi"/>
        </w:rPr>
      </w:pPr>
      <w:r w:rsidRPr="000D5492">
        <w:rPr>
          <w:rFonts w:cstheme="minorHAnsi"/>
          <w:u w:val="single"/>
        </w:rPr>
        <w:t>Welcome</w:t>
      </w:r>
      <w:r w:rsidR="008F1783" w:rsidRPr="000D5492">
        <w:rPr>
          <w:rFonts w:cstheme="minorHAnsi"/>
          <w:u w:val="single"/>
        </w:rPr>
        <w:t xml:space="preserve"> &amp; </w:t>
      </w:r>
      <w:r w:rsidR="00622BB7" w:rsidRPr="000D5492">
        <w:rPr>
          <w:rFonts w:cstheme="minorHAnsi"/>
          <w:u w:val="single"/>
        </w:rPr>
        <w:t>Introductions</w:t>
      </w:r>
      <w:r w:rsidRPr="000D5492">
        <w:rPr>
          <w:rFonts w:cstheme="minorHAnsi"/>
        </w:rPr>
        <w:t xml:space="preserve"> – Kyla Loucks &amp;</w:t>
      </w:r>
      <w:r w:rsidR="00D973E1" w:rsidRPr="00D973E1">
        <w:t xml:space="preserve"> </w:t>
      </w:r>
      <w:r w:rsidR="00D973E1" w:rsidRPr="000D5492">
        <w:rPr>
          <w:rFonts w:cstheme="minorHAnsi"/>
        </w:rPr>
        <w:t>Vanessa Gonzalez</w:t>
      </w:r>
      <w:r w:rsidRPr="000D5492">
        <w:rPr>
          <w:rFonts w:cstheme="minorHAnsi"/>
        </w:rPr>
        <w:t>, Committee Chairs</w:t>
      </w:r>
    </w:p>
    <w:p w14:paraId="2F9E6031" w14:textId="23A87DCA" w:rsidR="00CE6E8D" w:rsidRDefault="00CE6E8D" w:rsidP="00CE6E8D">
      <w:pPr>
        <w:spacing w:after="120" w:line="240" w:lineRule="auto"/>
        <w:rPr>
          <w:rFonts w:cstheme="minorHAnsi"/>
        </w:rPr>
      </w:pPr>
    </w:p>
    <w:p w14:paraId="06546B3D" w14:textId="77777777" w:rsidR="00CE6E8D" w:rsidRPr="000D5492" w:rsidRDefault="00CE6E8D" w:rsidP="00CE6E8D">
      <w:pPr>
        <w:pStyle w:val="ListParagraph"/>
        <w:numPr>
          <w:ilvl w:val="0"/>
          <w:numId w:val="44"/>
        </w:numPr>
        <w:spacing w:after="120" w:line="240" w:lineRule="auto"/>
        <w:rPr>
          <w:rFonts w:cstheme="minorHAnsi"/>
          <w:u w:val="single"/>
        </w:rPr>
      </w:pPr>
      <w:r w:rsidRPr="000D5492">
        <w:rPr>
          <w:rFonts w:cstheme="minorHAnsi"/>
          <w:u w:val="single"/>
        </w:rPr>
        <w:t>Minutes Review – Kyla Loucks</w:t>
      </w:r>
    </w:p>
    <w:p w14:paraId="11EE8441" w14:textId="2110A7E8" w:rsidR="00CE6E8D" w:rsidRPr="00CE6E8D" w:rsidRDefault="00CE6E8D" w:rsidP="00CE6E8D">
      <w:pPr>
        <w:pStyle w:val="ListParagraph"/>
        <w:spacing w:after="120" w:line="240" w:lineRule="auto"/>
        <w:rPr>
          <w:rFonts w:cstheme="minorHAnsi"/>
          <w:b/>
          <w:bCs/>
        </w:rPr>
      </w:pPr>
      <w:r w:rsidRPr="00861930">
        <w:rPr>
          <w:rFonts w:cstheme="minorHAnsi"/>
          <w:b/>
          <w:bCs/>
        </w:rPr>
        <w:t>Motion</w:t>
      </w:r>
      <w:r>
        <w:rPr>
          <w:rFonts w:cstheme="minorHAnsi"/>
          <w:b/>
          <w:bCs/>
        </w:rPr>
        <w:t xml:space="preserve"> to approve the minutes from the 2/15/2022 meeting.  Motion</w:t>
      </w:r>
      <w:r w:rsidRPr="00861930">
        <w:rPr>
          <w:rFonts w:cstheme="minorHAnsi"/>
          <w:b/>
          <w:bCs/>
        </w:rPr>
        <w:t xml:space="preserve"> </w:t>
      </w:r>
      <w:r>
        <w:rPr>
          <w:rFonts w:cstheme="minorHAnsi"/>
          <w:b/>
          <w:bCs/>
        </w:rPr>
        <w:t xml:space="preserve">made by </w:t>
      </w:r>
      <w:r w:rsidR="001918F7">
        <w:rPr>
          <w:rFonts w:cstheme="minorHAnsi"/>
          <w:b/>
          <w:bCs/>
        </w:rPr>
        <w:t>Lisa</w:t>
      </w:r>
      <w:r>
        <w:rPr>
          <w:rFonts w:cstheme="minorHAnsi"/>
          <w:b/>
          <w:bCs/>
        </w:rPr>
        <w:t xml:space="preserve"> Currin; Grace F</w:t>
      </w:r>
      <w:r w:rsidR="00E3212E">
        <w:rPr>
          <w:rFonts w:cstheme="minorHAnsi"/>
          <w:b/>
          <w:bCs/>
        </w:rPr>
        <w:t>a</w:t>
      </w:r>
      <w:r>
        <w:rPr>
          <w:rFonts w:cstheme="minorHAnsi"/>
          <w:b/>
          <w:bCs/>
        </w:rPr>
        <w:t>y seconded the motion.  All were in favor, and no one abstained from or opposed the motion.</w:t>
      </w:r>
    </w:p>
    <w:p w14:paraId="36CEA94C" w14:textId="77777777" w:rsidR="008F1783" w:rsidRDefault="008F1783" w:rsidP="00716E02">
      <w:pPr>
        <w:spacing w:after="120" w:line="240" w:lineRule="auto"/>
        <w:rPr>
          <w:rFonts w:cstheme="minorHAnsi"/>
        </w:rPr>
      </w:pPr>
    </w:p>
    <w:p w14:paraId="6562762E" w14:textId="51E1C3AA" w:rsidR="008F1783" w:rsidRDefault="008F1783" w:rsidP="000D5492">
      <w:pPr>
        <w:pStyle w:val="ListParagraph"/>
        <w:numPr>
          <w:ilvl w:val="0"/>
          <w:numId w:val="44"/>
        </w:numPr>
        <w:spacing w:after="120" w:line="240" w:lineRule="auto"/>
        <w:rPr>
          <w:rFonts w:cstheme="minorHAnsi"/>
          <w:u w:val="single"/>
        </w:rPr>
      </w:pPr>
      <w:r w:rsidRPr="000D5492">
        <w:rPr>
          <w:rFonts w:cstheme="minorHAnsi"/>
          <w:u w:val="single"/>
        </w:rPr>
        <w:t>Legislative Updates – Perry Junjulas</w:t>
      </w:r>
    </w:p>
    <w:p w14:paraId="5D1C371C" w14:textId="43D76702" w:rsidR="00391D79" w:rsidRPr="003467DB" w:rsidRDefault="00391D79" w:rsidP="00391D79">
      <w:pPr>
        <w:pStyle w:val="ListParagraph"/>
        <w:spacing w:after="120" w:line="240" w:lineRule="auto"/>
        <w:rPr>
          <w:rFonts w:cstheme="minorHAnsi"/>
        </w:rPr>
      </w:pPr>
      <w:r w:rsidRPr="003467DB">
        <w:rPr>
          <w:rFonts w:cstheme="minorHAnsi"/>
        </w:rPr>
        <w:t>The budget is out</w:t>
      </w:r>
      <w:r w:rsidR="003467DB">
        <w:rPr>
          <w:rFonts w:cstheme="minorHAnsi"/>
        </w:rPr>
        <w:t>;</w:t>
      </w:r>
      <w:r w:rsidRPr="003467DB">
        <w:rPr>
          <w:rFonts w:cstheme="minorHAnsi"/>
        </w:rPr>
        <w:t xml:space="preserve"> the next step for each house to submit their house bills. </w:t>
      </w:r>
      <w:r w:rsidR="003467DB">
        <w:rPr>
          <w:rFonts w:cstheme="minorHAnsi"/>
        </w:rPr>
        <w:t xml:space="preserve"> </w:t>
      </w:r>
      <w:r w:rsidRPr="003467DB">
        <w:rPr>
          <w:rFonts w:cstheme="minorHAnsi"/>
        </w:rPr>
        <w:t xml:space="preserve">We </w:t>
      </w:r>
      <w:r w:rsidR="00C55DA4" w:rsidRPr="003467DB">
        <w:rPr>
          <w:rFonts w:cstheme="minorHAnsi"/>
        </w:rPr>
        <w:t>fared</w:t>
      </w:r>
      <w:r w:rsidRPr="003467DB">
        <w:rPr>
          <w:rFonts w:cstheme="minorHAnsi"/>
        </w:rPr>
        <w:t xml:space="preserve"> well.  The </w:t>
      </w:r>
      <w:r w:rsidR="003467DB">
        <w:rPr>
          <w:rFonts w:cstheme="minorHAnsi"/>
        </w:rPr>
        <w:t>ETE</w:t>
      </w:r>
      <w:r w:rsidRPr="003467DB">
        <w:rPr>
          <w:rFonts w:cstheme="minorHAnsi"/>
        </w:rPr>
        <w:t xml:space="preserve"> funding was leveled</w:t>
      </w:r>
      <w:r w:rsidR="00C55DA4">
        <w:rPr>
          <w:rFonts w:cstheme="minorHAnsi"/>
        </w:rPr>
        <w:t xml:space="preserve"> and it is f</w:t>
      </w:r>
      <w:r w:rsidRPr="003467DB">
        <w:rPr>
          <w:rFonts w:cstheme="minorHAnsi"/>
        </w:rPr>
        <w:t>unded again this year.  HHS budget</w:t>
      </w:r>
      <w:r w:rsidR="00C55DA4">
        <w:rPr>
          <w:rFonts w:cstheme="minorHAnsi"/>
        </w:rPr>
        <w:t xml:space="preserve"> had a</w:t>
      </w:r>
      <w:r w:rsidRPr="003467DB">
        <w:rPr>
          <w:rFonts w:cstheme="minorHAnsi"/>
        </w:rPr>
        <w:t xml:space="preserve"> $7M increase.  NY NY3 had a $6 million increase.  </w:t>
      </w:r>
    </w:p>
    <w:p w14:paraId="170D9F51" w14:textId="3C111A87" w:rsidR="00391D79" w:rsidRPr="00391D79" w:rsidRDefault="00391D79" w:rsidP="00391D79">
      <w:pPr>
        <w:pStyle w:val="ListParagraph"/>
        <w:spacing w:after="120" w:line="240" w:lineRule="auto"/>
        <w:rPr>
          <w:rFonts w:cstheme="minorHAnsi"/>
        </w:rPr>
      </w:pPr>
      <w:r>
        <w:rPr>
          <w:rFonts w:cstheme="minorHAnsi"/>
        </w:rPr>
        <w:t>Every single person with H</w:t>
      </w:r>
      <w:r w:rsidR="00C55DA4">
        <w:rPr>
          <w:rFonts w:cstheme="minorHAnsi"/>
        </w:rPr>
        <w:t>IV</w:t>
      </w:r>
      <w:r>
        <w:rPr>
          <w:rFonts w:cstheme="minorHAnsi"/>
        </w:rPr>
        <w:t xml:space="preserve"> only pays 30% of their income for rent.  </w:t>
      </w:r>
      <w:r w:rsidR="00EC471B">
        <w:rPr>
          <w:rFonts w:cstheme="minorHAnsi"/>
        </w:rPr>
        <w:t>The senate put</w:t>
      </w:r>
      <w:r w:rsidR="00C55DA4">
        <w:rPr>
          <w:rFonts w:cstheme="minorHAnsi"/>
        </w:rPr>
        <w:t xml:space="preserve"> </w:t>
      </w:r>
      <w:r w:rsidR="00EC471B">
        <w:rPr>
          <w:rFonts w:cstheme="minorHAnsi"/>
        </w:rPr>
        <w:t>it in their one house bill.  Working with them to change the wording.  Stay tuned</w:t>
      </w:r>
      <w:r w:rsidR="00C55DA4">
        <w:rPr>
          <w:rFonts w:cstheme="minorHAnsi"/>
        </w:rPr>
        <w:t>,</w:t>
      </w:r>
      <w:r w:rsidR="00EC471B">
        <w:rPr>
          <w:rFonts w:cstheme="minorHAnsi"/>
        </w:rPr>
        <w:t xml:space="preserve"> when we need you for the advocacy.  </w:t>
      </w:r>
    </w:p>
    <w:p w14:paraId="7F422F52" w14:textId="77777777" w:rsidR="00C55DA4" w:rsidRDefault="00831650" w:rsidP="000D5492">
      <w:pPr>
        <w:pStyle w:val="ListParagraph"/>
        <w:spacing w:after="120" w:line="240" w:lineRule="auto"/>
        <w:rPr>
          <w:rFonts w:cstheme="minorHAnsi"/>
        </w:rPr>
      </w:pPr>
      <w:r w:rsidRPr="00831650">
        <w:rPr>
          <w:rFonts w:cstheme="minorHAnsi"/>
        </w:rPr>
        <w:t>Open to comments</w:t>
      </w:r>
      <w:r w:rsidR="00EC471B">
        <w:rPr>
          <w:rFonts w:cstheme="minorHAnsi"/>
        </w:rPr>
        <w:t>.</w:t>
      </w:r>
    </w:p>
    <w:p w14:paraId="58E0980E" w14:textId="407FBB53" w:rsidR="00831650" w:rsidRDefault="00EC471B" w:rsidP="000D5492">
      <w:pPr>
        <w:pStyle w:val="ListParagraph"/>
        <w:spacing w:after="120" w:line="240" w:lineRule="auto"/>
        <w:rPr>
          <w:rFonts w:cstheme="minorHAnsi"/>
        </w:rPr>
      </w:pPr>
      <w:r>
        <w:rPr>
          <w:rFonts w:cstheme="minorHAnsi"/>
        </w:rPr>
        <w:t xml:space="preserve">  </w:t>
      </w:r>
    </w:p>
    <w:p w14:paraId="20DF3AD9" w14:textId="291E6AA1" w:rsidR="00EC471B" w:rsidRDefault="00EC471B" w:rsidP="000D5492">
      <w:pPr>
        <w:pStyle w:val="ListParagraph"/>
        <w:spacing w:after="120" w:line="240" w:lineRule="auto"/>
        <w:rPr>
          <w:rFonts w:cstheme="minorHAnsi"/>
        </w:rPr>
      </w:pPr>
      <w:r>
        <w:rPr>
          <w:rFonts w:cstheme="minorHAnsi"/>
        </w:rPr>
        <w:t xml:space="preserve">Ashley – </w:t>
      </w:r>
      <w:r w:rsidR="00C55DA4">
        <w:rPr>
          <w:rFonts w:cstheme="minorHAnsi"/>
        </w:rPr>
        <w:t>T</w:t>
      </w:r>
      <w:r>
        <w:rPr>
          <w:rFonts w:cstheme="minorHAnsi"/>
        </w:rPr>
        <w:t xml:space="preserve">he </w:t>
      </w:r>
      <w:r w:rsidR="00C55DA4">
        <w:rPr>
          <w:rFonts w:cstheme="minorHAnsi"/>
        </w:rPr>
        <w:t>experience</w:t>
      </w:r>
      <w:r>
        <w:rPr>
          <w:rFonts w:cstheme="minorHAnsi"/>
        </w:rPr>
        <w:t xml:space="preserve"> was good.  </w:t>
      </w:r>
      <w:r w:rsidR="00C55DA4">
        <w:rPr>
          <w:rFonts w:cstheme="minorHAnsi"/>
        </w:rPr>
        <w:t>We</w:t>
      </w:r>
      <w:r>
        <w:rPr>
          <w:rFonts w:cstheme="minorHAnsi"/>
        </w:rPr>
        <w:t xml:space="preserve"> talked with the legislative aides who know wh</w:t>
      </w:r>
      <w:r w:rsidR="00C55DA4">
        <w:rPr>
          <w:rFonts w:cstheme="minorHAnsi"/>
        </w:rPr>
        <w:t>a</w:t>
      </w:r>
      <w:r>
        <w:rPr>
          <w:rFonts w:cstheme="minorHAnsi"/>
        </w:rPr>
        <w:t xml:space="preserve">t we’re talking about.  We need to go back to </w:t>
      </w:r>
      <w:r w:rsidR="00C55DA4">
        <w:rPr>
          <w:rFonts w:cstheme="minorHAnsi"/>
        </w:rPr>
        <w:t>basics</w:t>
      </w:r>
      <w:r>
        <w:rPr>
          <w:rFonts w:cstheme="minorHAnsi"/>
        </w:rPr>
        <w:t xml:space="preserve"> when </w:t>
      </w:r>
      <w:r w:rsidR="00C55DA4">
        <w:rPr>
          <w:rFonts w:cstheme="minorHAnsi"/>
        </w:rPr>
        <w:t>talking</w:t>
      </w:r>
      <w:r>
        <w:rPr>
          <w:rFonts w:cstheme="minorHAnsi"/>
        </w:rPr>
        <w:t xml:space="preserve"> to people</w:t>
      </w:r>
      <w:r w:rsidR="00C55DA4">
        <w:rPr>
          <w:rFonts w:cstheme="minorHAnsi"/>
        </w:rPr>
        <w:t xml:space="preserve"> </w:t>
      </w:r>
      <w:r>
        <w:rPr>
          <w:rFonts w:cstheme="minorHAnsi"/>
        </w:rPr>
        <w:t xml:space="preserve">when it comes to HIV and AIDS. </w:t>
      </w:r>
    </w:p>
    <w:p w14:paraId="0EED767C" w14:textId="77777777" w:rsidR="00C55DA4" w:rsidRDefault="00C55DA4" w:rsidP="000D5492">
      <w:pPr>
        <w:pStyle w:val="ListParagraph"/>
        <w:spacing w:after="120" w:line="240" w:lineRule="auto"/>
        <w:rPr>
          <w:rFonts w:cstheme="minorHAnsi"/>
        </w:rPr>
      </w:pPr>
    </w:p>
    <w:p w14:paraId="3D0F6EB6" w14:textId="5EDB2E7E" w:rsidR="00EC471B" w:rsidRDefault="00EC471B" w:rsidP="000D5492">
      <w:pPr>
        <w:pStyle w:val="ListParagraph"/>
        <w:spacing w:after="120" w:line="240" w:lineRule="auto"/>
        <w:rPr>
          <w:rFonts w:cstheme="minorHAnsi"/>
        </w:rPr>
      </w:pPr>
      <w:r>
        <w:rPr>
          <w:rFonts w:cstheme="minorHAnsi"/>
        </w:rPr>
        <w:t>Perry – It’s about educating our legislators and the aid</w:t>
      </w:r>
      <w:r w:rsidR="00C55DA4">
        <w:rPr>
          <w:rFonts w:cstheme="minorHAnsi"/>
        </w:rPr>
        <w:t>e</w:t>
      </w:r>
      <w:r>
        <w:rPr>
          <w:rFonts w:cstheme="minorHAnsi"/>
        </w:rPr>
        <w:t xml:space="preserve">s.  </w:t>
      </w:r>
    </w:p>
    <w:p w14:paraId="4E7CAC92" w14:textId="044101CE" w:rsidR="00EC471B" w:rsidRDefault="00C55DA4" w:rsidP="000D5492">
      <w:pPr>
        <w:pStyle w:val="ListParagraph"/>
        <w:spacing w:after="120" w:line="240" w:lineRule="auto"/>
        <w:rPr>
          <w:rFonts w:cstheme="minorHAnsi"/>
        </w:rPr>
      </w:pPr>
      <w:r>
        <w:rPr>
          <w:rFonts w:cstheme="minorHAnsi"/>
        </w:rPr>
        <w:lastRenderedPageBreak/>
        <w:t xml:space="preserve">Regarding </w:t>
      </w:r>
      <w:r w:rsidR="00EC471B">
        <w:rPr>
          <w:rFonts w:cstheme="minorHAnsi"/>
        </w:rPr>
        <w:t>340b – A letter was sent out to community</w:t>
      </w:r>
      <w:r>
        <w:rPr>
          <w:rFonts w:cstheme="minorHAnsi"/>
        </w:rPr>
        <w:t>-</w:t>
      </w:r>
      <w:r w:rsidR="00EC471B">
        <w:rPr>
          <w:rFonts w:cstheme="minorHAnsi"/>
        </w:rPr>
        <w:t xml:space="preserve">based leaders and I urge you to sign on.  Unless it’s pushed, they’ll wait until next year to do this.  We have had conversations with Dr. Bassett.  She knows 340b and has </w:t>
      </w:r>
      <w:r>
        <w:rPr>
          <w:rFonts w:cstheme="minorHAnsi"/>
        </w:rPr>
        <w:t>fought</w:t>
      </w:r>
      <w:r w:rsidR="00EC471B">
        <w:rPr>
          <w:rFonts w:cstheme="minorHAnsi"/>
        </w:rPr>
        <w:t xml:space="preserve"> for it.  </w:t>
      </w:r>
    </w:p>
    <w:p w14:paraId="40BB61DE" w14:textId="77F9DC6E" w:rsidR="00EC471B" w:rsidRDefault="00EC471B" w:rsidP="000D5492">
      <w:pPr>
        <w:pStyle w:val="ListParagraph"/>
        <w:spacing w:after="120" w:line="240" w:lineRule="auto"/>
        <w:rPr>
          <w:rFonts w:cstheme="minorHAnsi"/>
        </w:rPr>
      </w:pPr>
      <w:r>
        <w:rPr>
          <w:rFonts w:cstheme="minorHAnsi"/>
        </w:rPr>
        <w:t xml:space="preserve">340b is an avenue where we purchase medicines at cost.  It funds our meals, </w:t>
      </w:r>
      <w:r w:rsidR="003D1F82">
        <w:rPr>
          <w:rFonts w:cstheme="minorHAnsi"/>
        </w:rPr>
        <w:t>transportation</w:t>
      </w:r>
      <w:r>
        <w:rPr>
          <w:rFonts w:cstheme="minorHAnsi"/>
        </w:rPr>
        <w:t xml:space="preserve">, health and medical service programs. </w:t>
      </w:r>
      <w:r w:rsidR="007255BB">
        <w:rPr>
          <w:rFonts w:cstheme="minorHAnsi"/>
        </w:rPr>
        <w:t xml:space="preserve">The carveout will strip a lot of this savings away from people, so we’re looking to get this reversed.  If you’d like to sign on to the </w:t>
      </w:r>
      <w:r w:rsidR="003D1F82">
        <w:rPr>
          <w:rFonts w:cstheme="minorHAnsi"/>
        </w:rPr>
        <w:t>letter,</w:t>
      </w:r>
      <w:r w:rsidR="007255BB">
        <w:rPr>
          <w:rFonts w:cstheme="minorHAnsi"/>
        </w:rPr>
        <w:t xml:space="preserve"> </w:t>
      </w:r>
      <w:r w:rsidR="003D1F82">
        <w:rPr>
          <w:rFonts w:cstheme="minorHAnsi"/>
        </w:rPr>
        <w:t>it is</w:t>
      </w:r>
      <w:r w:rsidR="007255BB">
        <w:rPr>
          <w:rFonts w:cstheme="minorHAnsi"/>
        </w:rPr>
        <w:t xml:space="preserve"> encourage</w:t>
      </w:r>
      <w:r w:rsidR="003D1F82">
        <w:rPr>
          <w:rFonts w:cstheme="minorHAnsi"/>
        </w:rPr>
        <w:t>d</w:t>
      </w:r>
      <w:r w:rsidR="007255BB">
        <w:rPr>
          <w:rFonts w:cstheme="minorHAnsi"/>
        </w:rPr>
        <w:t xml:space="preserve">. </w:t>
      </w:r>
    </w:p>
    <w:p w14:paraId="157DB6CD" w14:textId="3F9535FB" w:rsidR="007255BB" w:rsidRDefault="007255BB" w:rsidP="000D5492">
      <w:pPr>
        <w:pStyle w:val="ListParagraph"/>
        <w:spacing w:after="120" w:line="240" w:lineRule="auto"/>
        <w:rPr>
          <w:rFonts w:cstheme="minorHAnsi"/>
        </w:rPr>
      </w:pPr>
      <w:r>
        <w:rPr>
          <w:rFonts w:cstheme="minorHAnsi"/>
        </w:rPr>
        <w:t xml:space="preserve">If you want to join us on our Thursday meetings, they are every other Thursday. We’d love to have you.  </w:t>
      </w:r>
    </w:p>
    <w:p w14:paraId="5A44C030" w14:textId="3D254F67" w:rsidR="007255BB" w:rsidRDefault="007255BB" w:rsidP="000D5492">
      <w:pPr>
        <w:pStyle w:val="ListParagraph"/>
        <w:spacing w:after="120" w:line="240" w:lineRule="auto"/>
        <w:rPr>
          <w:rFonts w:cstheme="minorHAnsi"/>
        </w:rPr>
      </w:pPr>
      <w:r>
        <w:rPr>
          <w:rFonts w:cstheme="minorHAnsi"/>
        </w:rPr>
        <w:t xml:space="preserve">Agencies in NYC are supporting us in Upstate NY and Long Island.  </w:t>
      </w:r>
    </w:p>
    <w:p w14:paraId="5B640027" w14:textId="2666BAED" w:rsidR="007255BB" w:rsidRDefault="007255BB" w:rsidP="000D5492">
      <w:pPr>
        <w:pStyle w:val="ListParagraph"/>
        <w:spacing w:after="120" w:line="240" w:lineRule="auto"/>
        <w:rPr>
          <w:rFonts w:cstheme="minorHAnsi"/>
        </w:rPr>
      </w:pPr>
    </w:p>
    <w:p w14:paraId="4E1DD902" w14:textId="5EE11B97" w:rsidR="007255BB" w:rsidRPr="00831650" w:rsidRDefault="007255BB" w:rsidP="000D5492">
      <w:pPr>
        <w:pStyle w:val="ListParagraph"/>
        <w:spacing w:after="120" w:line="240" w:lineRule="auto"/>
        <w:rPr>
          <w:rFonts w:cstheme="minorHAnsi"/>
        </w:rPr>
      </w:pPr>
      <w:r>
        <w:rPr>
          <w:rFonts w:cstheme="minorHAnsi"/>
        </w:rPr>
        <w:t>Scott - AIDS W</w:t>
      </w:r>
      <w:r w:rsidR="00CE6E8D">
        <w:rPr>
          <w:rFonts w:cstheme="minorHAnsi"/>
        </w:rPr>
        <w:t>a</w:t>
      </w:r>
      <w:r>
        <w:rPr>
          <w:rFonts w:cstheme="minorHAnsi"/>
        </w:rPr>
        <w:t>tch.  They moved the event to April 4-6.  The Legislative visits will be April 6.  Go to AIDSUnited.Org to register.  There is a mandatory training</w:t>
      </w:r>
      <w:r w:rsidR="00CE6E8D">
        <w:rPr>
          <w:rFonts w:cstheme="minorHAnsi"/>
        </w:rPr>
        <w:t xml:space="preserve"> scheduled for</w:t>
      </w:r>
      <w:r>
        <w:rPr>
          <w:rFonts w:cstheme="minorHAnsi"/>
        </w:rPr>
        <w:t xml:space="preserve"> March 28</w:t>
      </w:r>
      <w:r w:rsidRPr="007255BB">
        <w:rPr>
          <w:rFonts w:cstheme="minorHAnsi"/>
          <w:vertAlign w:val="superscript"/>
        </w:rPr>
        <w:t>th</w:t>
      </w:r>
      <w:r>
        <w:rPr>
          <w:rFonts w:cstheme="minorHAnsi"/>
        </w:rPr>
        <w:t xml:space="preserve">.  </w:t>
      </w:r>
    </w:p>
    <w:p w14:paraId="2E79CEB7" w14:textId="5B53EBE5" w:rsidR="00164F1E" w:rsidRDefault="00164F1E" w:rsidP="00164F1E">
      <w:pPr>
        <w:spacing w:after="120" w:line="240" w:lineRule="auto"/>
        <w:rPr>
          <w:rFonts w:cstheme="minorHAnsi"/>
          <w:b/>
          <w:bCs/>
        </w:rPr>
      </w:pPr>
    </w:p>
    <w:p w14:paraId="141E11F0" w14:textId="75A07315" w:rsidR="00CE6E8D" w:rsidRPr="00CE6E8D" w:rsidRDefault="00235061" w:rsidP="00CE6E8D">
      <w:pPr>
        <w:pStyle w:val="ListParagraph"/>
        <w:numPr>
          <w:ilvl w:val="0"/>
          <w:numId w:val="44"/>
        </w:numPr>
        <w:spacing w:after="120" w:line="240" w:lineRule="auto"/>
        <w:rPr>
          <w:sz w:val="24"/>
          <w:szCs w:val="24"/>
        </w:rPr>
      </w:pPr>
      <w:r w:rsidRPr="000D5492">
        <w:rPr>
          <w:rFonts w:cstheme="minorHAnsi"/>
          <w:u w:val="single"/>
        </w:rPr>
        <w:t>Workspace</w:t>
      </w:r>
      <w:r w:rsidR="00425F26">
        <w:rPr>
          <w:rFonts w:cstheme="minorHAnsi"/>
          <w:u w:val="single"/>
        </w:rPr>
        <w:t xml:space="preserve"> – </w:t>
      </w:r>
    </w:p>
    <w:p w14:paraId="2F0E296D" w14:textId="7946E49E" w:rsidR="00831650" w:rsidRDefault="00831650" w:rsidP="000D5492">
      <w:pPr>
        <w:pStyle w:val="ListParagraph"/>
        <w:numPr>
          <w:ilvl w:val="2"/>
          <w:numId w:val="44"/>
        </w:numPr>
        <w:spacing w:after="120" w:line="240" w:lineRule="auto"/>
        <w:contextualSpacing w:val="0"/>
        <w:rPr>
          <w:sz w:val="24"/>
          <w:szCs w:val="24"/>
        </w:rPr>
      </w:pPr>
      <w:r>
        <w:rPr>
          <w:sz w:val="24"/>
          <w:szCs w:val="24"/>
        </w:rPr>
        <w:t>Collectively work to come up with 3 different messages that reflect the conversations we have had about HIV Stigma and how it impacts communities</w:t>
      </w:r>
    </w:p>
    <w:p w14:paraId="151337D5" w14:textId="769AEA84" w:rsidR="00CB60BE" w:rsidRPr="00CB60BE" w:rsidRDefault="00CE6E8D" w:rsidP="00B148D0">
      <w:pPr>
        <w:pStyle w:val="ListParagraph"/>
        <w:spacing w:after="120" w:line="240" w:lineRule="auto"/>
        <w:rPr>
          <w:sz w:val="24"/>
          <w:szCs w:val="24"/>
        </w:rPr>
      </w:pPr>
      <w:r>
        <w:rPr>
          <w:rFonts w:cstheme="minorHAnsi"/>
        </w:rPr>
        <w:t>W</w:t>
      </w:r>
      <w:r w:rsidR="00CB60BE" w:rsidRPr="00CB60BE">
        <w:rPr>
          <w:rFonts w:cstheme="minorHAnsi"/>
        </w:rPr>
        <w:t>e talked about working on something as a collective and came up with the idea that Stigma impacts our communities.  We’ll pursue it as a c</w:t>
      </w:r>
      <w:r>
        <w:rPr>
          <w:rFonts w:cstheme="minorHAnsi"/>
        </w:rPr>
        <w:t>ampaign</w:t>
      </w:r>
      <w:r w:rsidR="00CB60BE" w:rsidRPr="00CB60BE">
        <w:rPr>
          <w:rFonts w:cstheme="minorHAnsi"/>
        </w:rPr>
        <w:t>.  Today we’ll come up with some messaging for that.</w:t>
      </w:r>
    </w:p>
    <w:p w14:paraId="1D519F7A" w14:textId="67AAA51D" w:rsidR="00CB60BE" w:rsidRDefault="00CB60BE" w:rsidP="00CB60BE">
      <w:pPr>
        <w:pStyle w:val="ListParagraph"/>
        <w:spacing w:after="120" w:line="240" w:lineRule="auto"/>
        <w:rPr>
          <w:sz w:val="24"/>
          <w:szCs w:val="24"/>
        </w:rPr>
      </w:pPr>
      <w:r w:rsidRPr="00CB60BE">
        <w:rPr>
          <w:rFonts w:cstheme="minorHAnsi"/>
        </w:rPr>
        <w:t>Let’s come up with 3 messages.</w:t>
      </w:r>
      <w:r>
        <w:rPr>
          <w:sz w:val="24"/>
          <w:szCs w:val="24"/>
        </w:rPr>
        <w:t xml:space="preserve">  We can also do sub</w:t>
      </w:r>
      <w:r w:rsidR="00CE6E8D">
        <w:rPr>
          <w:sz w:val="24"/>
          <w:szCs w:val="24"/>
        </w:rPr>
        <w:t>-</w:t>
      </w:r>
      <w:r>
        <w:rPr>
          <w:sz w:val="24"/>
          <w:szCs w:val="24"/>
        </w:rPr>
        <w:t>messaging.</w:t>
      </w:r>
    </w:p>
    <w:p w14:paraId="5F5FCE88" w14:textId="437E19AA" w:rsidR="00CB60BE" w:rsidRDefault="00CB60BE" w:rsidP="00CB60BE">
      <w:pPr>
        <w:pStyle w:val="ListParagraph"/>
        <w:spacing w:after="120" w:line="240" w:lineRule="auto"/>
        <w:rPr>
          <w:sz w:val="24"/>
          <w:szCs w:val="24"/>
        </w:rPr>
      </w:pPr>
      <w:r>
        <w:rPr>
          <w:sz w:val="24"/>
          <w:szCs w:val="24"/>
        </w:rPr>
        <w:t xml:space="preserve">Grace and Kyla talked about doing a best practices conference for all of us.  It’s a way for providers in the field sit down and share what they do.  </w:t>
      </w:r>
    </w:p>
    <w:p w14:paraId="57AB6406" w14:textId="65292F24" w:rsidR="00CB60BE" w:rsidRDefault="00CB60BE" w:rsidP="00CB60BE">
      <w:pPr>
        <w:pStyle w:val="ListParagraph"/>
        <w:spacing w:after="120" w:line="240" w:lineRule="auto"/>
        <w:rPr>
          <w:sz w:val="24"/>
          <w:szCs w:val="24"/>
        </w:rPr>
      </w:pPr>
    </w:p>
    <w:p w14:paraId="780266AB" w14:textId="43536CCF" w:rsidR="00CB60BE" w:rsidRDefault="00CB60BE" w:rsidP="00CB60BE">
      <w:pPr>
        <w:pStyle w:val="ListParagraph"/>
        <w:spacing w:after="120" w:line="240" w:lineRule="auto"/>
        <w:rPr>
          <w:sz w:val="24"/>
          <w:szCs w:val="24"/>
        </w:rPr>
      </w:pPr>
      <w:r>
        <w:rPr>
          <w:sz w:val="24"/>
          <w:szCs w:val="24"/>
        </w:rPr>
        <w:t xml:space="preserve">Sue – Melody Harkness and I talked about women </w:t>
      </w:r>
      <w:r w:rsidR="00060289">
        <w:rPr>
          <w:sz w:val="24"/>
          <w:szCs w:val="24"/>
        </w:rPr>
        <w:t>being</w:t>
      </w:r>
      <w:r>
        <w:rPr>
          <w:sz w:val="24"/>
          <w:szCs w:val="24"/>
        </w:rPr>
        <w:t xml:space="preserve"> the source of new HIV infections in NY State.  We were brainstorming about having art or workshops to talk to people about their sexual health. This is for anyone who </w:t>
      </w:r>
      <w:r w:rsidRPr="00C9153C">
        <w:rPr>
          <w:sz w:val="24"/>
          <w:szCs w:val="24"/>
        </w:rPr>
        <w:t xml:space="preserve">is </w:t>
      </w:r>
      <w:r w:rsidR="00C9153C" w:rsidRPr="00C9153C">
        <w:rPr>
          <w:sz w:val="24"/>
          <w:szCs w:val="24"/>
        </w:rPr>
        <w:t>Cis</w:t>
      </w:r>
      <w:r w:rsidRPr="00C9153C">
        <w:rPr>
          <w:sz w:val="24"/>
          <w:szCs w:val="24"/>
        </w:rPr>
        <w:t>gendered</w:t>
      </w:r>
      <w:r>
        <w:rPr>
          <w:sz w:val="24"/>
          <w:szCs w:val="24"/>
        </w:rPr>
        <w:t xml:space="preserve"> and women with AIDS.  Melody is trying to find a venue.  </w:t>
      </w:r>
      <w:r w:rsidR="00060289">
        <w:rPr>
          <w:sz w:val="24"/>
          <w:szCs w:val="24"/>
        </w:rPr>
        <w:t>The timeframe for this would be the</w:t>
      </w:r>
      <w:r>
        <w:rPr>
          <w:sz w:val="24"/>
          <w:szCs w:val="24"/>
        </w:rPr>
        <w:t xml:space="preserve"> end of May.</w:t>
      </w:r>
    </w:p>
    <w:p w14:paraId="60C65B76" w14:textId="71BF5004" w:rsidR="00CB60BE" w:rsidRDefault="00CB60BE" w:rsidP="00CB60BE">
      <w:pPr>
        <w:pStyle w:val="ListParagraph"/>
        <w:spacing w:after="120" w:line="240" w:lineRule="auto"/>
        <w:rPr>
          <w:sz w:val="24"/>
          <w:szCs w:val="24"/>
        </w:rPr>
      </w:pPr>
      <w:r>
        <w:rPr>
          <w:sz w:val="24"/>
          <w:szCs w:val="24"/>
        </w:rPr>
        <w:t>Folks can come and table and do workshops.</w:t>
      </w:r>
    </w:p>
    <w:p w14:paraId="536D962C" w14:textId="77777777" w:rsidR="00060289" w:rsidRDefault="00060289" w:rsidP="00CB60BE">
      <w:pPr>
        <w:pStyle w:val="ListParagraph"/>
        <w:spacing w:after="120" w:line="240" w:lineRule="auto"/>
        <w:rPr>
          <w:sz w:val="24"/>
          <w:szCs w:val="24"/>
        </w:rPr>
      </w:pPr>
    </w:p>
    <w:p w14:paraId="16A440CB" w14:textId="2E270567" w:rsidR="00CB60BE" w:rsidRDefault="00CB60BE" w:rsidP="00CB60BE">
      <w:pPr>
        <w:pStyle w:val="ListParagraph"/>
        <w:spacing w:after="120" w:line="240" w:lineRule="auto"/>
        <w:rPr>
          <w:sz w:val="24"/>
          <w:szCs w:val="24"/>
        </w:rPr>
      </w:pPr>
      <w:r>
        <w:rPr>
          <w:sz w:val="24"/>
          <w:szCs w:val="24"/>
        </w:rPr>
        <w:t xml:space="preserve">Nate </w:t>
      </w:r>
      <w:r w:rsidR="00EB53F9">
        <w:rPr>
          <w:sz w:val="24"/>
          <w:szCs w:val="24"/>
        </w:rPr>
        <w:t>–</w:t>
      </w:r>
      <w:r>
        <w:rPr>
          <w:sz w:val="24"/>
          <w:szCs w:val="24"/>
        </w:rPr>
        <w:t xml:space="preserve"> </w:t>
      </w:r>
      <w:r w:rsidR="00EB53F9">
        <w:rPr>
          <w:sz w:val="24"/>
          <w:szCs w:val="24"/>
        </w:rPr>
        <w:t xml:space="preserve">Melody is amazing at doing community workshops.  I co-presented with her last week and wanted to say she is fantastic and I wanted to support her in any way.  The Pride center would like to have someone table there.  </w:t>
      </w:r>
    </w:p>
    <w:p w14:paraId="2A071E14" w14:textId="77777777" w:rsidR="00060289" w:rsidRDefault="00060289" w:rsidP="00CB60BE">
      <w:pPr>
        <w:pStyle w:val="ListParagraph"/>
        <w:spacing w:after="120" w:line="240" w:lineRule="auto"/>
        <w:rPr>
          <w:sz w:val="24"/>
          <w:szCs w:val="24"/>
        </w:rPr>
      </w:pPr>
    </w:p>
    <w:p w14:paraId="2D837DF3" w14:textId="3B8CEA76" w:rsidR="00EB53F9" w:rsidRDefault="00EB53F9" w:rsidP="00CB60BE">
      <w:pPr>
        <w:pStyle w:val="ListParagraph"/>
        <w:spacing w:after="120" w:line="240" w:lineRule="auto"/>
        <w:rPr>
          <w:sz w:val="24"/>
          <w:szCs w:val="24"/>
        </w:rPr>
      </w:pPr>
      <w:r>
        <w:rPr>
          <w:sz w:val="24"/>
          <w:szCs w:val="24"/>
        </w:rPr>
        <w:t xml:space="preserve">Kyla – </w:t>
      </w:r>
      <w:r w:rsidR="00060289">
        <w:rPr>
          <w:sz w:val="24"/>
          <w:szCs w:val="24"/>
        </w:rPr>
        <w:t>T</w:t>
      </w:r>
      <w:r>
        <w:rPr>
          <w:sz w:val="24"/>
          <w:szCs w:val="24"/>
        </w:rPr>
        <w:t xml:space="preserve">he workshop idea is awesome and will tie in all the work we have on stigma.  We’ll wait for you and Melody </w:t>
      </w:r>
      <w:r w:rsidR="00060289">
        <w:rPr>
          <w:sz w:val="24"/>
          <w:szCs w:val="24"/>
        </w:rPr>
        <w:t>to</w:t>
      </w:r>
      <w:r>
        <w:rPr>
          <w:sz w:val="24"/>
          <w:szCs w:val="24"/>
        </w:rPr>
        <w:t xml:space="preserve"> give us more details.  </w:t>
      </w:r>
    </w:p>
    <w:p w14:paraId="280B761A" w14:textId="77777777" w:rsidR="00060289" w:rsidRDefault="00060289" w:rsidP="00CB60BE">
      <w:pPr>
        <w:pStyle w:val="ListParagraph"/>
        <w:spacing w:after="120" w:line="240" w:lineRule="auto"/>
        <w:rPr>
          <w:sz w:val="24"/>
          <w:szCs w:val="24"/>
        </w:rPr>
      </w:pPr>
    </w:p>
    <w:p w14:paraId="1F601A5C" w14:textId="66F9315F" w:rsidR="00EB53F9" w:rsidRDefault="00EB53F9" w:rsidP="00CB60BE">
      <w:pPr>
        <w:pStyle w:val="ListParagraph"/>
        <w:spacing w:after="120" w:line="240" w:lineRule="auto"/>
        <w:rPr>
          <w:sz w:val="24"/>
          <w:szCs w:val="24"/>
        </w:rPr>
      </w:pPr>
      <w:r>
        <w:rPr>
          <w:sz w:val="24"/>
          <w:szCs w:val="24"/>
        </w:rPr>
        <w:t xml:space="preserve">Sue – </w:t>
      </w:r>
      <w:r w:rsidR="00060289">
        <w:rPr>
          <w:sz w:val="24"/>
          <w:szCs w:val="24"/>
        </w:rPr>
        <w:t>S</w:t>
      </w:r>
      <w:r>
        <w:rPr>
          <w:sz w:val="24"/>
          <w:szCs w:val="24"/>
        </w:rPr>
        <w:t>ecuring a venue is the first thing that needs to happen and making sure it’s handicap accessible.  I’ll lean on her for promotional ideas.  I’ll have a better plan after I speak with her.</w:t>
      </w:r>
    </w:p>
    <w:p w14:paraId="00E804FF" w14:textId="77777777" w:rsidR="00060289" w:rsidRDefault="00060289" w:rsidP="00CB60BE">
      <w:pPr>
        <w:pStyle w:val="ListParagraph"/>
        <w:spacing w:after="120" w:line="240" w:lineRule="auto"/>
        <w:rPr>
          <w:sz w:val="24"/>
          <w:szCs w:val="24"/>
        </w:rPr>
      </w:pPr>
    </w:p>
    <w:p w14:paraId="732C4E5C" w14:textId="2FBD9BB8" w:rsidR="00EB53F9" w:rsidRDefault="00EB53F9" w:rsidP="00CB60BE">
      <w:pPr>
        <w:pStyle w:val="ListParagraph"/>
        <w:spacing w:after="120" w:line="240" w:lineRule="auto"/>
        <w:rPr>
          <w:sz w:val="24"/>
          <w:szCs w:val="24"/>
        </w:rPr>
      </w:pPr>
      <w:r>
        <w:rPr>
          <w:sz w:val="24"/>
          <w:szCs w:val="24"/>
        </w:rPr>
        <w:t xml:space="preserve">Kyla </w:t>
      </w:r>
      <w:r w:rsidR="00165704">
        <w:rPr>
          <w:sz w:val="24"/>
          <w:szCs w:val="24"/>
        </w:rPr>
        <w:t>–</w:t>
      </w:r>
      <w:r>
        <w:rPr>
          <w:sz w:val="24"/>
          <w:szCs w:val="24"/>
        </w:rPr>
        <w:t xml:space="preserve"> </w:t>
      </w:r>
      <w:r w:rsidR="00060289">
        <w:rPr>
          <w:sz w:val="24"/>
          <w:szCs w:val="24"/>
        </w:rPr>
        <w:t>C</w:t>
      </w:r>
      <w:r w:rsidR="00165704">
        <w:rPr>
          <w:sz w:val="24"/>
          <w:szCs w:val="24"/>
        </w:rPr>
        <w:t xml:space="preserve">reate a small pamphlet card to recruit new people because we could use their voices and ideas.  If you know any consumers </w:t>
      </w:r>
      <w:r w:rsidR="00060289">
        <w:rPr>
          <w:sz w:val="24"/>
          <w:szCs w:val="24"/>
        </w:rPr>
        <w:t>or</w:t>
      </w:r>
      <w:r w:rsidR="00165704">
        <w:rPr>
          <w:sz w:val="24"/>
          <w:szCs w:val="24"/>
        </w:rPr>
        <w:t xml:space="preserve"> anyone in the community</w:t>
      </w:r>
      <w:r w:rsidR="00060289">
        <w:rPr>
          <w:sz w:val="24"/>
          <w:szCs w:val="24"/>
        </w:rPr>
        <w:t>,</w:t>
      </w:r>
      <w:r w:rsidR="00165704">
        <w:rPr>
          <w:sz w:val="24"/>
          <w:szCs w:val="24"/>
        </w:rPr>
        <w:t xml:space="preserve"> that’d be great.  </w:t>
      </w:r>
    </w:p>
    <w:p w14:paraId="180BB7F0" w14:textId="77777777" w:rsidR="00060289" w:rsidRDefault="00060289" w:rsidP="00CB60BE">
      <w:pPr>
        <w:pStyle w:val="ListParagraph"/>
        <w:spacing w:after="120" w:line="240" w:lineRule="auto"/>
        <w:rPr>
          <w:sz w:val="24"/>
          <w:szCs w:val="24"/>
        </w:rPr>
      </w:pPr>
    </w:p>
    <w:p w14:paraId="6B0EDF5E" w14:textId="227993BE" w:rsidR="00165704" w:rsidRDefault="00165704" w:rsidP="00CB60BE">
      <w:pPr>
        <w:pStyle w:val="ListParagraph"/>
        <w:spacing w:after="120" w:line="240" w:lineRule="auto"/>
        <w:rPr>
          <w:sz w:val="24"/>
          <w:szCs w:val="24"/>
        </w:rPr>
      </w:pPr>
      <w:r>
        <w:rPr>
          <w:sz w:val="24"/>
          <w:szCs w:val="24"/>
        </w:rPr>
        <w:t>Grace – I want to introduce Jad</w:t>
      </w:r>
      <w:r w:rsidR="00060289">
        <w:rPr>
          <w:sz w:val="24"/>
          <w:szCs w:val="24"/>
        </w:rPr>
        <w:t>a</w:t>
      </w:r>
      <w:r>
        <w:rPr>
          <w:sz w:val="24"/>
          <w:szCs w:val="24"/>
        </w:rPr>
        <w:t xml:space="preserve"> Harden.  She observ</w:t>
      </w:r>
      <w:r w:rsidR="00060289">
        <w:rPr>
          <w:sz w:val="24"/>
          <w:szCs w:val="24"/>
        </w:rPr>
        <w:t>ed</w:t>
      </w:r>
      <w:r>
        <w:rPr>
          <w:sz w:val="24"/>
          <w:szCs w:val="24"/>
        </w:rPr>
        <w:t xml:space="preserve"> the call to see what we’re all about.  </w:t>
      </w:r>
    </w:p>
    <w:p w14:paraId="680E1D1E" w14:textId="336D833A" w:rsidR="00165704" w:rsidRDefault="00165704" w:rsidP="00CB60BE">
      <w:pPr>
        <w:pStyle w:val="ListParagraph"/>
        <w:spacing w:after="120" w:line="240" w:lineRule="auto"/>
        <w:rPr>
          <w:sz w:val="24"/>
          <w:szCs w:val="24"/>
        </w:rPr>
      </w:pPr>
      <w:r>
        <w:rPr>
          <w:sz w:val="24"/>
          <w:szCs w:val="24"/>
        </w:rPr>
        <w:t>Let’s take a day with providers and let’s take an hour and discuss what the needs are and what folks need from their providers.  How can we navigate all the different services</w:t>
      </w:r>
      <w:r w:rsidR="00060289">
        <w:rPr>
          <w:sz w:val="24"/>
          <w:szCs w:val="24"/>
        </w:rPr>
        <w:t xml:space="preserve"> so folks can</w:t>
      </w:r>
      <w:r>
        <w:rPr>
          <w:sz w:val="24"/>
          <w:szCs w:val="24"/>
        </w:rPr>
        <w:t xml:space="preserve"> live their best life</w:t>
      </w:r>
      <w:r w:rsidR="00060289">
        <w:rPr>
          <w:sz w:val="24"/>
          <w:szCs w:val="24"/>
        </w:rPr>
        <w:t>?</w:t>
      </w:r>
      <w:r>
        <w:rPr>
          <w:sz w:val="24"/>
          <w:szCs w:val="24"/>
        </w:rPr>
        <w:t xml:space="preserve">  </w:t>
      </w:r>
    </w:p>
    <w:p w14:paraId="69EEFC51" w14:textId="77777777" w:rsidR="00165704" w:rsidRDefault="00165704" w:rsidP="00CB60BE">
      <w:pPr>
        <w:pStyle w:val="ListParagraph"/>
        <w:spacing w:after="120" w:line="240" w:lineRule="auto"/>
        <w:rPr>
          <w:sz w:val="24"/>
          <w:szCs w:val="24"/>
        </w:rPr>
      </w:pPr>
    </w:p>
    <w:p w14:paraId="11CB68BF" w14:textId="77777777" w:rsidR="00CB60BE" w:rsidRPr="000D5492" w:rsidRDefault="00CB60BE" w:rsidP="00CB60BE">
      <w:pPr>
        <w:pStyle w:val="ListParagraph"/>
        <w:spacing w:after="120" w:line="240" w:lineRule="auto"/>
        <w:rPr>
          <w:sz w:val="24"/>
          <w:szCs w:val="24"/>
        </w:rPr>
      </w:pPr>
    </w:p>
    <w:p w14:paraId="79830E9F" w14:textId="105291E3" w:rsidR="00CB60BE" w:rsidRPr="0067184B" w:rsidRDefault="00CB60BE" w:rsidP="0067184B">
      <w:pPr>
        <w:pStyle w:val="ListParagraph"/>
        <w:numPr>
          <w:ilvl w:val="0"/>
          <w:numId w:val="45"/>
        </w:numPr>
        <w:spacing w:after="120" w:line="240" w:lineRule="auto"/>
        <w:rPr>
          <w:sz w:val="24"/>
          <w:szCs w:val="24"/>
        </w:rPr>
      </w:pPr>
      <w:r w:rsidRPr="0067184B">
        <w:rPr>
          <w:sz w:val="24"/>
          <w:szCs w:val="24"/>
        </w:rPr>
        <w:t>Think tank session for ETE Stigma Campaign messaging</w:t>
      </w:r>
    </w:p>
    <w:p w14:paraId="4AB35881" w14:textId="3771DC58" w:rsidR="00165704" w:rsidRPr="0067184B" w:rsidRDefault="00165704" w:rsidP="0067184B">
      <w:pPr>
        <w:spacing w:after="120" w:line="240" w:lineRule="auto"/>
        <w:ind w:firstLine="720"/>
        <w:rPr>
          <w:sz w:val="24"/>
          <w:szCs w:val="24"/>
        </w:rPr>
      </w:pPr>
      <w:r w:rsidRPr="0067184B">
        <w:rPr>
          <w:sz w:val="24"/>
          <w:szCs w:val="24"/>
        </w:rPr>
        <w:t>Focus on how we want to present to providers</w:t>
      </w:r>
      <w:r w:rsidR="009D006D" w:rsidRPr="0067184B">
        <w:rPr>
          <w:sz w:val="24"/>
          <w:szCs w:val="24"/>
        </w:rPr>
        <w:t xml:space="preserve"> in</w:t>
      </w:r>
      <w:r w:rsidRPr="0067184B">
        <w:rPr>
          <w:sz w:val="24"/>
          <w:szCs w:val="24"/>
        </w:rPr>
        <w:t xml:space="preserve"> o</w:t>
      </w:r>
      <w:r w:rsidR="009D006D" w:rsidRPr="0067184B">
        <w:rPr>
          <w:sz w:val="24"/>
          <w:szCs w:val="24"/>
        </w:rPr>
        <w:t>ur</w:t>
      </w:r>
      <w:r w:rsidRPr="0067184B">
        <w:rPr>
          <w:sz w:val="24"/>
          <w:szCs w:val="24"/>
        </w:rPr>
        <w:t xml:space="preserve"> community</w:t>
      </w:r>
      <w:r w:rsidR="009D006D" w:rsidRPr="0067184B">
        <w:rPr>
          <w:sz w:val="24"/>
          <w:szCs w:val="24"/>
        </w:rPr>
        <w:t>.</w:t>
      </w:r>
    </w:p>
    <w:p w14:paraId="67B778D2" w14:textId="7972A490" w:rsidR="006C2A57" w:rsidRPr="0067184B" w:rsidRDefault="006C2A57" w:rsidP="0067184B">
      <w:pPr>
        <w:spacing w:after="120" w:line="240" w:lineRule="auto"/>
        <w:ind w:left="720"/>
        <w:rPr>
          <w:sz w:val="24"/>
          <w:szCs w:val="24"/>
        </w:rPr>
      </w:pPr>
      <w:r w:rsidRPr="0067184B">
        <w:rPr>
          <w:sz w:val="24"/>
          <w:szCs w:val="24"/>
        </w:rPr>
        <w:t>Sue – Start with providers so they can stay informed with regard to folks who have HIV/AIDS.  Also</w:t>
      </w:r>
      <w:r w:rsidR="009D006D" w:rsidRPr="0067184B">
        <w:rPr>
          <w:sz w:val="24"/>
          <w:szCs w:val="24"/>
        </w:rPr>
        <w:t>,</w:t>
      </w:r>
      <w:r w:rsidRPr="0067184B">
        <w:rPr>
          <w:sz w:val="24"/>
          <w:szCs w:val="24"/>
        </w:rPr>
        <w:t xml:space="preserve"> if patients have questions, how can they learn more to help patients.  </w:t>
      </w:r>
      <w:r w:rsidR="009D006D" w:rsidRPr="0067184B">
        <w:rPr>
          <w:sz w:val="24"/>
          <w:szCs w:val="24"/>
        </w:rPr>
        <w:t>There’s also the judgmental side of it.</w:t>
      </w:r>
    </w:p>
    <w:p w14:paraId="2F41B17B" w14:textId="382E0505" w:rsidR="006C2A57" w:rsidRPr="0067184B" w:rsidRDefault="006C2A57" w:rsidP="0067184B">
      <w:pPr>
        <w:spacing w:after="120" w:line="240" w:lineRule="auto"/>
        <w:ind w:left="720"/>
        <w:rPr>
          <w:sz w:val="24"/>
          <w:szCs w:val="24"/>
        </w:rPr>
      </w:pPr>
      <w:r w:rsidRPr="0067184B">
        <w:rPr>
          <w:sz w:val="24"/>
          <w:szCs w:val="24"/>
        </w:rPr>
        <w:t xml:space="preserve">Ashley – </w:t>
      </w:r>
      <w:r w:rsidR="009D006D" w:rsidRPr="0067184B">
        <w:rPr>
          <w:sz w:val="24"/>
          <w:szCs w:val="24"/>
        </w:rPr>
        <w:t>I</w:t>
      </w:r>
      <w:r w:rsidRPr="0067184B">
        <w:rPr>
          <w:sz w:val="24"/>
          <w:szCs w:val="24"/>
        </w:rPr>
        <w:t>t’s probably the most immediate place.  There’s a concern to get providers to be available and ready to rec</w:t>
      </w:r>
      <w:r w:rsidR="009D006D" w:rsidRPr="0067184B">
        <w:rPr>
          <w:sz w:val="24"/>
          <w:szCs w:val="24"/>
        </w:rPr>
        <w:t>e</w:t>
      </w:r>
      <w:r w:rsidRPr="0067184B">
        <w:rPr>
          <w:sz w:val="24"/>
          <w:szCs w:val="24"/>
        </w:rPr>
        <w:t xml:space="preserve">ive the messages that we want to get out.  </w:t>
      </w:r>
    </w:p>
    <w:p w14:paraId="098384B4" w14:textId="29A9F98C" w:rsidR="006C2A57" w:rsidRPr="0067184B" w:rsidRDefault="006C2A57" w:rsidP="0067184B">
      <w:pPr>
        <w:spacing w:after="120" w:line="240" w:lineRule="auto"/>
        <w:ind w:left="720"/>
        <w:rPr>
          <w:sz w:val="24"/>
          <w:szCs w:val="24"/>
        </w:rPr>
      </w:pPr>
      <w:r w:rsidRPr="0067184B">
        <w:rPr>
          <w:sz w:val="24"/>
          <w:szCs w:val="24"/>
        </w:rPr>
        <w:t xml:space="preserve">Most patients are saying no when asked about whether they were offered an HIV test, so that’s a great start.  </w:t>
      </w:r>
    </w:p>
    <w:p w14:paraId="3CF673F2" w14:textId="6E5284C0" w:rsidR="006C2A57" w:rsidRPr="0067184B" w:rsidRDefault="006C2A57" w:rsidP="0067184B">
      <w:pPr>
        <w:spacing w:after="120" w:line="240" w:lineRule="auto"/>
        <w:ind w:firstLine="720"/>
        <w:rPr>
          <w:sz w:val="24"/>
          <w:szCs w:val="24"/>
        </w:rPr>
      </w:pPr>
      <w:r w:rsidRPr="0067184B">
        <w:rPr>
          <w:sz w:val="24"/>
          <w:szCs w:val="24"/>
        </w:rPr>
        <w:t xml:space="preserve">There’s a lot of work that needs to be done, so I think we need to strategize about it.  </w:t>
      </w:r>
    </w:p>
    <w:p w14:paraId="6EBBA3B2" w14:textId="486BC765" w:rsidR="006C2A57" w:rsidRPr="0067184B" w:rsidRDefault="006C2A57" w:rsidP="0067184B">
      <w:pPr>
        <w:spacing w:after="120" w:line="240" w:lineRule="auto"/>
        <w:ind w:left="720"/>
        <w:rPr>
          <w:sz w:val="24"/>
          <w:szCs w:val="24"/>
        </w:rPr>
      </w:pPr>
      <w:r w:rsidRPr="0067184B">
        <w:rPr>
          <w:sz w:val="24"/>
          <w:szCs w:val="24"/>
        </w:rPr>
        <w:t xml:space="preserve">Sue- </w:t>
      </w:r>
      <w:r w:rsidR="009D006D" w:rsidRPr="0067184B">
        <w:rPr>
          <w:sz w:val="24"/>
          <w:szCs w:val="24"/>
        </w:rPr>
        <w:t>I</w:t>
      </w:r>
      <w:r w:rsidRPr="0067184B">
        <w:rPr>
          <w:sz w:val="24"/>
          <w:szCs w:val="24"/>
        </w:rPr>
        <w:t>f it comes from one provider, other providers are going to follow suit.  If you get a hard s</w:t>
      </w:r>
      <w:r w:rsidR="009D006D" w:rsidRPr="0067184B">
        <w:rPr>
          <w:sz w:val="24"/>
          <w:szCs w:val="24"/>
        </w:rPr>
        <w:t>t</w:t>
      </w:r>
      <w:r w:rsidRPr="0067184B">
        <w:rPr>
          <w:sz w:val="24"/>
          <w:szCs w:val="24"/>
        </w:rPr>
        <w:t xml:space="preserve">art and stop time that’s how </w:t>
      </w:r>
      <w:r w:rsidR="009D006D" w:rsidRPr="0067184B">
        <w:rPr>
          <w:sz w:val="24"/>
          <w:szCs w:val="24"/>
        </w:rPr>
        <w:t>we</w:t>
      </w:r>
      <w:r w:rsidRPr="0067184B">
        <w:rPr>
          <w:sz w:val="24"/>
          <w:szCs w:val="24"/>
        </w:rPr>
        <w:t xml:space="preserve"> get them in.</w:t>
      </w:r>
    </w:p>
    <w:p w14:paraId="26AA9330" w14:textId="6B3CE124" w:rsidR="006C2A57" w:rsidRPr="0067184B" w:rsidRDefault="006C2A57" w:rsidP="0067184B">
      <w:pPr>
        <w:spacing w:after="120" w:line="240" w:lineRule="auto"/>
        <w:ind w:firstLine="720"/>
        <w:rPr>
          <w:sz w:val="24"/>
          <w:szCs w:val="24"/>
        </w:rPr>
      </w:pPr>
      <w:r w:rsidRPr="0067184B">
        <w:rPr>
          <w:sz w:val="24"/>
          <w:szCs w:val="24"/>
        </w:rPr>
        <w:t xml:space="preserve">Lisa </w:t>
      </w:r>
      <w:r w:rsidR="002461CA" w:rsidRPr="0067184B">
        <w:rPr>
          <w:sz w:val="24"/>
          <w:szCs w:val="24"/>
        </w:rPr>
        <w:t>–</w:t>
      </w:r>
      <w:r w:rsidRPr="0067184B">
        <w:rPr>
          <w:sz w:val="24"/>
          <w:szCs w:val="24"/>
        </w:rPr>
        <w:t xml:space="preserve"> </w:t>
      </w:r>
      <w:r w:rsidR="002461CA" w:rsidRPr="0067184B">
        <w:rPr>
          <w:sz w:val="24"/>
          <w:szCs w:val="24"/>
        </w:rPr>
        <w:t xml:space="preserve">It has to be </w:t>
      </w:r>
      <w:r w:rsidR="009D006D" w:rsidRPr="0067184B">
        <w:rPr>
          <w:sz w:val="24"/>
          <w:szCs w:val="24"/>
        </w:rPr>
        <w:t>convenient;</w:t>
      </w:r>
      <w:r w:rsidR="002461CA" w:rsidRPr="0067184B">
        <w:rPr>
          <w:sz w:val="24"/>
          <w:szCs w:val="24"/>
        </w:rPr>
        <w:t xml:space="preserve"> it can’t be an </w:t>
      </w:r>
      <w:r w:rsidR="009D006D" w:rsidRPr="0067184B">
        <w:rPr>
          <w:sz w:val="24"/>
          <w:szCs w:val="24"/>
        </w:rPr>
        <w:t>all-day</w:t>
      </w:r>
      <w:r w:rsidR="002461CA" w:rsidRPr="0067184B">
        <w:rPr>
          <w:sz w:val="24"/>
          <w:szCs w:val="24"/>
        </w:rPr>
        <w:t xml:space="preserve"> thing.  </w:t>
      </w:r>
    </w:p>
    <w:p w14:paraId="4E733819" w14:textId="2D387227" w:rsidR="002461CA" w:rsidRPr="0067184B" w:rsidRDefault="002461CA" w:rsidP="0067184B">
      <w:pPr>
        <w:spacing w:after="120" w:line="240" w:lineRule="auto"/>
        <w:ind w:left="720"/>
        <w:rPr>
          <w:sz w:val="24"/>
          <w:szCs w:val="24"/>
        </w:rPr>
      </w:pPr>
      <w:r w:rsidRPr="0067184B">
        <w:rPr>
          <w:sz w:val="24"/>
          <w:szCs w:val="24"/>
        </w:rPr>
        <w:t xml:space="preserve">Kyla – </w:t>
      </w:r>
      <w:r w:rsidR="009D006D" w:rsidRPr="0067184B">
        <w:rPr>
          <w:sz w:val="24"/>
          <w:szCs w:val="24"/>
        </w:rPr>
        <w:t>O</w:t>
      </w:r>
      <w:r w:rsidRPr="0067184B">
        <w:rPr>
          <w:sz w:val="24"/>
          <w:szCs w:val="24"/>
        </w:rPr>
        <w:t xml:space="preserve">verall message we want to tell providers?  Choose language as one of our focal points.  Know how to ask the right questions.  Offer HIV tests.  Talking about </w:t>
      </w:r>
      <w:r w:rsidRPr="00710909">
        <w:rPr>
          <w:b/>
          <w:bCs/>
          <w:sz w:val="24"/>
          <w:szCs w:val="24"/>
        </w:rPr>
        <w:t>stigma-free language</w:t>
      </w:r>
      <w:r w:rsidRPr="0067184B">
        <w:rPr>
          <w:sz w:val="24"/>
          <w:szCs w:val="24"/>
        </w:rPr>
        <w:t>.</w:t>
      </w:r>
    </w:p>
    <w:p w14:paraId="00D9AA24" w14:textId="2B8D8A1A" w:rsidR="002461CA" w:rsidRPr="0067184B" w:rsidRDefault="002461CA" w:rsidP="0067184B">
      <w:pPr>
        <w:spacing w:after="120" w:line="240" w:lineRule="auto"/>
        <w:ind w:firstLine="720"/>
        <w:rPr>
          <w:sz w:val="24"/>
          <w:szCs w:val="24"/>
        </w:rPr>
      </w:pPr>
      <w:r w:rsidRPr="0067184B">
        <w:rPr>
          <w:sz w:val="24"/>
          <w:szCs w:val="24"/>
        </w:rPr>
        <w:t xml:space="preserve">Grace – </w:t>
      </w:r>
      <w:r w:rsidR="009D006D" w:rsidRPr="0067184B">
        <w:rPr>
          <w:sz w:val="24"/>
          <w:szCs w:val="24"/>
        </w:rPr>
        <w:t>S</w:t>
      </w:r>
      <w:r w:rsidRPr="0067184B">
        <w:rPr>
          <w:sz w:val="24"/>
          <w:szCs w:val="24"/>
        </w:rPr>
        <w:t>ome topics - Pep and PrEP, pronouns, HIV prep, judgement on patients, HIV test</w:t>
      </w:r>
      <w:r w:rsidR="009D006D" w:rsidRPr="0067184B">
        <w:rPr>
          <w:sz w:val="24"/>
          <w:szCs w:val="24"/>
        </w:rPr>
        <w:t>ing regularly.</w:t>
      </w:r>
    </w:p>
    <w:p w14:paraId="6756713F" w14:textId="7B02AE43" w:rsidR="002461CA" w:rsidRPr="0067184B" w:rsidRDefault="002461CA" w:rsidP="0067184B">
      <w:pPr>
        <w:spacing w:after="120" w:line="240" w:lineRule="auto"/>
        <w:ind w:left="720"/>
        <w:rPr>
          <w:sz w:val="24"/>
          <w:szCs w:val="24"/>
        </w:rPr>
      </w:pPr>
      <w:r w:rsidRPr="0067184B">
        <w:rPr>
          <w:sz w:val="24"/>
          <w:szCs w:val="24"/>
        </w:rPr>
        <w:t>Nathaniel – Providers are often at a loss for what language to use.  It’s about breaking down simple things and stigma.  Providers shy away from the things that folks don’t want to talk about</w:t>
      </w:r>
      <w:r w:rsidR="00F765F4" w:rsidRPr="0067184B">
        <w:rPr>
          <w:sz w:val="24"/>
          <w:szCs w:val="24"/>
        </w:rPr>
        <w:t xml:space="preserve">.  Not enough health care providers are talking about it.  </w:t>
      </w:r>
    </w:p>
    <w:p w14:paraId="0D6ABB81" w14:textId="0C8EBA9D" w:rsidR="00F765F4" w:rsidRPr="0067184B" w:rsidRDefault="00F765F4" w:rsidP="0067184B">
      <w:pPr>
        <w:spacing w:after="120" w:line="240" w:lineRule="auto"/>
        <w:ind w:left="720"/>
        <w:rPr>
          <w:sz w:val="24"/>
          <w:szCs w:val="24"/>
        </w:rPr>
      </w:pPr>
      <w:r w:rsidRPr="0067184B">
        <w:rPr>
          <w:sz w:val="24"/>
          <w:szCs w:val="24"/>
        </w:rPr>
        <w:t xml:space="preserve">Diane – I think we’re really talking about medical providers.  Hearing from medical providers and the best way to reach them.  Where are they accessing their information?  The message will be most effective the most tailored it is.  They’re busy and it’s going to need to be short and sweet.  </w:t>
      </w:r>
    </w:p>
    <w:p w14:paraId="114602E6" w14:textId="0CB19D8B" w:rsidR="00EA73E3" w:rsidRPr="0067184B" w:rsidRDefault="00EA73E3" w:rsidP="0067184B">
      <w:pPr>
        <w:spacing w:after="120" w:line="240" w:lineRule="auto"/>
        <w:ind w:left="720"/>
        <w:rPr>
          <w:sz w:val="24"/>
          <w:szCs w:val="24"/>
        </w:rPr>
      </w:pPr>
      <w:r w:rsidRPr="0067184B">
        <w:rPr>
          <w:sz w:val="24"/>
          <w:szCs w:val="24"/>
        </w:rPr>
        <w:t>Kyla – how do we tailor the over-reaching message to different providers in different communities?  W</w:t>
      </w:r>
      <w:r w:rsidR="00FA4B1B" w:rsidRPr="0067184B">
        <w:rPr>
          <w:sz w:val="24"/>
          <w:szCs w:val="24"/>
        </w:rPr>
        <w:t>e</w:t>
      </w:r>
      <w:r w:rsidRPr="0067184B">
        <w:rPr>
          <w:sz w:val="24"/>
          <w:szCs w:val="24"/>
        </w:rPr>
        <w:t xml:space="preserve"> also need to think about scope and time.  We want to make sure we can do the work.  Focusing on medical care providers is a great start.  </w:t>
      </w:r>
    </w:p>
    <w:p w14:paraId="1AEC9AFD" w14:textId="01C2E6CF" w:rsidR="005D49C4" w:rsidRPr="0067184B" w:rsidRDefault="005D49C4" w:rsidP="0067184B">
      <w:pPr>
        <w:spacing w:after="120" w:line="240" w:lineRule="auto"/>
        <w:ind w:firstLine="720"/>
        <w:rPr>
          <w:sz w:val="24"/>
          <w:szCs w:val="24"/>
        </w:rPr>
      </w:pPr>
      <w:r w:rsidRPr="0067184B">
        <w:rPr>
          <w:sz w:val="24"/>
          <w:szCs w:val="24"/>
        </w:rPr>
        <w:t>Alexander – We could have an anonymous survey</w:t>
      </w:r>
      <w:r w:rsidR="00FA4B1B" w:rsidRPr="0067184B">
        <w:rPr>
          <w:sz w:val="24"/>
          <w:szCs w:val="24"/>
        </w:rPr>
        <w:t xml:space="preserve"> that we can have patients take.</w:t>
      </w:r>
    </w:p>
    <w:p w14:paraId="57FF66E8" w14:textId="7B8B237A" w:rsidR="00137D33" w:rsidRPr="0067184B" w:rsidRDefault="00710909" w:rsidP="0067184B">
      <w:pPr>
        <w:spacing w:after="120" w:line="240" w:lineRule="auto"/>
        <w:ind w:firstLine="720"/>
        <w:rPr>
          <w:sz w:val="24"/>
          <w:szCs w:val="24"/>
        </w:rPr>
      </w:pPr>
      <w:r>
        <w:rPr>
          <w:sz w:val="24"/>
          <w:szCs w:val="24"/>
        </w:rPr>
        <w:t>Grace</w:t>
      </w:r>
      <w:r w:rsidR="00137D33" w:rsidRPr="0067184B">
        <w:rPr>
          <w:sz w:val="24"/>
          <w:szCs w:val="24"/>
        </w:rPr>
        <w:t xml:space="preserve"> –</w:t>
      </w:r>
      <w:r>
        <w:rPr>
          <w:sz w:val="24"/>
          <w:szCs w:val="24"/>
        </w:rPr>
        <w:t xml:space="preserve"> “The</w:t>
      </w:r>
      <w:r w:rsidR="00137D33" w:rsidRPr="0067184B">
        <w:rPr>
          <w:sz w:val="24"/>
          <w:szCs w:val="24"/>
        </w:rPr>
        <w:t xml:space="preserve"> ability to be yourself with your doctor</w:t>
      </w:r>
      <w:r>
        <w:rPr>
          <w:sz w:val="24"/>
          <w:szCs w:val="24"/>
        </w:rPr>
        <w:t>”</w:t>
      </w:r>
      <w:r w:rsidR="00137D33" w:rsidRPr="0067184B">
        <w:rPr>
          <w:sz w:val="24"/>
          <w:szCs w:val="24"/>
        </w:rPr>
        <w:t>.</w:t>
      </w:r>
    </w:p>
    <w:p w14:paraId="58816616" w14:textId="3F0DE2B6" w:rsidR="00137D33" w:rsidRPr="0067184B" w:rsidRDefault="00137D33" w:rsidP="0067184B">
      <w:pPr>
        <w:spacing w:after="120" w:line="240" w:lineRule="auto"/>
        <w:ind w:left="720"/>
        <w:rPr>
          <w:sz w:val="24"/>
          <w:szCs w:val="24"/>
        </w:rPr>
      </w:pPr>
      <w:r w:rsidRPr="0067184B">
        <w:rPr>
          <w:sz w:val="24"/>
          <w:szCs w:val="24"/>
        </w:rPr>
        <w:t xml:space="preserve">Melissa P – If we standardize offering testing for everyone than there’s less of a chance of offending anyone.  Have it be more of a standard of care.  </w:t>
      </w:r>
    </w:p>
    <w:p w14:paraId="24BA5988" w14:textId="57A32061" w:rsidR="00137D33" w:rsidRPr="00710909" w:rsidRDefault="00137D33" w:rsidP="0067184B">
      <w:pPr>
        <w:spacing w:after="120" w:line="240" w:lineRule="auto"/>
        <w:ind w:left="720"/>
        <w:rPr>
          <w:b/>
          <w:bCs/>
          <w:sz w:val="24"/>
          <w:szCs w:val="24"/>
        </w:rPr>
      </w:pPr>
      <w:r w:rsidRPr="0067184B">
        <w:rPr>
          <w:sz w:val="24"/>
          <w:szCs w:val="24"/>
        </w:rPr>
        <w:t xml:space="preserve">Perry – </w:t>
      </w:r>
      <w:r w:rsidR="0067184B" w:rsidRPr="0067184B">
        <w:rPr>
          <w:sz w:val="24"/>
          <w:szCs w:val="24"/>
        </w:rPr>
        <w:t>O</w:t>
      </w:r>
      <w:r w:rsidRPr="0067184B">
        <w:rPr>
          <w:sz w:val="24"/>
          <w:szCs w:val="24"/>
        </w:rPr>
        <w:t>ne of the</w:t>
      </w:r>
      <w:r w:rsidR="0067184B" w:rsidRPr="0067184B">
        <w:rPr>
          <w:sz w:val="24"/>
          <w:szCs w:val="24"/>
        </w:rPr>
        <w:t xml:space="preserve"> </w:t>
      </w:r>
      <w:r w:rsidRPr="0067184B">
        <w:rPr>
          <w:sz w:val="24"/>
          <w:szCs w:val="24"/>
        </w:rPr>
        <w:t xml:space="preserve">things that have brought the stigma down is </w:t>
      </w:r>
      <w:r w:rsidR="0067184B" w:rsidRPr="0067184B">
        <w:rPr>
          <w:sz w:val="24"/>
          <w:szCs w:val="24"/>
        </w:rPr>
        <w:t>having</w:t>
      </w:r>
      <w:r w:rsidRPr="0067184B">
        <w:rPr>
          <w:sz w:val="24"/>
          <w:szCs w:val="24"/>
        </w:rPr>
        <w:t xml:space="preserve"> an undetectable viral load</w:t>
      </w:r>
      <w:r w:rsidR="0067184B" w:rsidRPr="0067184B">
        <w:rPr>
          <w:sz w:val="24"/>
          <w:szCs w:val="24"/>
        </w:rPr>
        <w:t>;</w:t>
      </w:r>
      <w:r w:rsidRPr="0067184B">
        <w:rPr>
          <w:sz w:val="24"/>
          <w:szCs w:val="24"/>
        </w:rPr>
        <w:t xml:space="preserve"> they c</w:t>
      </w:r>
      <w:r w:rsidR="0067184B" w:rsidRPr="0067184B">
        <w:rPr>
          <w:sz w:val="24"/>
          <w:szCs w:val="24"/>
        </w:rPr>
        <w:t>a</w:t>
      </w:r>
      <w:r w:rsidRPr="0067184B">
        <w:rPr>
          <w:sz w:val="24"/>
          <w:szCs w:val="24"/>
        </w:rPr>
        <w:t xml:space="preserve">nnot pass on the </w:t>
      </w:r>
      <w:r w:rsidR="0067184B" w:rsidRPr="0067184B">
        <w:rPr>
          <w:sz w:val="24"/>
          <w:szCs w:val="24"/>
        </w:rPr>
        <w:t>disease</w:t>
      </w:r>
      <w:r w:rsidRPr="0067184B">
        <w:rPr>
          <w:sz w:val="24"/>
          <w:szCs w:val="24"/>
        </w:rPr>
        <w:t xml:space="preserve"> to anyone.  Bring this into the message as well.  </w:t>
      </w:r>
      <w:r w:rsidR="00AA25EA" w:rsidRPr="0067184B">
        <w:rPr>
          <w:sz w:val="24"/>
          <w:szCs w:val="24"/>
        </w:rPr>
        <w:t xml:space="preserve">The meds do not come with the side effects they used to.  Bring forward some of this relevant information.  </w:t>
      </w:r>
      <w:r w:rsidR="00AA25EA" w:rsidRPr="00710909">
        <w:rPr>
          <w:b/>
          <w:bCs/>
          <w:sz w:val="24"/>
          <w:szCs w:val="24"/>
        </w:rPr>
        <w:t xml:space="preserve">Bring in U=U as well.  </w:t>
      </w:r>
    </w:p>
    <w:p w14:paraId="223188AF" w14:textId="2497FCFE" w:rsidR="00AA25EA" w:rsidRPr="0067184B" w:rsidRDefault="00AA25EA" w:rsidP="002B5ADD">
      <w:pPr>
        <w:spacing w:after="120" w:line="240" w:lineRule="auto"/>
        <w:ind w:left="720"/>
        <w:rPr>
          <w:sz w:val="24"/>
          <w:szCs w:val="24"/>
        </w:rPr>
      </w:pPr>
      <w:r w:rsidRPr="0067184B">
        <w:rPr>
          <w:sz w:val="24"/>
          <w:szCs w:val="24"/>
        </w:rPr>
        <w:t>Karen – the AIDS Institute is working with some of the great ideas that have been discussed here.  Our</w:t>
      </w:r>
      <w:r w:rsidR="002B5ADD">
        <w:rPr>
          <w:sz w:val="24"/>
          <w:szCs w:val="24"/>
        </w:rPr>
        <w:t xml:space="preserve"> </w:t>
      </w:r>
      <w:r w:rsidRPr="0067184B">
        <w:rPr>
          <w:sz w:val="24"/>
          <w:szCs w:val="24"/>
        </w:rPr>
        <w:t xml:space="preserve">CEI experience may be of interest, and share information.  </w:t>
      </w:r>
    </w:p>
    <w:p w14:paraId="027DF61A" w14:textId="18D88ED1" w:rsidR="00AA25EA" w:rsidRPr="00356B44" w:rsidRDefault="00AA25EA" w:rsidP="00356B44">
      <w:pPr>
        <w:spacing w:after="120" w:line="240" w:lineRule="auto"/>
        <w:ind w:left="720"/>
        <w:rPr>
          <w:sz w:val="24"/>
          <w:szCs w:val="24"/>
        </w:rPr>
      </w:pPr>
      <w:r w:rsidRPr="00356B44">
        <w:rPr>
          <w:sz w:val="24"/>
          <w:szCs w:val="24"/>
        </w:rPr>
        <w:lastRenderedPageBreak/>
        <w:t>Perry – This is how change happens – we need to make people feel uncomfortable so they can feel comfortable with this.  When are we going to stop having this stigma around HIV?</w:t>
      </w:r>
    </w:p>
    <w:p w14:paraId="18BBFEE6" w14:textId="279F38CC" w:rsidR="00A17593" w:rsidRPr="00356B44" w:rsidRDefault="00AA25EA" w:rsidP="00356B44">
      <w:pPr>
        <w:spacing w:after="120" w:line="240" w:lineRule="auto"/>
        <w:ind w:left="720"/>
        <w:rPr>
          <w:sz w:val="24"/>
          <w:szCs w:val="24"/>
        </w:rPr>
      </w:pPr>
      <w:r w:rsidRPr="00356B44">
        <w:rPr>
          <w:sz w:val="24"/>
          <w:szCs w:val="24"/>
        </w:rPr>
        <w:t xml:space="preserve">Diane – I want to add Albany medical staff and medical students should be included.  </w:t>
      </w:r>
      <w:r w:rsidR="00A17593" w:rsidRPr="00356B44">
        <w:rPr>
          <w:sz w:val="24"/>
          <w:szCs w:val="24"/>
        </w:rPr>
        <w:t>How can we escalate the message?</w:t>
      </w:r>
    </w:p>
    <w:p w14:paraId="6FD5EFF4" w14:textId="2A239860" w:rsidR="005D49C4" w:rsidRPr="00356B44" w:rsidRDefault="00A17593" w:rsidP="00356B44">
      <w:pPr>
        <w:spacing w:after="120" w:line="240" w:lineRule="auto"/>
        <w:ind w:firstLine="720"/>
        <w:rPr>
          <w:sz w:val="24"/>
          <w:szCs w:val="24"/>
        </w:rPr>
      </w:pPr>
      <w:r w:rsidRPr="00356B44">
        <w:rPr>
          <w:sz w:val="24"/>
          <w:szCs w:val="24"/>
        </w:rPr>
        <w:t>For the next meeting we’ll think of some catch phrases or titles we could use for this project.</w:t>
      </w:r>
    </w:p>
    <w:p w14:paraId="08815F7A" w14:textId="37609665" w:rsidR="00831650" w:rsidRPr="00356B44" w:rsidRDefault="005C5DA0" w:rsidP="00356B44">
      <w:pPr>
        <w:spacing w:after="120" w:line="240" w:lineRule="auto"/>
        <w:ind w:firstLine="720"/>
        <w:rPr>
          <w:sz w:val="24"/>
          <w:szCs w:val="24"/>
        </w:rPr>
      </w:pPr>
      <w:r w:rsidRPr="00356B44">
        <w:rPr>
          <w:sz w:val="24"/>
          <w:szCs w:val="24"/>
        </w:rPr>
        <w:t>Kyla and Vanessa will not be able to make the next meeting – If anyone is interested let Kyla kno</w:t>
      </w:r>
      <w:r w:rsidR="00356B44">
        <w:rPr>
          <w:sz w:val="24"/>
          <w:szCs w:val="24"/>
        </w:rPr>
        <w:t>w.</w:t>
      </w:r>
    </w:p>
    <w:p w14:paraId="6960CDD3" w14:textId="2058B106" w:rsidR="00AC0A1B" w:rsidRDefault="00AC0A1B" w:rsidP="00AC0A1B">
      <w:pPr>
        <w:spacing w:after="120" w:line="240" w:lineRule="auto"/>
        <w:rPr>
          <w:rFonts w:cstheme="minorHAnsi"/>
          <w:b/>
          <w:bCs/>
        </w:rPr>
      </w:pPr>
    </w:p>
    <w:p w14:paraId="148DFC30" w14:textId="5B40B953" w:rsidR="00164F1E" w:rsidRDefault="00AF5E96" w:rsidP="000D5492">
      <w:pPr>
        <w:pStyle w:val="ListParagraph"/>
        <w:numPr>
          <w:ilvl w:val="0"/>
          <w:numId w:val="44"/>
        </w:numPr>
        <w:spacing w:after="120" w:line="240" w:lineRule="auto"/>
        <w:rPr>
          <w:rFonts w:cstheme="minorHAnsi"/>
          <w:u w:val="single"/>
        </w:rPr>
      </w:pPr>
      <w:r w:rsidRPr="000D5492">
        <w:rPr>
          <w:rFonts w:cstheme="minorHAnsi"/>
          <w:u w:val="single"/>
        </w:rPr>
        <w:t>Closing Comment</w:t>
      </w:r>
      <w:r w:rsidR="00831650" w:rsidRPr="000D5492">
        <w:rPr>
          <w:rFonts w:cstheme="minorHAnsi"/>
          <w:u w:val="single"/>
        </w:rPr>
        <w:t>s</w:t>
      </w:r>
    </w:p>
    <w:p w14:paraId="5D128AE7" w14:textId="6EEBB06D" w:rsidR="00356B44" w:rsidRPr="00356B44" w:rsidRDefault="00356B44" w:rsidP="00356B44">
      <w:pPr>
        <w:pStyle w:val="ListParagraph"/>
        <w:spacing w:after="120" w:line="240" w:lineRule="auto"/>
        <w:rPr>
          <w:rFonts w:cstheme="minorHAnsi"/>
        </w:rPr>
      </w:pPr>
      <w:r>
        <w:rPr>
          <w:rFonts w:cstheme="minorHAnsi"/>
        </w:rPr>
        <w:t>No closing comments</w:t>
      </w:r>
    </w:p>
    <w:p w14:paraId="29EDCE76" w14:textId="07118617" w:rsidR="004C2B80" w:rsidRDefault="00AF5E96" w:rsidP="00FA63F4">
      <w:pPr>
        <w:spacing w:after="0" w:line="240" w:lineRule="auto"/>
      </w:pPr>
      <w:r>
        <w:t xml:space="preserve"> </w:t>
      </w:r>
    </w:p>
    <w:p w14:paraId="62CFC6A4" w14:textId="345F88F9" w:rsidR="00FA63F4" w:rsidRDefault="00F41125" w:rsidP="00C617F7">
      <w:pPr>
        <w:spacing w:after="0" w:line="240" w:lineRule="auto"/>
        <w:contextualSpacing/>
      </w:pPr>
      <w:r>
        <w:t xml:space="preserve">Meeting adjourned </w:t>
      </w:r>
      <w:r w:rsidR="00710909">
        <w:t xml:space="preserve">early </w:t>
      </w:r>
      <w:r>
        <w:t xml:space="preserve">at </w:t>
      </w:r>
      <w:r w:rsidRPr="00A17593">
        <w:t>10:</w:t>
      </w:r>
      <w:r w:rsidR="00066BF6" w:rsidRPr="00A17593">
        <w:t>10</w:t>
      </w:r>
      <w:r w:rsidR="001328A4" w:rsidRPr="00A17593">
        <w:t xml:space="preserve"> </w:t>
      </w:r>
      <w:r w:rsidRPr="00A17593">
        <w:t>am</w:t>
      </w:r>
    </w:p>
    <w:p w14:paraId="555A10F9" w14:textId="77777777" w:rsidR="002B7287" w:rsidRPr="000D7B71" w:rsidRDefault="002B7287" w:rsidP="002B7287">
      <w:pPr>
        <w:spacing w:after="0" w:line="240" w:lineRule="auto"/>
        <w:contextualSpacing/>
      </w:pPr>
    </w:p>
    <w:p w14:paraId="32906159" w14:textId="2000797C" w:rsidR="001416B3" w:rsidRPr="000D7B71" w:rsidRDefault="00931CDF" w:rsidP="004D5F58">
      <w:pPr>
        <w:pBdr>
          <w:top w:val="single" w:sz="4" w:space="1" w:color="auto"/>
        </w:pBdr>
        <w:spacing w:after="120" w:line="240" w:lineRule="auto"/>
        <w:rPr>
          <w:rFonts w:cstheme="minorHAnsi"/>
          <w:b/>
        </w:rPr>
      </w:pPr>
      <w:r w:rsidRPr="000D7B71">
        <w:rPr>
          <w:rFonts w:cstheme="minorHAnsi"/>
          <w:b/>
        </w:rPr>
        <w:t>ETE Capital Region Meetin</w:t>
      </w:r>
      <w:r w:rsidR="000462DA" w:rsidRPr="000D7B71">
        <w:rPr>
          <w:rFonts w:cstheme="minorHAnsi"/>
          <w:b/>
        </w:rPr>
        <w:t xml:space="preserve">gs </w:t>
      </w:r>
      <w:r w:rsidRPr="000D7B71">
        <w:rPr>
          <w:rFonts w:cstheme="minorHAnsi"/>
          <w:b/>
        </w:rPr>
        <w:t>are from 9 AM to 10:30 AM on</w:t>
      </w:r>
      <w:r w:rsidR="00574CC1" w:rsidRPr="000D7B71">
        <w:rPr>
          <w:rFonts w:cstheme="minorHAnsi"/>
          <w:b/>
        </w:rPr>
        <w:t xml:space="preserve"> </w:t>
      </w:r>
      <w:r w:rsidR="00BD7C76" w:rsidRPr="000D7B71">
        <w:rPr>
          <w:rFonts w:cstheme="minorHAnsi"/>
          <w:b/>
        </w:rPr>
        <w:t>the 3</w:t>
      </w:r>
      <w:r w:rsidR="00BD7C76" w:rsidRPr="000D7B71">
        <w:rPr>
          <w:rFonts w:cstheme="minorHAnsi"/>
          <w:b/>
          <w:vertAlign w:val="superscript"/>
        </w:rPr>
        <w:t>rd</w:t>
      </w:r>
      <w:r w:rsidR="00BD7C76" w:rsidRPr="000D7B71">
        <w:rPr>
          <w:rFonts w:cstheme="minorHAnsi"/>
          <w:b/>
        </w:rPr>
        <w:t xml:space="preserve"> Tues of each month</w:t>
      </w:r>
    </w:p>
    <w:p w14:paraId="4D414E15" w14:textId="4F0F0430" w:rsidR="00095FEE" w:rsidRDefault="00095FEE" w:rsidP="004D5F58">
      <w:pPr>
        <w:pBdr>
          <w:top w:val="single" w:sz="4" w:space="1" w:color="auto"/>
        </w:pBdr>
        <w:spacing w:after="120" w:line="240" w:lineRule="auto"/>
        <w:rPr>
          <w:rFonts w:cstheme="minorHAnsi"/>
        </w:rPr>
      </w:pPr>
      <w:r w:rsidRPr="000D7B71">
        <w:rPr>
          <w:rFonts w:cstheme="minorHAnsi"/>
        </w:rPr>
        <w:t xml:space="preserve">Next ETE Meeting </w:t>
      </w:r>
      <w:r w:rsidR="00A641B5" w:rsidRPr="000D7B71">
        <w:rPr>
          <w:rFonts w:cstheme="minorHAnsi"/>
        </w:rPr>
        <w:t>is</w:t>
      </w:r>
      <w:r w:rsidR="002A0628">
        <w:rPr>
          <w:rFonts w:cstheme="minorHAnsi"/>
        </w:rPr>
        <w:t xml:space="preserve"> </w:t>
      </w:r>
      <w:r w:rsidR="008D35CF">
        <w:rPr>
          <w:rFonts w:cstheme="minorHAnsi"/>
        </w:rPr>
        <w:t xml:space="preserve">Tuesday, </w:t>
      </w:r>
      <w:r w:rsidR="008F1783">
        <w:rPr>
          <w:rFonts w:cstheme="minorHAnsi"/>
        </w:rPr>
        <w:t>April 19</w:t>
      </w:r>
      <w:r w:rsidR="001F20A4">
        <w:rPr>
          <w:rFonts w:cstheme="minorHAnsi"/>
        </w:rPr>
        <w:t>, 2022</w:t>
      </w:r>
    </w:p>
    <w:p w14:paraId="7A3CB2BE" w14:textId="77777777" w:rsidR="001A38C4" w:rsidRPr="000D7B71" w:rsidRDefault="001A38C4" w:rsidP="004D5F58">
      <w:pPr>
        <w:pBdr>
          <w:top w:val="single" w:sz="4" w:space="1" w:color="auto"/>
        </w:pBdr>
        <w:spacing w:after="120" w:line="240" w:lineRule="auto"/>
        <w:rPr>
          <w:rFonts w:cstheme="minorHAnsi"/>
        </w:rPr>
      </w:pPr>
    </w:p>
    <w:p w14:paraId="7FD2AC9C" w14:textId="6F62E95D" w:rsidR="00931CDF" w:rsidRPr="000D7B71" w:rsidRDefault="001124AD" w:rsidP="008A16F3">
      <w:pPr>
        <w:spacing w:after="60" w:line="240" w:lineRule="auto"/>
        <w:rPr>
          <w:rFonts w:cstheme="minorHAnsi"/>
          <w:b/>
        </w:rPr>
      </w:pPr>
      <w:r>
        <w:rPr>
          <w:rFonts w:cstheme="minorHAnsi"/>
          <w:b/>
        </w:rPr>
        <w:t xml:space="preserve">Co-Chair </w:t>
      </w:r>
      <w:r w:rsidR="00931CDF" w:rsidRPr="000D7B71">
        <w:rPr>
          <w:rFonts w:cstheme="minorHAnsi"/>
          <w:b/>
        </w:rPr>
        <w:t>Contact information</w:t>
      </w:r>
    </w:p>
    <w:p w14:paraId="3A18E0BE" w14:textId="3A2C9A5F" w:rsidR="001124AD" w:rsidRDefault="001124AD" w:rsidP="001A38C4">
      <w:pPr>
        <w:spacing w:after="60" w:line="240" w:lineRule="auto"/>
        <w:rPr>
          <w:rFonts w:cstheme="minorHAnsi"/>
        </w:rPr>
      </w:pPr>
      <w:r>
        <w:rPr>
          <w:rFonts w:cstheme="minorHAnsi"/>
        </w:rPr>
        <w:t>Vanessa Gonzalez</w:t>
      </w:r>
      <w:r>
        <w:rPr>
          <w:rFonts w:cstheme="minorHAnsi"/>
        </w:rPr>
        <w:tab/>
      </w:r>
      <w:hyperlink r:id="rId11" w:history="1">
        <w:r w:rsidRPr="002A1641">
          <w:rPr>
            <w:rStyle w:val="Hyperlink"/>
            <w:rFonts w:cstheme="minorHAnsi"/>
          </w:rPr>
          <w:t>vgonzalez@inourownvoices.org</w:t>
        </w:r>
      </w:hyperlink>
      <w:r>
        <w:rPr>
          <w:rFonts w:cstheme="minorHAnsi"/>
        </w:rPr>
        <w:t xml:space="preserve"> </w:t>
      </w:r>
      <w:r w:rsidR="001A38C4" w:rsidRPr="001A38C4">
        <w:rPr>
          <w:rFonts w:cstheme="minorHAnsi"/>
        </w:rPr>
        <w:t>518</w:t>
      </w:r>
      <w:r w:rsidR="001A38C4">
        <w:rPr>
          <w:rFonts w:cstheme="minorHAnsi"/>
        </w:rPr>
        <w:t>-</w:t>
      </w:r>
      <w:r w:rsidR="001A38C4" w:rsidRPr="001A38C4">
        <w:rPr>
          <w:rFonts w:cstheme="minorHAnsi"/>
        </w:rPr>
        <w:t>432-4188</w:t>
      </w:r>
      <w:r w:rsidR="001A38C4">
        <w:rPr>
          <w:rFonts w:cstheme="minorHAnsi"/>
        </w:rPr>
        <w:t xml:space="preserve"> (phone), </w:t>
      </w:r>
      <w:r w:rsidR="001A38C4" w:rsidRPr="001A38C4">
        <w:rPr>
          <w:rFonts w:cstheme="minorHAnsi"/>
        </w:rPr>
        <w:t>51</w:t>
      </w:r>
      <w:r w:rsidR="001A38C4">
        <w:rPr>
          <w:rFonts w:cstheme="minorHAnsi"/>
        </w:rPr>
        <w:t>8-</w:t>
      </w:r>
      <w:r w:rsidR="001A38C4" w:rsidRPr="001A38C4">
        <w:rPr>
          <w:rFonts w:cstheme="minorHAnsi"/>
        </w:rPr>
        <w:t>491-1554</w:t>
      </w:r>
      <w:r w:rsidR="001A38C4">
        <w:rPr>
          <w:rFonts w:cstheme="minorHAnsi"/>
        </w:rPr>
        <w:t xml:space="preserve"> (work cell)</w:t>
      </w:r>
    </w:p>
    <w:p w14:paraId="67375D49" w14:textId="48D16836" w:rsidR="00095FEE" w:rsidRDefault="00095FEE" w:rsidP="008A16F3">
      <w:pPr>
        <w:spacing w:after="60" w:line="240" w:lineRule="auto"/>
        <w:rPr>
          <w:rFonts w:cstheme="minorHAnsi"/>
        </w:rPr>
      </w:pPr>
      <w:r w:rsidRPr="000D7B71">
        <w:rPr>
          <w:rFonts w:cstheme="minorHAnsi"/>
        </w:rPr>
        <w:t>Kyla Loucks</w:t>
      </w:r>
      <w:r w:rsidRPr="000D7B71">
        <w:rPr>
          <w:rFonts w:cstheme="minorHAnsi"/>
        </w:rPr>
        <w:tab/>
      </w:r>
      <w:r w:rsidR="001124AD">
        <w:rPr>
          <w:rFonts w:cstheme="minorHAnsi"/>
        </w:rPr>
        <w:tab/>
      </w:r>
      <w:hyperlink r:id="rId12" w:history="1">
        <w:r w:rsidR="001124AD" w:rsidRPr="002A1641">
          <w:rPr>
            <w:rStyle w:val="Hyperlink"/>
            <w:rFonts w:cstheme="minorHAnsi"/>
          </w:rPr>
          <w:t>loucksk1@amc.edu</w:t>
        </w:r>
      </w:hyperlink>
      <w:r w:rsidR="00B14172" w:rsidRPr="000D7B71">
        <w:rPr>
          <w:rFonts w:cstheme="minorHAnsi"/>
        </w:rPr>
        <w:t xml:space="preserve"> </w:t>
      </w:r>
      <w:r w:rsidR="00A7553A" w:rsidRPr="000D7B71">
        <w:rPr>
          <w:rFonts w:cstheme="minorHAnsi"/>
        </w:rPr>
        <w:t>518-264-5839 (work phone)</w:t>
      </w:r>
    </w:p>
    <w:p w14:paraId="2497B5DD" w14:textId="77777777" w:rsidR="001A38C4" w:rsidRPr="000D7B71" w:rsidRDefault="001A38C4" w:rsidP="008A16F3">
      <w:pPr>
        <w:spacing w:after="60" w:line="240" w:lineRule="auto"/>
        <w:rPr>
          <w:rFonts w:cstheme="minorHAnsi"/>
        </w:rPr>
      </w:pPr>
    </w:p>
    <w:p w14:paraId="18889DD9" w14:textId="2C4C5A93" w:rsidR="00335DBA" w:rsidRPr="0048559B" w:rsidRDefault="00335DBA" w:rsidP="008A16F3">
      <w:pPr>
        <w:spacing w:after="60" w:line="240" w:lineRule="auto"/>
        <w:rPr>
          <w:rFonts w:cstheme="minorHAnsi"/>
        </w:rPr>
      </w:pPr>
      <w:r w:rsidRPr="000D7B71">
        <w:rPr>
          <w:rFonts w:cstheme="minorHAnsi"/>
        </w:rPr>
        <w:t xml:space="preserve">ETE Webpage at </w:t>
      </w:r>
      <w:r w:rsidR="001124AD">
        <w:rPr>
          <w:rFonts w:cstheme="minorHAnsi"/>
        </w:rPr>
        <w:tab/>
      </w:r>
      <w:hyperlink r:id="rId13" w:history="1">
        <w:r w:rsidR="001124AD" w:rsidRPr="002A1641">
          <w:rPr>
            <w:rStyle w:val="Hyperlink"/>
            <w:rFonts w:cstheme="minorHAnsi"/>
          </w:rPr>
          <w:t>http://www.albanydamiencenter.org/capital-region-ete.html</w:t>
        </w:r>
      </w:hyperlink>
      <w:r w:rsidRPr="0048559B">
        <w:rPr>
          <w:rFonts w:cstheme="minorHAnsi"/>
        </w:rPr>
        <w:t xml:space="preserve">  </w:t>
      </w:r>
    </w:p>
    <w:sectPr w:rsidR="00335DBA" w:rsidRPr="0048559B" w:rsidSect="00931CDF">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BDBC3" w14:textId="77777777" w:rsidR="00926841" w:rsidRDefault="00926841" w:rsidP="00883996">
      <w:pPr>
        <w:spacing w:after="0" w:line="240" w:lineRule="auto"/>
      </w:pPr>
      <w:r>
        <w:separator/>
      </w:r>
    </w:p>
  </w:endnote>
  <w:endnote w:type="continuationSeparator" w:id="0">
    <w:p w14:paraId="4E1CA32D" w14:textId="77777777" w:rsidR="00926841" w:rsidRDefault="00926841" w:rsidP="00883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013842"/>
      <w:docPartObj>
        <w:docPartGallery w:val="Page Numbers (Bottom of Page)"/>
        <w:docPartUnique/>
      </w:docPartObj>
    </w:sdtPr>
    <w:sdtEndPr>
      <w:rPr>
        <w:noProof/>
      </w:rPr>
    </w:sdtEndPr>
    <w:sdtContent>
      <w:p w14:paraId="778EEF2F" w14:textId="3760B5F9" w:rsidR="008A16F3" w:rsidRDefault="008A16F3">
        <w:pPr>
          <w:pStyle w:val="Footer"/>
          <w:jc w:val="right"/>
        </w:pPr>
        <w:r>
          <w:fldChar w:fldCharType="begin"/>
        </w:r>
        <w:r>
          <w:instrText xml:space="preserve"> PAGE   \* MERGEFORMAT </w:instrText>
        </w:r>
        <w:r>
          <w:fldChar w:fldCharType="separate"/>
        </w:r>
        <w:r w:rsidR="006C1B4A">
          <w:rPr>
            <w:noProof/>
          </w:rPr>
          <w:t>1</w:t>
        </w:r>
        <w:r>
          <w:rPr>
            <w:noProof/>
          </w:rPr>
          <w:fldChar w:fldCharType="end"/>
        </w:r>
      </w:p>
    </w:sdtContent>
  </w:sdt>
  <w:p w14:paraId="417AC4CD" w14:textId="77777777" w:rsidR="008A16F3" w:rsidRDefault="008A1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CB250" w14:textId="77777777" w:rsidR="00926841" w:rsidRDefault="00926841" w:rsidP="00883996">
      <w:pPr>
        <w:spacing w:after="0" w:line="240" w:lineRule="auto"/>
      </w:pPr>
      <w:r>
        <w:separator/>
      </w:r>
    </w:p>
  </w:footnote>
  <w:footnote w:type="continuationSeparator" w:id="0">
    <w:p w14:paraId="166EAD44" w14:textId="77777777" w:rsidR="00926841" w:rsidRDefault="00926841" w:rsidP="00883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7C088" w14:textId="77777777" w:rsidR="008A16F3" w:rsidRPr="008A16F3" w:rsidRDefault="008A16F3" w:rsidP="008A16F3">
    <w:pPr>
      <w:pStyle w:val="Header"/>
      <w:jc w:val="center"/>
      <w:rPr>
        <w:b/>
        <w:sz w:val="24"/>
        <w:szCs w:val="24"/>
      </w:rPr>
    </w:pPr>
    <w:r w:rsidRPr="008A16F3">
      <w:rPr>
        <w:b/>
        <w:sz w:val="24"/>
        <w:szCs w:val="24"/>
      </w:rPr>
      <w:t>Capital Region E</w:t>
    </w:r>
    <w:r w:rsidR="00335DBA">
      <w:rPr>
        <w:b/>
        <w:sz w:val="24"/>
        <w:szCs w:val="24"/>
      </w:rPr>
      <w:t>TE Steering Committee</w:t>
    </w:r>
    <w:r w:rsidRPr="008A16F3">
      <w:rPr>
        <w:b/>
        <w:sz w:val="24"/>
        <w:szCs w:val="24"/>
      </w:rPr>
      <w:t xml:space="preserve"> Meeting</w:t>
    </w:r>
  </w:p>
  <w:p w14:paraId="232C1927" w14:textId="7CDC056B" w:rsidR="00CC0383" w:rsidRDefault="004F3CF4" w:rsidP="00B50B29">
    <w:pPr>
      <w:pStyle w:val="Header"/>
      <w:jc w:val="center"/>
      <w:rPr>
        <w:b/>
        <w:sz w:val="24"/>
        <w:szCs w:val="24"/>
      </w:rPr>
    </w:pPr>
    <w:r>
      <w:rPr>
        <w:b/>
        <w:sz w:val="24"/>
        <w:szCs w:val="24"/>
      </w:rPr>
      <w:t xml:space="preserve">Zoom Call </w:t>
    </w:r>
    <w:r w:rsidR="008F1783">
      <w:rPr>
        <w:b/>
        <w:sz w:val="24"/>
        <w:szCs w:val="24"/>
      </w:rPr>
      <w:t>March</w:t>
    </w:r>
    <w:r w:rsidR="005D73C6">
      <w:rPr>
        <w:b/>
        <w:sz w:val="24"/>
        <w:szCs w:val="24"/>
      </w:rPr>
      <w:t xml:space="preserve"> 15</w:t>
    </w:r>
    <w:r w:rsidR="001F20A4">
      <w:rPr>
        <w:b/>
        <w:sz w:val="24"/>
        <w:szCs w:val="24"/>
      </w:rPr>
      <w:t>, 2022</w:t>
    </w:r>
  </w:p>
  <w:p w14:paraId="218D3E49" w14:textId="77777777" w:rsidR="00A44D80" w:rsidRPr="008A16F3" w:rsidRDefault="00A44D80" w:rsidP="00A44D80">
    <w:pPr>
      <w:pStyle w:val="Head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D54F4"/>
    <w:multiLevelType w:val="hybridMultilevel"/>
    <w:tmpl w:val="ACAE3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0050"/>
    <w:multiLevelType w:val="hybridMultilevel"/>
    <w:tmpl w:val="37A6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47773"/>
    <w:multiLevelType w:val="hybridMultilevel"/>
    <w:tmpl w:val="8CAAD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7E66"/>
    <w:multiLevelType w:val="hybridMultilevel"/>
    <w:tmpl w:val="32704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01FC6"/>
    <w:multiLevelType w:val="hybridMultilevel"/>
    <w:tmpl w:val="359A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22596"/>
    <w:multiLevelType w:val="hybridMultilevel"/>
    <w:tmpl w:val="373C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018BE"/>
    <w:multiLevelType w:val="hybridMultilevel"/>
    <w:tmpl w:val="BDB0AF2E"/>
    <w:lvl w:ilvl="0" w:tplc="1A1E61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376075"/>
    <w:multiLevelType w:val="hybridMultilevel"/>
    <w:tmpl w:val="419C5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AB01DC"/>
    <w:multiLevelType w:val="hybridMultilevel"/>
    <w:tmpl w:val="E3A0F0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F1D5F17"/>
    <w:multiLevelType w:val="hybridMultilevel"/>
    <w:tmpl w:val="79B6B7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4B61AA"/>
    <w:multiLevelType w:val="hybridMultilevel"/>
    <w:tmpl w:val="1FE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E7E84"/>
    <w:multiLevelType w:val="hybridMultilevel"/>
    <w:tmpl w:val="9B92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3C36461C">
      <w:numFmt w:val="bullet"/>
      <w:lvlText w:val="-"/>
      <w:lvlJc w:val="left"/>
      <w:pPr>
        <w:ind w:left="5400" w:hanging="360"/>
      </w:pPr>
      <w:rPr>
        <w:rFonts w:ascii="Calibri" w:eastAsiaTheme="minorHAnsi" w:hAnsi="Calibri" w:cs="Calibri"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8027F24"/>
    <w:multiLevelType w:val="hybridMultilevel"/>
    <w:tmpl w:val="C680A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94B94"/>
    <w:multiLevelType w:val="hybridMultilevel"/>
    <w:tmpl w:val="45A07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56722"/>
    <w:multiLevelType w:val="hybridMultilevel"/>
    <w:tmpl w:val="D7BC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03A83"/>
    <w:multiLevelType w:val="hybridMultilevel"/>
    <w:tmpl w:val="F880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C25EA8"/>
    <w:multiLevelType w:val="hybridMultilevel"/>
    <w:tmpl w:val="B0066D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40D6B"/>
    <w:multiLevelType w:val="hybridMultilevel"/>
    <w:tmpl w:val="7FBA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E55B6"/>
    <w:multiLevelType w:val="hybridMultilevel"/>
    <w:tmpl w:val="81C2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D33D2F"/>
    <w:multiLevelType w:val="hybridMultilevel"/>
    <w:tmpl w:val="0C6C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B16EB6"/>
    <w:multiLevelType w:val="hybridMultilevel"/>
    <w:tmpl w:val="22A0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6C414F"/>
    <w:multiLevelType w:val="hybridMultilevel"/>
    <w:tmpl w:val="EB1ADD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326120"/>
    <w:multiLevelType w:val="hybridMultilevel"/>
    <w:tmpl w:val="6A886C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470255AA"/>
    <w:multiLevelType w:val="hybridMultilevel"/>
    <w:tmpl w:val="98C2D12E"/>
    <w:lvl w:ilvl="0" w:tplc="04090013">
      <w:start w:val="1"/>
      <w:numFmt w:val="upperRoman"/>
      <w:lvlText w:val="%1."/>
      <w:lvlJc w:val="right"/>
      <w:pPr>
        <w:ind w:left="810" w:hanging="360"/>
      </w:pPr>
    </w:lvl>
    <w:lvl w:ilvl="1" w:tplc="04090019">
      <w:start w:val="1"/>
      <w:numFmt w:val="lowerLetter"/>
      <w:lvlText w:val="%2."/>
      <w:lvlJc w:val="left"/>
      <w:pPr>
        <w:ind w:left="1440" w:hanging="360"/>
      </w:pPr>
    </w:lvl>
    <w:lvl w:ilvl="2" w:tplc="04090001">
      <w:start w:val="1"/>
      <w:numFmt w:val="bullet"/>
      <w:lvlText w:val=""/>
      <w:lvlJc w:val="left"/>
      <w:pPr>
        <w:ind w:left="1710" w:hanging="180"/>
      </w:pPr>
      <w:rPr>
        <w:rFonts w:ascii="Symbol" w:hAnsi="Symbol" w:hint="default"/>
      </w:rPr>
    </w:lvl>
    <w:lvl w:ilvl="3" w:tplc="0409000F">
      <w:start w:val="1"/>
      <w:numFmt w:val="decimal"/>
      <w:lvlText w:val="%4."/>
      <w:lvlJc w:val="left"/>
      <w:pPr>
        <w:ind w:left="2340" w:hanging="360"/>
      </w:pPr>
    </w:lvl>
    <w:lvl w:ilvl="4" w:tplc="04090019">
      <w:start w:val="1"/>
      <w:numFmt w:val="lowerLetter"/>
      <w:lvlText w:val="%5."/>
      <w:lvlJc w:val="left"/>
      <w:pPr>
        <w:ind w:left="288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CA617B"/>
    <w:multiLevelType w:val="hybridMultilevel"/>
    <w:tmpl w:val="CD10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F65FB7"/>
    <w:multiLevelType w:val="hybridMultilevel"/>
    <w:tmpl w:val="715EBD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1B642A"/>
    <w:multiLevelType w:val="hybridMultilevel"/>
    <w:tmpl w:val="50AC5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22320"/>
    <w:multiLevelType w:val="hybridMultilevel"/>
    <w:tmpl w:val="5246D4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5207CA"/>
    <w:multiLevelType w:val="hybridMultilevel"/>
    <w:tmpl w:val="1694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F6AFB"/>
    <w:multiLevelType w:val="hybridMultilevel"/>
    <w:tmpl w:val="DAEE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C52BD"/>
    <w:multiLevelType w:val="hybridMultilevel"/>
    <w:tmpl w:val="C716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4D340C"/>
    <w:multiLevelType w:val="hybridMultilevel"/>
    <w:tmpl w:val="E812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997066"/>
    <w:multiLevelType w:val="hybridMultilevel"/>
    <w:tmpl w:val="AAB8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C3A76"/>
    <w:multiLevelType w:val="hybridMultilevel"/>
    <w:tmpl w:val="8A045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570BEB"/>
    <w:multiLevelType w:val="hybridMultilevel"/>
    <w:tmpl w:val="D674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E6607E"/>
    <w:multiLevelType w:val="hybridMultilevel"/>
    <w:tmpl w:val="157C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977E3"/>
    <w:multiLevelType w:val="hybridMultilevel"/>
    <w:tmpl w:val="AE00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944B9C"/>
    <w:multiLevelType w:val="hybridMultilevel"/>
    <w:tmpl w:val="E0386E8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F660AD"/>
    <w:multiLevelType w:val="hybridMultilevel"/>
    <w:tmpl w:val="FE84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37612F"/>
    <w:multiLevelType w:val="hybridMultilevel"/>
    <w:tmpl w:val="24B2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87161"/>
    <w:multiLevelType w:val="hybridMultilevel"/>
    <w:tmpl w:val="ADB81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0B2499"/>
    <w:multiLevelType w:val="hybridMultilevel"/>
    <w:tmpl w:val="D728D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CA4831"/>
    <w:multiLevelType w:val="hybridMultilevel"/>
    <w:tmpl w:val="61268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4121CC"/>
    <w:multiLevelType w:val="hybridMultilevel"/>
    <w:tmpl w:val="7DA6C89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4" w15:restartNumberingAfterBreak="0">
    <w:nsid w:val="782913DA"/>
    <w:multiLevelType w:val="hybridMultilevel"/>
    <w:tmpl w:val="7F26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19"/>
  </w:num>
  <w:num w:numId="4">
    <w:abstractNumId w:val="26"/>
  </w:num>
  <w:num w:numId="5">
    <w:abstractNumId w:val="0"/>
  </w:num>
  <w:num w:numId="6">
    <w:abstractNumId w:val="36"/>
  </w:num>
  <w:num w:numId="7">
    <w:abstractNumId w:val="18"/>
  </w:num>
  <w:num w:numId="8">
    <w:abstractNumId w:val="42"/>
  </w:num>
  <w:num w:numId="9">
    <w:abstractNumId w:val="28"/>
  </w:num>
  <w:num w:numId="10">
    <w:abstractNumId w:val="5"/>
  </w:num>
  <w:num w:numId="11">
    <w:abstractNumId w:val="24"/>
  </w:num>
  <w:num w:numId="12">
    <w:abstractNumId w:val="29"/>
  </w:num>
  <w:num w:numId="13">
    <w:abstractNumId w:val="39"/>
  </w:num>
  <w:num w:numId="14">
    <w:abstractNumId w:val="4"/>
  </w:num>
  <w:num w:numId="15">
    <w:abstractNumId w:val="20"/>
  </w:num>
  <w:num w:numId="16">
    <w:abstractNumId w:val="11"/>
  </w:num>
  <w:num w:numId="17">
    <w:abstractNumId w:val="40"/>
  </w:num>
  <w:num w:numId="18">
    <w:abstractNumId w:val="15"/>
  </w:num>
  <w:num w:numId="19">
    <w:abstractNumId w:val="7"/>
  </w:num>
  <w:num w:numId="20">
    <w:abstractNumId w:val="2"/>
  </w:num>
  <w:num w:numId="21">
    <w:abstractNumId w:val="41"/>
  </w:num>
  <w:num w:numId="22">
    <w:abstractNumId w:val="33"/>
  </w:num>
  <w:num w:numId="23">
    <w:abstractNumId w:val="22"/>
  </w:num>
  <w:num w:numId="24">
    <w:abstractNumId w:val="34"/>
  </w:num>
  <w:num w:numId="25">
    <w:abstractNumId w:val="1"/>
  </w:num>
  <w:num w:numId="26">
    <w:abstractNumId w:val="13"/>
  </w:num>
  <w:num w:numId="27">
    <w:abstractNumId w:val="32"/>
  </w:num>
  <w:num w:numId="28">
    <w:abstractNumId w:val="12"/>
  </w:num>
  <w:num w:numId="29">
    <w:abstractNumId w:val="10"/>
  </w:num>
  <w:num w:numId="30">
    <w:abstractNumId w:val="43"/>
  </w:num>
  <w:num w:numId="31">
    <w:abstractNumId w:val="35"/>
  </w:num>
  <w:num w:numId="32">
    <w:abstractNumId w:val="31"/>
  </w:num>
  <w:num w:numId="33">
    <w:abstractNumId w:val="38"/>
  </w:num>
  <w:num w:numId="34">
    <w:abstractNumId w:val="14"/>
  </w:num>
  <w:num w:numId="35">
    <w:abstractNumId w:val="17"/>
  </w:num>
  <w:num w:numId="36">
    <w:abstractNumId w:val="16"/>
  </w:num>
  <w:num w:numId="37">
    <w:abstractNumId w:val="9"/>
  </w:num>
  <w:num w:numId="38">
    <w:abstractNumId w:val="3"/>
  </w:num>
  <w:num w:numId="39">
    <w:abstractNumId w:val="30"/>
  </w:num>
  <w:num w:numId="40">
    <w:abstractNumId w:val="6"/>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num>
  <w:num w:numId="43">
    <w:abstractNumId w:val="25"/>
  </w:num>
  <w:num w:numId="44">
    <w:abstractNumId w:val="37"/>
  </w:num>
  <w:num w:numId="45">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NrawMLIwMzc0NbFQ0lEKTi0uzszPAykwMqkFAJnXR4wtAAAA"/>
  </w:docVars>
  <w:rsids>
    <w:rsidRoot w:val="00A46BBF"/>
    <w:rsid w:val="00001704"/>
    <w:rsid w:val="00003EA2"/>
    <w:rsid w:val="00004321"/>
    <w:rsid w:val="00006514"/>
    <w:rsid w:val="000069B4"/>
    <w:rsid w:val="0001177A"/>
    <w:rsid w:val="0001322F"/>
    <w:rsid w:val="0001461B"/>
    <w:rsid w:val="00016918"/>
    <w:rsid w:val="00017A1D"/>
    <w:rsid w:val="000207B0"/>
    <w:rsid w:val="00023ADD"/>
    <w:rsid w:val="00024F50"/>
    <w:rsid w:val="00025E0F"/>
    <w:rsid w:val="000277E8"/>
    <w:rsid w:val="00030EF4"/>
    <w:rsid w:val="0003160B"/>
    <w:rsid w:val="0003226C"/>
    <w:rsid w:val="00035664"/>
    <w:rsid w:val="000412EB"/>
    <w:rsid w:val="00041AFC"/>
    <w:rsid w:val="000458AE"/>
    <w:rsid w:val="000462DA"/>
    <w:rsid w:val="00050435"/>
    <w:rsid w:val="00055025"/>
    <w:rsid w:val="0005527A"/>
    <w:rsid w:val="00060289"/>
    <w:rsid w:val="00061083"/>
    <w:rsid w:val="00061AA6"/>
    <w:rsid w:val="00061F40"/>
    <w:rsid w:val="00066986"/>
    <w:rsid w:val="00066BF6"/>
    <w:rsid w:val="00067C3A"/>
    <w:rsid w:val="00070487"/>
    <w:rsid w:val="00071DC0"/>
    <w:rsid w:val="000722DB"/>
    <w:rsid w:val="00075D1E"/>
    <w:rsid w:val="00082CDF"/>
    <w:rsid w:val="000832E9"/>
    <w:rsid w:val="000847FF"/>
    <w:rsid w:val="00086891"/>
    <w:rsid w:val="0009016E"/>
    <w:rsid w:val="00090E61"/>
    <w:rsid w:val="00091A92"/>
    <w:rsid w:val="00093540"/>
    <w:rsid w:val="00093D4B"/>
    <w:rsid w:val="00095FEE"/>
    <w:rsid w:val="00096896"/>
    <w:rsid w:val="00097A84"/>
    <w:rsid w:val="000A25CC"/>
    <w:rsid w:val="000A299B"/>
    <w:rsid w:val="000A3D9D"/>
    <w:rsid w:val="000A5413"/>
    <w:rsid w:val="000A57B2"/>
    <w:rsid w:val="000A5A54"/>
    <w:rsid w:val="000A5EA1"/>
    <w:rsid w:val="000A6020"/>
    <w:rsid w:val="000B7652"/>
    <w:rsid w:val="000C0054"/>
    <w:rsid w:val="000C107C"/>
    <w:rsid w:val="000C2C42"/>
    <w:rsid w:val="000C467E"/>
    <w:rsid w:val="000C474E"/>
    <w:rsid w:val="000D0766"/>
    <w:rsid w:val="000D1B5F"/>
    <w:rsid w:val="000D32C3"/>
    <w:rsid w:val="000D3B0E"/>
    <w:rsid w:val="000D5492"/>
    <w:rsid w:val="000D7B71"/>
    <w:rsid w:val="000E25A3"/>
    <w:rsid w:val="000E4A26"/>
    <w:rsid w:val="000E5FA8"/>
    <w:rsid w:val="000E6969"/>
    <w:rsid w:val="000E6D95"/>
    <w:rsid w:val="000E6E60"/>
    <w:rsid w:val="000E7403"/>
    <w:rsid w:val="000F2A14"/>
    <w:rsid w:val="000F3619"/>
    <w:rsid w:val="000F4CA3"/>
    <w:rsid w:val="000F6475"/>
    <w:rsid w:val="000F6EBE"/>
    <w:rsid w:val="0010649A"/>
    <w:rsid w:val="0010729C"/>
    <w:rsid w:val="00107A41"/>
    <w:rsid w:val="001124AD"/>
    <w:rsid w:val="00120A65"/>
    <w:rsid w:val="001242D8"/>
    <w:rsid w:val="00125703"/>
    <w:rsid w:val="001328A4"/>
    <w:rsid w:val="00134798"/>
    <w:rsid w:val="001352EC"/>
    <w:rsid w:val="001369E5"/>
    <w:rsid w:val="00137D33"/>
    <w:rsid w:val="001408AB"/>
    <w:rsid w:val="001409B1"/>
    <w:rsid w:val="001416B3"/>
    <w:rsid w:val="0014251D"/>
    <w:rsid w:val="00144862"/>
    <w:rsid w:val="0014563A"/>
    <w:rsid w:val="00147EC6"/>
    <w:rsid w:val="001529D5"/>
    <w:rsid w:val="00153EB6"/>
    <w:rsid w:val="00154560"/>
    <w:rsid w:val="001558DA"/>
    <w:rsid w:val="001608F2"/>
    <w:rsid w:val="00162D23"/>
    <w:rsid w:val="00163007"/>
    <w:rsid w:val="00164F1E"/>
    <w:rsid w:val="00165704"/>
    <w:rsid w:val="00166A0F"/>
    <w:rsid w:val="001716FF"/>
    <w:rsid w:val="001728D1"/>
    <w:rsid w:val="00175BBE"/>
    <w:rsid w:val="00177B9F"/>
    <w:rsid w:val="00181972"/>
    <w:rsid w:val="0018215D"/>
    <w:rsid w:val="00183E3B"/>
    <w:rsid w:val="00185151"/>
    <w:rsid w:val="0018525E"/>
    <w:rsid w:val="0019158F"/>
    <w:rsid w:val="001918F7"/>
    <w:rsid w:val="001948CB"/>
    <w:rsid w:val="00196003"/>
    <w:rsid w:val="001A38C4"/>
    <w:rsid w:val="001A5298"/>
    <w:rsid w:val="001A5751"/>
    <w:rsid w:val="001A5D5F"/>
    <w:rsid w:val="001B0B2F"/>
    <w:rsid w:val="001B391D"/>
    <w:rsid w:val="001B47B3"/>
    <w:rsid w:val="001B661D"/>
    <w:rsid w:val="001C1345"/>
    <w:rsid w:val="001C1BE0"/>
    <w:rsid w:val="001C1D84"/>
    <w:rsid w:val="001C50B5"/>
    <w:rsid w:val="001C5526"/>
    <w:rsid w:val="001D1BC0"/>
    <w:rsid w:val="001D2845"/>
    <w:rsid w:val="001E0B9F"/>
    <w:rsid w:val="001E11B4"/>
    <w:rsid w:val="001E44A3"/>
    <w:rsid w:val="001E4D26"/>
    <w:rsid w:val="001F0C9B"/>
    <w:rsid w:val="001F20A4"/>
    <w:rsid w:val="001F2A7C"/>
    <w:rsid w:val="001F2C10"/>
    <w:rsid w:val="001F332F"/>
    <w:rsid w:val="001F3BFD"/>
    <w:rsid w:val="001F43B9"/>
    <w:rsid w:val="001F5782"/>
    <w:rsid w:val="001F7DD5"/>
    <w:rsid w:val="00200247"/>
    <w:rsid w:val="00201095"/>
    <w:rsid w:val="00202300"/>
    <w:rsid w:val="00202BCD"/>
    <w:rsid w:val="00205D3B"/>
    <w:rsid w:val="00207F98"/>
    <w:rsid w:val="00210325"/>
    <w:rsid w:val="00211A35"/>
    <w:rsid w:val="00211D61"/>
    <w:rsid w:val="0021284D"/>
    <w:rsid w:val="00216BC4"/>
    <w:rsid w:val="002245CC"/>
    <w:rsid w:val="00227606"/>
    <w:rsid w:val="00230F2D"/>
    <w:rsid w:val="0023169D"/>
    <w:rsid w:val="00232FCB"/>
    <w:rsid w:val="00234733"/>
    <w:rsid w:val="00235061"/>
    <w:rsid w:val="0023682B"/>
    <w:rsid w:val="00236F23"/>
    <w:rsid w:val="002377B3"/>
    <w:rsid w:val="00240FF4"/>
    <w:rsid w:val="00242814"/>
    <w:rsid w:val="00242AF9"/>
    <w:rsid w:val="002431CC"/>
    <w:rsid w:val="002461CA"/>
    <w:rsid w:val="00246FD8"/>
    <w:rsid w:val="00247E70"/>
    <w:rsid w:val="002516A7"/>
    <w:rsid w:val="002547B8"/>
    <w:rsid w:val="00254CC9"/>
    <w:rsid w:val="0025529D"/>
    <w:rsid w:val="00260378"/>
    <w:rsid w:val="00273C74"/>
    <w:rsid w:val="002775B1"/>
    <w:rsid w:val="00280F0B"/>
    <w:rsid w:val="00283608"/>
    <w:rsid w:val="0028461B"/>
    <w:rsid w:val="0028490E"/>
    <w:rsid w:val="00284FD4"/>
    <w:rsid w:val="00286AFA"/>
    <w:rsid w:val="00287018"/>
    <w:rsid w:val="00290B1E"/>
    <w:rsid w:val="0029584E"/>
    <w:rsid w:val="0029733F"/>
    <w:rsid w:val="002A0047"/>
    <w:rsid w:val="002A0628"/>
    <w:rsid w:val="002A0CB6"/>
    <w:rsid w:val="002A0F15"/>
    <w:rsid w:val="002A0F5F"/>
    <w:rsid w:val="002A1149"/>
    <w:rsid w:val="002A4733"/>
    <w:rsid w:val="002A6350"/>
    <w:rsid w:val="002B1F3C"/>
    <w:rsid w:val="002B5ADD"/>
    <w:rsid w:val="002B5F4F"/>
    <w:rsid w:val="002B7287"/>
    <w:rsid w:val="002B77DA"/>
    <w:rsid w:val="002B7802"/>
    <w:rsid w:val="002C024A"/>
    <w:rsid w:val="002C09D7"/>
    <w:rsid w:val="002C1296"/>
    <w:rsid w:val="002C765C"/>
    <w:rsid w:val="002C7D25"/>
    <w:rsid w:val="002D47B1"/>
    <w:rsid w:val="002D4ACF"/>
    <w:rsid w:val="002D6558"/>
    <w:rsid w:val="002D7A23"/>
    <w:rsid w:val="002E1EAF"/>
    <w:rsid w:val="002E200D"/>
    <w:rsid w:val="002E24B8"/>
    <w:rsid w:val="002E2C39"/>
    <w:rsid w:val="002E2F54"/>
    <w:rsid w:val="002F480A"/>
    <w:rsid w:val="002F5901"/>
    <w:rsid w:val="002F63A9"/>
    <w:rsid w:val="002F678B"/>
    <w:rsid w:val="003035EA"/>
    <w:rsid w:val="00303BEA"/>
    <w:rsid w:val="003064F6"/>
    <w:rsid w:val="003155AF"/>
    <w:rsid w:val="00317A3C"/>
    <w:rsid w:val="00324CC7"/>
    <w:rsid w:val="003274DE"/>
    <w:rsid w:val="00327ECE"/>
    <w:rsid w:val="00330019"/>
    <w:rsid w:val="00330F2F"/>
    <w:rsid w:val="00333DC6"/>
    <w:rsid w:val="0033526E"/>
    <w:rsid w:val="0033574C"/>
    <w:rsid w:val="00335DBA"/>
    <w:rsid w:val="003369E8"/>
    <w:rsid w:val="00337D18"/>
    <w:rsid w:val="00340634"/>
    <w:rsid w:val="003467DB"/>
    <w:rsid w:val="00346866"/>
    <w:rsid w:val="00346DF1"/>
    <w:rsid w:val="00347B70"/>
    <w:rsid w:val="00350EC9"/>
    <w:rsid w:val="00352C9F"/>
    <w:rsid w:val="0035482E"/>
    <w:rsid w:val="00356B44"/>
    <w:rsid w:val="003574B8"/>
    <w:rsid w:val="00361256"/>
    <w:rsid w:val="00363DD8"/>
    <w:rsid w:val="003649D8"/>
    <w:rsid w:val="00365EC8"/>
    <w:rsid w:val="00367180"/>
    <w:rsid w:val="00370468"/>
    <w:rsid w:val="003707E2"/>
    <w:rsid w:val="00370E46"/>
    <w:rsid w:val="0037171A"/>
    <w:rsid w:val="0037428F"/>
    <w:rsid w:val="00381982"/>
    <w:rsid w:val="003819C4"/>
    <w:rsid w:val="003834EF"/>
    <w:rsid w:val="00384B0A"/>
    <w:rsid w:val="00384D7A"/>
    <w:rsid w:val="0038659C"/>
    <w:rsid w:val="00386AD0"/>
    <w:rsid w:val="003907D3"/>
    <w:rsid w:val="00391D79"/>
    <w:rsid w:val="003A0962"/>
    <w:rsid w:val="003A30AC"/>
    <w:rsid w:val="003A4CFC"/>
    <w:rsid w:val="003B1FF2"/>
    <w:rsid w:val="003B2236"/>
    <w:rsid w:val="003B5209"/>
    <w:rsid w:val="003B6DFE"/>
    <w:rsid w:val="003B6F74"/>
    <w:rsid w:val="003C0F46"/>
    <w:rsid w:val="003C31E7"/>
    <w:rsid w:val="003C3792"/>
    <w:rsid w:val="003C4C86"/>
    <w:rsid w:val="003C62AF"/>
    <w:rsid w:val="003C6BC3"/>
    <w:rsid w:val="003C7437"/>
    <w:rsid w:val="003C74C0"/>
    <w:rsid w:val="003D1897"/>
    <w:rsid w:val="003D1F82"/>
    <w:rsid w:val="003D3B37"/>
    <w:rsid w:val="003D73E3"/>
    <w:rsid w:val="003E22BD"/>
    <w:rsid w:val="003E3239"/>
    <w:rsid w:val="003E464D"/>
    <w:rsid w:val="003E4861"/>
    <w:rsid w:val="003E4FAF"/>
    <w:rsid w:val="003E6625"/>
    <w:rsid w:val="003E68D1"/>
    <w:rsid w:val="003F0225"/>
    <w:rsid w:val="003F0C38"/>
    <w:rsid w:val="003F4298"/>
    <w:rsid w:val="003F4837"/>
    <w:rsid w:val="003F7ADB"/>
    <w:rsid w:val="004007BB"/>
    <w:rsid w:val="004024A0"/>
    <w:rsid w:val="00403940"/>
    <w:rsid w:val="004042F5"/>
    <w:rsid w:val="00404D8A"/>
    <w:rsid w:val="0040794C"/>
    <w:rsid w:val="004101AD"/>
    <w:rsid w:val="00411582"/>
    <w:rsid w:val="00412A44"/>
    <w:rsid w:val="00415D76"/>
    <w:rsid w:val="004176BC"/>
    <w:rsid w:val="00420274"/>
    <w:rsid w:val="00421017"/>
    <w:rsid w:val="004221DF"/>
    <w:rsid w:val="0042412D"/>
    <w:rsid w:val="00424397"/>
    <w:rsid w:val="00425F26"/>
    <w:rsid w:val="00426A12"/>
    <w:rsid w:val="004305D5"/>
    <w:rsid w:val="00430DB4"/>
    <w:rsid w:val="00433E56"/>
    <w:rsid w:val="00434670"/>
    <w:rsid w:val="00436CF9"/>
    <w:rsid w:val="00436EE1"/>
    <w:rsid w:val="00437538"/>
    <w:rsid w:val="004418CD"/>
    <w:rsid w:val="00443367"/>
    <w:rsid w:val="00443FF6"/>
    <w:rsid w:val="004449D2"/>
    <w:rsid w:val="00444E0A"/>
    <w:rsid w:val="004466FC"/>
    <w:rsid w:val="004520A0"/>
    <w:rsid w:val="004545A0"/>
    <w:rsid w:val="004548AC"/>
    <w:rsid w:val="00456A73"/>
    <w:rsid w:val="00460A5A"/>
    <w:rsid w:val="00462CD8"/>
    <w:rsid w:val="0046515B"/>
    <w:rsid w:val="004706C8"/>
    <w:rsid w:val="00471FB8"/>
    <w:rsid w:val="004739F4"/>
    <w:rsid w:val="00473D2A"/>
    <w:rsid w:val="004852EF"/>
    <w:rsid w:val="0048559B"/>
    <w:rsid w:val="00493513"/>
    <w:rsid w:val="00493B62"/>
    <w:rsid w:val="00493F45"/>
    <w:rsid w:val="004968B5"/>
    <w:rsid w:val="00496EEC"/>
    <w:rsid w:val="004A138D"/>
    <w:rsid w:val="004A51D0"/>
    <w:rsid w:val="004A66BB"/>
    <w:rsid w:val="004A6BA9"/>
    <w:rsid w:val="004A7FB4"/>
    <w:rsid w:val="004B076A"/>
    <w:rsid w:val="004B3068"/>
    <w:rsid w:val="004B6BFB"/>
    <w:rsid w:val="004B7DCC"/>
    <w:rsid w:val="004C13C4"/>
    <w:rsid w:val="004C2B80"/>
    <w:rsid w:val="004C480B"/>
    <w:rsid w:val="004C51B8"/>
    <w:rsid w:val="004D0D74"/>
    <w:rsid w:val="004D4DB2"/>
    <w:rsid w:val="004D5766"/>
    <w:rsid w:val="004D5F58"/>
    <w:rsid w:val="004E08CC"/>
    <w:rsid w:val="004E520F"/>
    <w:rsid w:val="004E6747"/>
    <w:rsid w:val="004E6BD8"/>
    <w:rsid w:val="004E7DD8"/>
    <w:rsid w:val="004F2B70"/>
    <w:rsid w:val="004F3CF4"/>
    <w:rsid w:val="004F3DBD"/>
    <w:rsid w:val="004F40B1"/>
    <w:rsid w:val="004F5AB7"/>
    <w:rsid w:val="0050765A"/>
    <w:rsid w:val="00510C69"/>
    <w:rsid w:val="005123D9"/>
    <w:rsid w:val="0051274E"/>
    <w:rsid w:val="00513348"/>
    <w:rsid w:val="005221CC"/>
    <w:rsid w:val="00523271"/>
    <w:rsid w:val="005256E3"/>
    <w:rsid w:val="005263B7"/>
    <w:rsid w:val="00530F4C"/>
    <w:rsid w:val="00531AB8"/>
    <w:rsid w:val="00532307"/>
    <w:rsid w:val="00534344"/>
    <w:rsid w:val="005359D3"/>
    <w:rsid w:val="005411A3"/>
    <w:rsid w:val="00542B09"/>
    <w:rsid w:val="00542F95"/>
    <w:rsid w:val="00544A62"/>
    <w:rsid w:val="00550EEF"/>
    <w:rsid w:val="0055276E"/>
    <w:rsid w:val="005533A4"/>
    <w:rsid w:val="00555151"/>
    <w:rsid w:val="00555BEC"/>
    <w:rsid w:val="0055640D"/>
    <w:rsid w:val="00562344"/>
    <w:rsid w:val="005648F3"/>
    <w:rsid w:val="005669AB"/>
    <w:rsid w:val="00574CC1"/>
    <w:rsid w:val="00575B4C"/>
    <w:rsid w:val="00580C9C"/>
    <w:rsid w:val="00580D8D"/>
    <w:rsid w:val="0058119C"/>
    <w:rsid w:val="00581E9D"/>
    <w:rsid w:val="0058535C"/>
    <w:rsid w:val="00585396"/>
    <w:rsid w:val="00585A47"/>
    <w:rsid w:val="00585EC6"/>
    <w:rsid w:val="005873C8"/>
    <w:rsid w:val="005926F0"/>
    <w:rsid w:val="005A121B"/>
    <w:rsid w:val="005B3334"/>
    <w:rsid w:val="005B388B"/>
    <w:rsid w:val="005B47D2"/>
    <w:rsid w:val="005B50AF"/>
    <w:rsid w:val="005C0885"/>
    <w:rsid w:val="005C1AFA"/>
    <w:rsid w:val="005C5DA0"/>
    <w:rsid w:val="005D2281"/>
    <w:rsid w:val="005D3802"/>
    <w:rsid w:val="005D384A"/>
    <w:rsid w:val="005D4243"/>
    <w:rsid w:val="005D49C4"/>
    <w:rsid w:val="005D690B"/>
    <w:rsid w:val="005D6D1C"/>
    <w:rsid w:val="005D73C6"/>
    <w:rsid w:val="005E18C2"/>
    <w:rsid w:val="005E675A"/>
    <w:rsid w:val="005E72E6"/>
    <w:rsid w:val="005E7E28"/>
    <w:rsid w:val="005F0621"/>
    <w:rsid w:val="005F1E15"/>
    <w:rsid w:val="005F6208"/>
    <w:rsid w:val="005F6C5F"/>
    <w:rsid w:val="00601A11"/>
    <w:rsid w:val="00601C0B"/>
    <w:rsid w:val="00602319"/>
    <w:rsid w:val="006045F1"/>
    <w:rsid w:val="00605AB0"/>
    <w:rsid w:val="006078A1"/>
    <w:rsid w:val="00610056"/>
    <w:rsid w:val="00613260"/>
    <w:rsid w:val="00613475"/>
    <w:rsid w:val="00614139"/>
    <w:rsid w:val="00614E41"/>
    <w:rsid w:val="00615060"/>
    <w:rsid w:val="00615EB7"/>
    <w:rsid w:val="00620CD4"/>
    <w:rsid w:val="006222E6"/>
    <w:rsid w:val="00622BB7"/>
    <w:rsid w:val="00623435"/>
    <w:rsid w:val="006255DA"/>
    <w:rsid w:val="00626CA7"/>
    <w:rsid w:val="006273C8"/>
    <w:rsid w:val="00627DA8"/>
    <w:rsid w:val="00630AC2"/>
    <w:rsid w:val="0063181E"/>
    <w:rsid w:val="00632C53"/>
    <w:rsid w:val="0063586F"/>
    <w:rsid w:val="00636E78"/>
    <w:rsid w:val="006416E0"/>
    <w:rsid w:val="0064178C"/>
    <w:rsid w:val="00645012"/>
    <w:rsid w:val="006535A6"/>
    <w:rsid w:val="00653FB3"/>
    <w:rsid w:val="006563A6"/>
    <w:rsid w:val="00657122"/>
    <w:rsid w:val="00657D4E"/>
    <w:rsid w:val="006602D3"/>
    <w:rsid w:val="00660B7C"/>
    <w:rsid w:val="00666798"/>
    <w:rsid w:val="006672D4"/>
    <w:rsid w:val="00670C50"/>
    <w:rsid w:val="0067184B"/>
    <w:rsid w:val="00673AB9"/>
    <w:rsid w:val="0067519B"/>
    <w:rsid w:val="00675B32"/>
    <w:rsid w:val="00681459"/>
    <w:rsid w:val="00681F24"/>
    <w:rsid w:val="00681F8F"/>
    <w:rsid w:val="00682126"/>
    <w:rsid w:val="006822DA"/>
    <w:rsid w:val="0068330F"/>
    <w:rsid w:val="00683BAC"/>
    <w:rsid w:val="00684222"/>
    <w:rsid w:val="00686CC1"/>
    <w:rsid w:val="00693D86"/>
    <w:rsid w:val="006967C6"/>
    <w:rsid w:val="00697385"/>
    <w:rsid w:val="00697490"/>
    <w:rsid w:val="006A1323"/>
    <w:rsid w:val="006A50A2"/>
    <w:rsid w:val="006A5883"/>
    <w:rsid w:val="006A5F88"/>
    <w:rsid w:val="006A6B6E"/>
    <w:rsid w:val="006B5B65"/>
    <w:rsid w:val="006B642E"/>
    <w:rsid w:val="006B6CFC"/>
    <w:rsid w:val="006B6E96"/>
    <w:rsid w:val="006B7280"/>
    <w:rsid w:val="006C002C"/>
    <w:rsid w:val="006C1A57"/>
    <w:rsid w:val="006C1B4A"/>
    <w:rsid w:val="006C2A57"/>
    <w:rsid w:val="006C7061"/>
    <w:rsid w:val="006C7161"/>
    <w:rsid w:val="006C7FD6"/>
    <w:rsid w:val="006D424E"/>
    <w:rsid w:val="006D4404"/>
    <w:rsid w:val="006D7C1C"/>
    <w:rsid w:val="006E0801"/>
    <w:rsid w:val="006E29D7"/>
    <w:rsid w:val="006E2AFE"/>
    <w:rsid w:val="006E4E0B"/>
    <w:rsid w:val="006F1595"/>
    <w:rsid w:val="006F254A"/>
    <w:rsid w:val="006F41DB"/>
    <w:rsid w:val="006F4A5D"/>
    <w:rsid w:val="006F5A8A"/>
    <w:rsid w:val="006F5E5E"/>
    <w:rsid w:val="006F6294"/>
    <w:rsid w:val="006F7335"/>
    <w:rsid w:val="007025EE"/>
    <w:rsid w:val="00702F4D"/>
    <w:rsid w:val="007034C1"/>
    <w:rsid w:val="00703702"/>
    <w:rsid w:val="0070515D"/>
    <w:rsid w:val="00705667"/>
    <w:rsid w:val="00710909"/>
    <w:rsid w:val="00715787"/>
    <w:rsid w:val="00716E02"/>
    <w:rsid w:val="0072258A"/>
    <w:rsid w:val="007234E0"/>
    <w:rsid w:val="0072399A"/>
    <w:rsid w:val="007243C9"/>
    <w:rsid w:val="007255BB"/>
    <w:rsid w:val="00726507"/>
    <w:rsid w:val="00732FE1"/>
    <w:rsid w:val="007360B2"/>
    <w:rsid w:val="00737603"/>
    <w:rsid w:val="00737E11"/>
    <w:rsid w:val="0074116E"/>
    <w:rsid w:val="0074415E"/>
    <w:rsid w:val="00747674"/>
    <w:rsid w:val="00747EA6"/>
    <w:rsid w:val="00751A8B"/>
    <w:rsid w:val="0075293F"/>
    <w:rsid w:val="0075421A"/>
    <w:rsid w:val="00756F18"/>
    <w:rsid w:val="007607E5"/>
    <w:rsid w:val="007614C8"/>
    <w:rsid w:val="00763BD3"/>
    <w:rsid w:val="00763EBD"/>
    <w:rsid w:val="00764C0E"/>
    <w:rsid w:val="00765921"/>
    <w:rsid w:val="007661E6"/>
    <w:rsid w:val="0077373F"/>
    <w:rsid w:val="0077392D"/>
    <w:rsid w:val="00774C5D"/>
    <w:rsid w:val="00783420"/>
    <w:rsid w:val="00783682"/>
    <w:rsid w:val="007862E6"/>
    <w:rsid w:val="00786335"/>
    <w:rsid w:val="0078739F"/>
    <w:rsid w:val="00795769"/>
    <w:rsid w:val="00795AA8"/>
    <w:rsid w:val="00795E34"/>
    <w:rsid w:val="007964E1"/>
    <w:rsid w:val="0079749F"/>
    <w:rsid w:val="007A665F"/>
    <w:rsid w:val="007A70FE"/>
    <w:rsid w:val="007B1400"/>
    <w:rsid w:val="007B161C"/>
    <w:rsid w:val="007B1727"/>
    <w:rsid w:val="007B1BE7"/>
    <w:rsid w:val="007B23D0"/>
    <w:rsid w:val="007B4192"/>
    <w:rsid w:val="007B4D25"/>
    <w:rsid w:val="007B681E"/>
    <w:rsid w:val="007C10E5"/>
    <w:rsid w:val="007C2C24"/>
    <w:rsid w:val="007C309F"/>
    <w:rsid w:val="007C33E0"/>
    <w:rsid w:val="007C3F9D"/>
    <w:rsid w:val="007C5918"/>
    <w:rsid w:val="007C73F7"/>
    <w:rsid w:val="007D1756"/>
    <w:rsid w:val="007D415D"/>
    <w:rsid w:val="007D41E0"/>
    <w:rsid w:val="007D6536"/>
    <w:rsid w:val="007E0849"/>
    <w:rsid w:val="007E087A"/>
    <w:rsid w:val="007E4C02"/>
    <w:rsid w:val="007F127F"/>
    <w:rsid w:val="007F1D69"/>
    <w:rsid w:val="007F1E22"/>
    <w:rsid w:val="007F27C9"/>
    <w:rsid w:val="007F2F78"/>
    <w:rsid w:val="00806921"/>
    <w:rsid w:val="00806FE1"/>
    <w:rsid w:val="00811D9F"/>
    <w:rsid w:val="00811DA5"/>
    <w:rsid w:val="00813218"/>
    <w:rsid w:val="00813D1A"/>
    <w:rsid w:val="0081431F"/>
    <w:rsid w:val="00814CA8"/>
    <w:rsid w:val="00816C50"/>
    <w:rsid w:val="00817833"/>
    <w:rsid w:val="00820322"/>
    <w:rsid w:val="00822D53"/>
    <w:rsid w:val="00824957"/>
    <w:rsid w:val="0082571E"/>
    <w:rsid w:val="00825800"/>
    <w:rsid w:val="008262A7"/>
    <w:rsid w:val="008267DE"/>
    <w:rsid w:val="00831650"/>
    <w:rsid w:val="00833CCB"/>
    <w:rsid w:val="00835379"/>
    <w:rsid w:val="00845BD0"/>
    <w:rsid w:val="0084694B"/>
    <w:rsid w:val="00847F50"/>
    <w:rsid w:val="0085144B"/>
    <w:rsid w:val="008526B2"/>
    <w:rsid w:val="00853264"/>
    <w:rsid w:val="00861247"/>
    <w:rsid w:val="00861930"/>
    <w:rsid w:val="00861EF0"/>
    <w:rsid w:val="00861FB2"/>
    <w:rsid w:val="0086720B"/>
    <w:rsid w:val="00867DAC"/>
    <w:rsid w:val="00872A74"/>
    <w:rsid w:val="00873828"/>
    <w:rsid w:val="00876FFF"/>
    <w:rsid w:val="008831F2"/>
    <w:rsid w:val="00883996"/>
    <w:rsid w:val="00883BDA"/>
    <w:rsid w:val="00885AB9"/>
    <w:rsid w:val="008872E0"/>
    <w:rsid w:val="00894830"/>
    <w:rsid w:val="0089663D"/>
    <w:rsid w:val="008974AE"/>
    <w:rsid w:val="008A02B2"/>
    <w:rsid w:val="008A16F3"/>
    <w:rsid w:val="008A4065"/>
    <w:rsid w:val="008A4DD1"/>
    <w:rsid w:val="008A5ADE"/>
    <w:rsid w:val="008C18B2"/>
    <w:rsid w:val="008C294D"/>
    <w:rsid w:val="008C3C56"/>
    <w:rsid w:val="008C3FE7"/>
    <w:rsid w:val="008C5D91"/>
    <w:rsid w:val="008C6D3C"/>
    <w:rsid w:val="008D35CF"/>
    <w:rsid w:val="008D3615"/>
    <w:rsid w:val="008D41AA"/>
    <w:rsid w:val="008D6DA8"/>
    <w:rsid w:val="008F1783"/>
    <w:rsid w:val="008F2F82"/>
    <w:rsid w:val="008F3782"/>
    <w:rsid w:val="008F3915"/>
    <w:rsid w:val="008F5CC8"/>
    <w:rsid w:val="008F61AA"/>
    <w:rsid w:val="008F6665"/>
    <w:rsid w:val="008F7A0F"/>
    <w:rsid w:val="008F7C65"/>
    <w:rsid w:val="009009F5"/>
    <w:rsid w:val="009033BE"/>
    <w:rsid w:val="00906EC1"/>
    <w:rsid w:val="00912F03"/>
    <w:rsid w:val="0091645F"/>
    <w:rsid w:val="009218CC"/>
    <w:rsid w:val="00922929"/>
    <w:rsid w:val="009237C3"/>
    <w:rsid w:val="00925C0C"/>
    <w:rsid w:val="00926841"/>
    <w:rsid w:val="0093032D"/>
    <w:rsid w:val="00931CDF"/>
    <w:rsid w:val="0093404A"/>
    <w:rsid w:val="009353E9"/>
    <w:rsid w:val="00935C0F"/>
    <w:rsid w:val="009377AA"/>
    <w:rsid w:val="00941778"/>
    <w:rsid w:val="00942472"/>
    <w:rsid w:val="00943DC9"/>
    <w:rsid w:val="009440E6"/>
    <w:rsid w:val="00944A02"/>
    <w:rsid w:val="009450B9"/>
    <w:rsid w:val="00945457"/>
    <w:rsid w:val="00945F22"/>
    <w:rsid w:val="00947B3F"/>
    <w:rsid w:val="00952F9A"/>
    <w:rsid w:val="009532CB"/>
    <w:rsid w:val="00954AA6"/>
    <w:rsid w:val="00954F14"/>
    <w:rsid w:val="00955502"/>
    <w:rsid w:val="00955696"/>
    <w:rsid w:val="00957725"/>
    <w:rsid w:val="00961712"/>
    <w:rsid w:val="0096390B"/>
    <w:rsid w:val="00966E41"/>
    <w:rsid w:val="00967470"/>
    <w:rsid w:val="009718AD"/>
    <w:rsid w:val="00975234"/>
    <w:rsid w:val="00976628"/>
    <w:rsid w:val="00976C4A"/>
    <w:rsid w:val="00977B7D"/>
    <w:rsid w:val="00977D7D"/>
    <w:rsid w:val="00984488"/>
    <w:rsid w:val="00987BD5"/>
    <w:rsid w:val="00990AC1"/>
    <w:rsid w:val="00995629"/>
    <w:rsid w:val="00995984"/>
    <w:rsid w:val="00996401"/>
    <w:rsid w:val="00996BA7"/>
    <w:rsid w:val="009A319C"/>
    <w:rsid w:val="009A36CD"/>
    <w:rsid w:val="009A3AEC"/>
    <w:rsid w:val="009A4405"/>
    <w:rsid w:val="009A44C3"/>
    <w:rsid w:val="009A64C6"/>
    <w:rsid w:val="009B1526"/>
    <w:rsid w:val="009B360A"/>
    <w:rsid w:val="009B6224"/>
    <w:rsid w:val="009B6B7F"/>
    <w:rsid w:val="009B78F0"/>
    <w:rsid w:val="009B7C1C"/>
    <w:rsid w:val="009C395D"/>
    <w:rsid w:val="009D006D"/>
    <w:rsid w:val="009D0EBF"/>
    <w:rsid w:val="009D1171"/>
    <w:rsid w:val="009D13E6"/>
    <w:rsid w:val="009D23E8"/>
    <w:rsid w:val="009D2923"/>
    <w:rsid w:val="009D4FA2"/>
    <w:rsid w:val="009D7753"/>
    <w:rsid w:val="009E2DE9"/>
    <w:rsid w:val="009E3479"/>
    <w:rsid w:val="009E3814"/>
    <w:rsid w:val="009F003C"/>
    <w:rsid w:val="009F21E6"/>
    <w:rsid w:val="009F3815"/>
    <w:rsid w:val="009F7ED0"/>
    <w:rsid w:val="009F7F91"/>
    <w:rsid w:val="00A042B6"/>
    <w:rsid w:val="00A05B1F"/>
    <w:rsid w:val="00A11E67"/>
    <w:rsid w:val="00A125F0"/>
    <w:rsid w:val="00A1366C"/>
    <w:rsid w:val="00A156A2"/>
    <w:rsid w:val="00A15B80"/>
    <w:rsid w:val="00A1699F"/>
    <w:rsid w:val="00A17593"/>
    <w:rsid w:val="00A27D6D"/>
    <w:rsid w:val="00A3066F"/>
    <w:rsid w:val="00A308D1"/>
    <w:rsid w:val="00A33379"/>
    <w:rsid w:val="00A33D8A"/>
    <w:rsid w:val="00A359F5"/>
    <w:rsid w:val="00A35C59"/>
    <w:rsid w:val="00A37BFD"/>
    <w:rsid w:val="00A37D1F"/>
    <w:rsid w:val="00A408A7"/>
    <w:rsid w:val="00A425D7"/>
    <w:rsid w:val="00A4269A"/>
    <w:rsid w:val="00A44D80"/>
    <w:rsid w:val="00A45635"/>
    <w:rsid w:val="00A46BBF"/>
    <w:rsid w:val="00A47B5B"/>
    <w:rsid w:val="00A513D0"/>
    <w:rsid w:val="00A51885"/>
    <w:rsid w:val="00A53972"/>
    <w:rsid w:val="00A55885"/>
    <w:rsid w:val="00A56037"/>
    <w:rsid w:val="00A611FC"/>
    <w:rsid w:val="00A62463"/>
    <w:rsid w:val="00A641B5"/>
    <w:rsid w:val="00A649E6"/>
    <w:rsid w:val="00A66036"/>
    <w:rsid w:val="00A6676B"/>
    <w:rsid w:val="00A70577"/>
    <w:rsid w:val="00A753AC"/>
    <w:rsid w:val="00A7553A"/>
    <w:rsid w:val="00A755A7"/>
    <w:rsid w:val="00A8388C"/>
    <w:rsid w:val="00A83D89"/>
    <w:rsid w:val="00A8526B"/>
    <w:rsid w:val="00A85D4F"/>
    <w:rsid w:val="00A96391"/>
    <w:rsid w:val="00AA25EA"/>
    <w:rsid w:val="00AA5160"/>
    <w:rsid w:val="00AA6FAD"/>
    <w:rsid w:val="00AB3520"/>
    <w:rsid w:val="00AB356A"/>
    <w:rsid w:val="00AB59BC"/>
    <w:rsid w:val="00AB6881"/>
    <w:rsid w:val="00AB6E14"/>
    <w:rsid w:val="00AB74EA"/>
    <w:rsid w:val="00AB7814"/>
    <w:rsid w:val="00AC0A1B"/>
    <w:rsid w:val="00AC0FF4"/>
    <w:rsid w:val="00AC44AC"/>
    <w:rsid w:val="00AC5E1A"/>
    <w:rsid w:val="00AC666F"/>
    <w:rsid w:val="00AD0D57"/>
    <w:rsid w:val="00AD16D7"/>
    <w:rsid w:val="00AD673E"/>
    <w:rsid w:val="00AD68FC"/>
    <w:rsid w:val="00AE02E7"/>
    <w:rsid w:val="00AE3461"/>
    <w:rsid w:val="00AE4320"/>
    <w:rsid w:val="00AF0236"/>
    <w:rsid w:val="00AF162E"/>
    <w:rsid w:val="00AF5E96"/>
    <w:rsid w:val="00AF7DC3"/>
    <w:rsid w:val="00B023CE"/>
    <w:rsid w:val="00B02F61"/>
    <w:rsid w:val="00B054D8"/>
    <w:rsid w:val="00B1161C"/>
    <w:rsid w:val="00B136E3"/>
    <w:rsid w:val="00B13EB7"/>
    <w:rsid w:val="00B14172"/>
    <w:rsid w:val="00B148D0"/>
    <w:rsid w:val="00B179EB"/>
    <w:rsid w:val="00B20521"/>
    <w:rsid w:val="00B24EC9"/>
    <w:rsid w:val="00B26589"/>
    <w:rsid w:val="00B30922"/>
    <w:rsid w:val="00B319B2"/>
    <w:rsid w:val="00B32134"/>
    <w:rsid w:val="00B32D6E"/>
    <w:rsid w:val="00B334B4"/>
    <w:rsid w:val="00B371D4"/>
    <w:rsid w:val="00B37C30"/>
    <w:rsid w:val="00B43F72"/>
    <w:rsid w:val="00B44A33"/>
    <w:rsid w:val="00B46846"/>
    <w:rsid w:val="00B50B29"/>
    <w:rsid w:val="00B524AC"/>
    <w:rsid w:val="00B6106C"/>
    <w:rsid w:val="00B664BA"/>
    <w:rsid w:val="00B6690B"/>
    <w:rsid w:val="00B66E01"/>
    <w:rsid w:val="00B7349F"/>
    <w:rsid w:val="00B7398A"/>
    <w:rsid w:val="00B855AA"/>
    <w:rsid w:val="00B90FE9"/>
    <w:rsid w:val="00B91B8E"/>
    <w:rsid w:val="00BA1625"/>
    <w:rsid w:val="00BA1AC6"/>
    <w:rsid w:val="00BA24DA"/>
    <w:rsid w:val="00BA3A9E"/>
    <w:rsid w:val="00BA4B3C"/>
    <w:rsid w:val="00BA5AD1"/>
    <w:rsid w:val="00BA6DBA"/>
    <w:rsid w:val="00BB0323"/>
    <w:rsid w:val="00BB08CE"/>
    <w:rsid w:val="00BB710A"/>
    <w:rsid w:val="00BC1C21"/>
    <w:rsid w:val="00BD1F1C"/>
    <w:rsid w:val="00BD352C"/>
    <w:rsid w:val="00BD3620"/>
    <w:rsid w:val="00BD46A9"/>
    <w:rsid w:val="00BD4EFB"/>
    <w:rsid w:val="00BD7C76"/>
    <w:rsid w:val="00BE5CC0"/>
    <w:rsid w:val="00BE74EE"/>
    <w:rsid w:val="00BE7D23"/>
    <w:rsid w:val="00BF0C69"/>
    <w:rsid w:val="00BF263B"/>
    <w:rsid w:val="00BF296E"/>
    <w:rsid w:val="00BF52AE"/>
    <w:rsid w:val="00BF57C1"/>
    <w:rsid w:val="00BF6853"/>
    <w:rsid w:val="00BF6B2B"/>
    <w:rsid w:val="00BF7DEC"/>
    <w:rsid w:val="00C01E37"/>
    <w:rsid w:val="00C0219F"/>
    <w:rsid w:val="00C03F7F"/>
    <w:rsid w:val="00C106E1"/>
    <w:rsid w:val="00C12A00"/>
    <w:rsid w:val="00C12A0A"/>
    <w:rsid w:val="00C22537"/>
    <w:rsid w:val="00C22814"/>
    <w:rsid w:val="00C27C89"/>
    <w:rsid w:val="00C3206E"/>
    <w:rsid w:val="00C326E6"/>
    <w:rsid w:val="00C329B6"/>
    <w:rsid w:val="00C37535"/>
    <w:rsid w:val="00C41C4D"/>
    <w:rsid w:val="00C43478"/>
    <w:rsid w:val="00C43EE3"/>
    <w:rsid w:val="00C440E9"/>
    <w:rsid w:val="00C44D3A"/>
    <w:rsid w:val="00C464DA"/>
    <w:rsid w:val="00C46D3F"/>
    <w:rsid w:val="00C50F07"/>
    <w:rsid w:val="00C5222F"/>
    <w:rsid w:val="00C52560"/>
    <w:rsid w:val="00C55DA4"/>
    <w:rsid w:val="00C56D81"/>
    <w:rsid w:val="00C57514"/>
    <w:rsid w:val="00C60541"/>
    <w:rsid w:val="00C611FF"/>
    <w:rsid w:val="00C617F7"/>
    <w:rsid w:val="00C6268D"/>
    <w:rsid w:val="00C66264"/>
    <w:rsid w:val="00C66AB5"/>
    <w:rsid w:val="00C714E0"/>
    <w:rsid w:val="00C722FF"/>
    <w:rsid w:val="00C76F7B"/>
    <w:rsid w:val="00C82308"/>
    <w:rsid w:val="00C82B31"/>
    <w:rsid w:val="00C82C9A"/>
    <w:rsid w:val="00C83C05"/>
    <w:rsid w:val="00C84E4E"/>
    <w:rsid w:val="00C85450"/>
    <w:rsid w:val="00C911BC"/>
    <w:rsid w:val="00C9153C"/>
    <w:rsid w:val="00C940BE"/>
    <w:rsid w:val="00C9485A"/>
    <w:rsid w:val="00C9511A"/>
    <w:rsid w:val="00C971FC"/>
    <w:rsid w:val="00CA0910"/>
    <w:rsid w:val="00CA40C9"/>
    <w:rsid w:val="00CA6EA7"/>
    <w:rsid w:val="00CA7B38"/>
    <w:rsid w:val="00CB0C9A"/>
    <w:rsid w:val="00CB108A"/>
    <w:rsid w:val="00CB22AA"/>
    <w:rsid w:val="00CB2602"/>
    <w:rsid w:val="00CB3458"/>
    <w:rsid w:val="00CB52EB"/>
    <w:rsid w:val="00CB60BE"/>
    <w:rsid w:val="00CB787E"/>
    <w:rsid w:val="00CC0383"/>
    <w:rsid w:val="00CC354B"/>
    <w:rsid w:val="00CC4D88"/>
    <w:rsid w:val="00CD15FF"/>
    <w:rsid w:val="00CD19B0"/>
    <w:rsid w:val="00CD3593"/>
    <w:rsid w:val="00CD3ACC"/>
    <w:rsid w:val="00CE1C29"/>
    <w:rsid w:val="00CE4364"/>
    <w:rsid w:val="00CE6E8D"/>
    <w:rsid w:val="00CF398F"/>
    <w:rsid w:val="00CF3F83"/>
    <w:rsid w:val="00CF5D81"/>
    <w:rsid w:val="00CF7897"/>
    <w:rsid w:val="00D06F19"/>
    <w:rsid w:val="00D115C2"/>
    <w:rsid w:val="00D13391"/>
    <w:rsid w:val="00D15C78"/>
    <w:rsid w:val="00D162E5"/>
    <w:rsid w:val="00D20B99"/>
    <w:rsid w:val="00D27530"/>
    <w:rsid w:val="00D325C4"/>
    <w:rsid w:val="00D33A22"/>
    <w:rsid w:val="00D41CD8"/>
    <w:rsid w:val="00D43265"/>
    <w:rsid w:val="00D45087"/>
    <w:rsid w:val="00D50525"/>
    <w:rsid w:val="00D52F4B"/>
    <w:rsid w:val="00D53306"/>
    <w:rsid w:val="00D53E4B"/>
    <w:rsid w:val="00D551A3"/>
    <w:rsid w:val="00D55E8A"/>
    <w:rsid w:val="00D60FF1"/>
    <w:rsid w:val="00D61EA3"/>
    <w:rsid w:val="00D62B23"/>
    <w:rsid w:val="00D62DB6"/>
    <w:rsid w:val="00D62FC5"/>
    <w:rsid w:val="00D63524"/>
    <w:rsid w:val="00D64E91"/>
    <w:rsid w:val="00D67593"/>
    <w:rsid w:val="00D74173"/>
    <w:rsid w:val="00D80F59"/>
    <w:rsid w:val="00D81E12"/>
    <w:rsid w:val="00D83246"/>
    <w:rsid w:val="00D83E32"/>
    <w:rsid w:val="00D849FE"/>
    <w:rsid w:val="00D9056B"/>
    <w:rsid w:val="00D923EC"/>
    <w:rsid w:val="00D93036"/>
    <w:rsid w:val="00D95388"/>
    <w:rsid w:val="00D9708B"/>
    <w:rsid w:val="00D973E1"/>
    <w:rsid w:val="00DA098C"/>
    <w:rsid w:val="00DA0D93"/>
    <w:rsid w:val="00DA41B6"/>
    <w:rsid w:val="00DA4AF9"/>
    <w:rsid w:val="00DA4FB2"/>
    <w:rsid w:val="00DA5701"/>
    <w:rsid w:val="00DB115F"/>
    <w:rsid w:val="00DB1BA1"/>
    <w:rsid w:val="00DB210F"/>
    <w:rsid w:val="00DB357B"/>
    <w:rsid w:val="00DB3CC4"/>
    <w:rsid w:val="00DB4FF1"/>
    <w:rsid w:val="00DB5488"/>
    <w:rsid w:val="00DC0F2D"/>
    <w:rsid w:val="00DC37E9"/>
    <w:rsid w:val="00DC5540"/>
    <w:rsid w:val="00DD1365"/>
    <w:rsid w:val="00DD2461"/>
    <w:rsid w:val="00DD2BC2"/>
    <w:rsid w:val="00DD2F97"/>
    <w:rsid w:val="00DD6E8B"/>
    <w:rsid w:val="00DD7335"/>
    <w:rsid w:val="00DE6866"/>
    <w:rsid w:val="00DE78FC"/>
    <w:rsid w:val="00DF065C"/>
    <w:rsid w:val="00DF78C4"/>
    <w:rsid w:val="00E01E7F"/>
    <w:rsid w:val="00E0497E"/>
    <w:rsid w:val="00E04F5A"/>
    <w:rsid w:val="00E06978"/>
    <w:rsid w:val="00E11174"/>
    <w:rsid w:val="00E11598"/>
    <w:rsid w:val="00E13C6A"/>
    <w:rsid w:val="00E1441E"/>
    <w:rsid w:val="00E21E97"/>
    <w:rsid w:val="00E228E0"/>
    <w:rsid w:val="00E249B7"/>
    <w:rsid w:val="00E2610B"/>
    <w:rsid w:val="00E26349"/>
    <w:rsid w:val="00E3212E"/>
    <w:rsid w:val="00E375BE"/>
    <w:rsid w:val="00E40802"/>
    <w:rsid w:val="00E44331"/>
    <w:rsid w:val="00E455F7"/>
    <w:rsid w:val="00E52376"/>
    <w:rsid w:val="00E53882"/>
    <w:rsid w:val="00E55379"/>
    <w:rsid w:val="00E570AD"/>
    <w:rsid w:val="00E623CF"/>
    <w:rsid w:val="00E73958"/>
    <w:rsid w:val="00E73F4B"/>
    <w:rsid w:val="00E75D55"/>
    <w:rsid w:val="00E77304"/>
    <w:rsid w:val="00E82498"/>
    <w:rsid w:val="00E829A7"/>
    <w:rsid w:val="00E86062"/>
    <w:rsid w:val="00E86389"/>
    <w:rsid w:val="00E86A67"/>
    <w:rsid w:val="00E874DE"/>
    <w:rsid w:val="00E93DEA"/>
    <w:rsid w:val="00E94793"/>
    <w:rsid w:val="00E957FF"/>
    <w:rsid w:val="00E969DA"/>
    <w:rsid w:val="00E96FB3"/>
    <w:rsid w:val="00E97C64"/>
    <w:rsid w:val="00EA2CE4"/>
    <w:rsid w:val="00EA32D0"/>
    <w:rsid w:val="00EA39CF"/>
    <w:rsid w:val="00EA5C6C"/>
    <w:rsid w:val="00EA684D"/>
    <w:rsid w:val="00EA6C43"/>
    <w:rsid w:val="00EA73E3"/>
    <w:rsid w:val="00EB0F39"/>
    <w:rsid w:val="00EB38E6"/>
    <w:rsid w:val="00EB44E0"/>
    <w:rsid w:val="00EB4C18"/>
    <w:rsid w:val="00EB4E7A"/>
    <w:rsid w:val="00EB53F9"/>
    <w:rsid w:val="00EB761B"/>
    <w:rsid w:val="00EB7A42"/>
    <w:rsid w:val="00EC097C"/>
    <w:rsid w:val="00EC11C7"/>
    <w:rsid w:val="00EC2A6A"/>
    <w:rsid w:val="00EC322A"/>
    <w:rsid w:val="00EC471B"/>
    <w:rsid w:val="00EC6151"/>
    <w:rsid w:val="00ED3EF4"/>
    <w:rsid w:val="00ED4E8F"/>
    <w:rsid w:val="00ED56FA"/>
    <w:rsid w:val="00EF0935"/>
    <w:rsid w:val="00EF5393"/>
    <w:rsid w:val="00F017F5"/>
    <w:rsid w:val="00F02A58"/>
    <w:rsid w:val="00F02D44"/>
    <w:rsid w:val="00F06EE9"/>
    <w:rsid w:val="00F1004F"/>
    <w:rsid w:val="00F146AF"/>
    <w:rsid w:val="00F169F3"/>
    <w:rsid w:val="00F16A67"/>
    <w:rsid w:val="00F21507"/>
    <w:rsid w:val="00F2383F"/>
    <w:rsid w:val="00F24CDE"/>
    <w:rsid w:val="00F259F8"/>
    <w:rsid w:val="00F31B0D"/>
    <w:rsid w:val="00F34D1D"/>
    <w:rsid w:val="00F35DBB"/>
    <w:rsid w:val="00F41125"/>
    <w:rsid w:val="00F45376"/>
    <w:rsid w:val="00F5086F"/>
    <w:rsid w:val="00F56406"/>
    <w:rsid w:val="00F569EF"/>
    <w:rsid w:val="00F56E9A"/>
    <w:rsid w:val="00F57F39"/>
    <w:rsid w:val="00F60AA7"/>
    <w:rsid w:val="00F61D36"/>
    <w:rsid w:val="00F63E4D"/>
    <w:rsid w:val="00F64BC2"/>
    <w:rsid w:val="00F70CCA"/>
    <w:rsid w:val="00F7370E"/>
    <w:rsid w:val="00F765F4"/>
    <w:rsid w:val="00F77CEE"/>
    <w:rsid w:val="00F841CD"/>
    <w:rsid w:val="00F86767"/>
    <w:rsid w:val="00F92ECD"/>
    <w:rsid w:val="00F93071"/>
    <w:rsid w:val="00F94045"/>
    <w:rsid w:val="00F95A05"/>
    <w:rsid w:val="00F97ABD"/>
    <w:rsid w:val="00FA34CC"/>
    <w:rsid w:val="00FA4B1B"/>
    <w:rsid w:val="00FA63F4"/>
    <w:rsid w:val="00FA66F3"/>
    <w:rsid w:val="00FB0BDC"/>
    <w:rsid w:val="00FB197F"/>
    <w:rsid w:val="00FB2E1A"/>
    <w:rsid w:val="00FB31FF"/>
    <w:rsid w:val="00FB39DD"/>
    <w:rsid w:val="00FB40AE"/>
    <w:rsid w:val="00FB54BB"/>
    <w:rsid w:val="00FC4168"/>
    <w:rsid w:val="00FC49F5"/>
    <w:rsid w:val="00FC7481"/>
    <w:rsid w:val="00FD0F23"/>
    <w:rsid w:val="00FD220F"/>
    <w:rsid w:val="00FD4845"/>
    <w:rsid w:val="00FD589B"/>
    <w:rsid w:val="00FD6F35"/>
    <w:rsid w:val="00FE3AF0"/>
    <w:rsid w:val="00FE6BAF"/>
    <w:rsid w:val="00FE743C"/>
    <w:rsid w:val="00FF002A"/>
    <w:rsid w:val="00FF1295"/>
    <w:rsid w:val="00FF3892"/>
    <w:rsid w:val="00FF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09E68"/>
  <w15:chartTrackingRefBased/>
  <w15:docId w15:val="{5213C2E8-C360-4FD3-9E20-44903837E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6BBF"/>
    <w:rPr>
      <w:color w:val="0563C1" w:themeColor="hyperlink"/>
      <w:u w:val="single"/>
    </w:rPr>
  </w:style>
  <w:style w:type="paragraph" w:styleId="ListParagraph">
    <w:name w:val="List Paragraph"/>
    <w:basedOn w:val="Normal"/>
    <w:uiPriority w:val="34"/>
    <w:qFormat/>
    <w:rsid w:val="004C13C4"/>
    <w:pPr>
      <w:ind w:left="720"/>
      <w:contextualSpacing/>
    </w:pPr>
  </w:style>
  <w:style w:type="table" w:styleId="TableGrid">
    <w:name w:val="Table Grid"/>
    <w:basedOn w:val="TableNormal"/>
    <w:uiPriority w:val="39"/>
    <w:rsid w:val="004C1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EE1"/>
    <w:rPr>
      <w:rFonts w:ascii="Segoe UI" w:hAnsi="Segoe UI" w:cs="Segoe UI"/>
      <w:sz w:val="18"/>
      <w:szCs w:val="18"/>
    </w:rPr>
  </w:style>
  <w:style w:type="character" w:customStyle="1" w:styleId="UnresolvedMention1">
    <w:name w:val="Unresolved Mention1"/>
    <w:basedOn w:val="DefaultParagraphFont"/>
    <w:uiPriority w:val="99"/>
    <w:semiHidden/>
    <w:unhideWhenUsed/>
    <w:rsid w:val="00931CDF"/>
    <w:rPr>
      <w:color w:val="605E5C"/>
      <w:shd w:val="clear" w:color="auto" w:fill="E1DFDD"/>
    </w:rPr>
  </w:style>
  <w:style w:type="paragraph" w:styleId="Header">
    <w:name w:val="header"/>
    <w:basedOn w:val="Normal"/>
    <w:link w:val="HeaderChar"/>
    <w:uiPriority w:val="99"/>
    <w:unhideWhenUsed/>
    <w:rsid w:val="00883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996"/>
  </w:style>
  <w:style w:type="paragraph" w:styleId="Footer">
    <w:name w:val="footer"/>
    <w:basedOn w:val="Normal"/>
    <w:link w:val="FooterChar"/>
    <w:uiPriority w:val="99"/>
    <w:unhideWhenUsed/>
    <w:rsid w:val="00883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996"/>
  </w:style>
  <w:style w:type="character" w:customStyle="1" w:styleId="UnresolvedMention2">
    <w:name w:val="Unresolved Mention2"/>
    <w:basedOn w:val="DefaultParagraphFont"/>
    <w:uiPriority w:val="99"/>
    <w:semiHidden/>
    <w:unhideWhenUsed/>
    <w:rsid w:val="00AB74EA"/>
    <w:rPr>
      <w:color w:val="605E5C"/>
      <w:shd w:val="clear" w:color="auto" w:fill="E1DFDD"/>
    </w:rPr>
  </w:style>
  <w:style w:type="character" w:customStyle="1" w:styleId="UnresolvedMention3">
    <w:name w:val="Unresolved Mention3"/>
    <w:basedOn w:val="DefaultParagraphFont"/>
    <w:uiPriority w:val="99"/>
    <w:semiHidden/>
    <w:unhideWhenUsed/>
    <w:rsid w:val="000A57B2"/>
    <w:rPr>
      <w:color w:val="605E5C"/>
      <w:shd w:val="clear" w:color="auto" w:fill="E1DFDD"/>
    </w:rPr>
  </w:style>
  <w:style w:type="character" w:customStyle="1" w:styleId="UnresolvedMention4">
    <w:name w:val="Unresolved Mention4"/>
    <w:basedOn w:val="DefaultParagraphFont"/>
    <w:uiPriority w:val="99"/>
    <w:semiHidden/>
    <w:unhideWhenUsed/>
    <w:rsid w:val="00017A1D"/>
    <w:rPr>
      <w:color w:val="605E5C"/>
      <w:shd w:val="clear" w:color="auto" w:fill="E1DFDD"/>
    </w:rPr>
  </w:style>
  <w:style w:type="character" w:customStyle="1" w:styleId="UnresolvedMention">
    <w:name w:val="Unresolved Mention"/>
    <w:basedOn w:val="DefaultParagraphFont"/>
    <w:uiPriority w:val="99"/>
    <w:semiHidden/>
    <w:unhideWhenUsed/>
    <w:rsid w:val="006B6CFC"/>
    <w:rPr>
      <w:color w:val="605E5C"/>
      <w:shd w:val="clear" w:color="auto" w:fill="E1DFDD"/>
    </w:rPr>
  </w:style>
  <w:style w:type="paragraph" w:styleId="NoSpacing">
    <w:name w:val="No Spacing"/>
    <w:uiPriority w:val="1"/>
    <w:qFormat/>
    <w:rsid w:val="000356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472572">
      <w:bodyDiv w:val="1"/>
      <w:marLeft w:val="0"/>
      <w:marRight w:val="0"/>
      <w:marTop w:val="0"/>
      <w:marBottom w:val="0"/>
      <w:divBdr>
        <w:top w:val="none" w:sz="0" w:space="0" w:color="auto"/>
        <w:left w:val="none" w:sz="0" w:space="0" w:color="auto"/>
        <w:bottom w:val="none" w:sz="0" w:space="0" w:color="auto"/>
        <w:right w:val="none" w:sz="0" w:space="0" w:color="auto"/>
      </w:divBdr>
    </w:div>
    <w:div w:id="288439660">
      <w:bodyDiv w:val="1"/>
      <w:marLeft w:val="0"/>
      <w:marRight w:val="0"/>
      <w:marTop w:val="0"/>
      <w:marBottom w:val="0"/>
      <w:divBdr>
        <w:top w:val="none" w:sz="0" w:space="0" w:color="auto"/>
        <w:left w:val="none" w:sz="0" w:space="0" w:color="auto"/>
        <w:bottom w:val="none" w:sz="0" w:space="0" w:color="auto"/>
        <w:right w:val="none" w:sz="0" w:space="0" w:color="auto"/>
      </w:divBdr>
    </w:div>
    <w:div w:id="339938328">
      <w:bodyDiv w:val="1"/>
      <w:marLeft w:val="0"/>
      <w:marRight w:val="0"/>
      <w:marTop w:val="0"/>
      <w:marBottom w:val="0"/>
      <w:divBdr>
        <w:top w:val="none" w:sz="0" w:space="0" w:color="auto"/>
        <w:left w:val="none" w:sz="0" w:space="0" w:color="auto"/>
        <w:bottom w:val="none" w:sz="0" w:space="0" w:color="auto"/>
        <w:right w:val="none" w:sz="0" w:space="0" w:color="auto"/>
      </w:divBdr>
    </w:div>
    <w:div w:id="466632263">
      <w:bodyDiv w:val="1"/>
      <w:marLeft w:val="0"/>
      <w:marRight w:val="0"/>
      <w:marTop w:val="0"/>
      <w:marBottom w:val="0"/>
      <w:divBdr>
        <w:top w:val="none" w:sz="0" w:space="0" w:color="auto"/>
        <w:left w:val="none" w:sz="0" w:space="0" w:color="auto"/>
        <w:bottom w:val="none" w:sz="0" w:space="0" w:color="auto"/>
        <w:right w:val="none" w:sz="0" w:space="0" w:color="auto"/>
      </w:divBdr>
    </w:div>
    <w:div w:id="514542860">
      <w:bodyDiv w:val="1"/>
      <w:marLeft w:val="0"/>
      <w:marRight w:val="0"/>
      <w:marTop w:val="0"/>
      <w:marBottom w:val="0"/>
      <w:divBdr>
        <w:top w:val="none" w:sz="0" w:space="0" w:color="auto"/>
        <w:left w:val="none" w:sz="0" w:space="0" w:color="auto"/>
        <w:bottom w:val="none" w:sz="0" w:space="0" w:color="auto"/>
        <w:right w:val="none" w:sz="0" w:space="0" w:color="auto"/>
      </w:divBdr>
    </w:div>
    <w:div w:id="1023751683">
      <w:bodyDiv w:val="1"/>
      <w:marLeft w:val="0"/>
      <w:marRight w:val="0"/>
      <w:marTop w:val="0"/>
      <w:marBottom w:val="0"/>
      <w:divBdr>
        <w:top w:val="none" w:sz="0" w:space="0" w:color="auto"/>
        <w:left w:val="none" w:sz="0" w:space="0" w:color="auto"/>
        <w:bottom w:val="none" w:sz="0" w:space="0" w:color="auto"/>
        <w:right w:val="none" w:sz="0" w:space="0" w:color="auto"/>
      </w:divBdr>
    </w:div>
    <w:div w:id="1201867397">
      <w:bodyDiv w:val="1"/>
      <w:marLeft w:val="0"/>
      <w:marRight w:val="0"/>
      <w:marTop w:val="0"/>
      <w:marBottom w:val="0"/>
      <w:divBdr>
        <w:top w:val="none" w:sz="0" w:space="0" w:color="auto"/>
        <w:left w:val="none" w:sz="0" w:space="0" w:color="auto"/>
        <w:bottom w:val="none" w:sz="0" w:space="0" w:color="auto"/>
        <w:right w:val="none" w:sz="0" w:space="0" w:color="auto"/>
      </w:divBdr>
    </w:div>
    <w:div w:id="1440832053">
      <w:bodyDiv w:val="1"/>
      <w:marLeft w:val="0"/>
      <w:marRight w:val="0"/>
      <w:marTop w:val="0"/>
      <w:marBottom w:val="0"/>
      <w:divBdr>
        <w:top w:val="none" w:sz="0" w:space="0" w:color="auto"/>
        <w:left w:val="none" w:sz="0" w:space="0" w:color="auto"/>
        <w:bottom w:val="none" w:sz="0" w:space="0" w:color="auto"/>
        <w:right w:val="none" w:sz="0" w:space="0" w:color="auto"/>
      </w:divBdr>
    </w:div>
    <w:div w:id="1454400122">
      <w:bodyDiv w:val="1"/>
      <w:marLeft w:val="0"/>
      <w:marRight w:val="0"/>
      <w:marTop w:val="0"/>
      <w:marBottom w:val="0"/>
      <w:divBdr>
        <w:top w:val="none" w:sz="0" w:space="0" w:color="auto"/>
        <w:left w:val="none" w:sz="0" w:space="0" w:color="auto"/>
        <w:bottom w:val="none" w:sz="0" w:space="0" w:color="auto"/>
        <w:right w:val="none" w:sz="0" w:space="0" w:color="auto"/>
      </w:divBdr>
    </w:div>
    <w:div w:id="1475291662">
      <w:bodyDiv w:val="1"/>
      <w:marLeft w:val="0"/>
      <w:marRight w:val="0"/>
      <w:marTop w:val="0"/>
      <w:marBottom w:val="0"/>
      <w:divBdr>
        <w:top w:val="none" w:sz="0" w:space="0" w:color="auto"/>
        <w:left w:val="none" w:sz="0" w:space="0" w:color="auto"/>
        <w:bottom w:val="none" w:sz="0" w:space="0" w:color="auto"/>
        <w:right w:val="none" w:sz="0" w:space="0" w:color="auto"/>
      </w:divBdr>
    </w:div>
    <w:div w:id="1626351251">
      <w:bodyDiv w:val="1"/>
      <w:marLeft w:val="0"/>
      <w:marRight w:val="0"/>
      <w:marTop w:val="0"/>
      <w:marBottom w:val="0"/>
      <w:divBdr>
        <w:top w:val="none" w:sz="0" w:space="0" w:color="auto"/>
        <w:left w:val="none" w:sz="0" w:space="0" w:color="auto"/>
        <w:bottom w:val="none" w:sz="0" w:space="0" w:color="auto"/>
        <w:right w:val="none" w:sz="0" w:space="0" w:color="auto"/>
      </w:divBdr>
    </w:div>
    <w:div w:id="187599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banydamiencenter.org/capital-region-ete.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ucksk1@amc.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gonzalez@inourownvoices.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0FA2096BD3F140A4D152B9AA5C5CAC" ma:contentTypeVersion="10" ma:contentTypeDescription="Create a new document." ma:contentTypeScope="" ma:versionID="c61bdee1f947811bd4aaf5d3ef60170f">
  <xsd:schema xmlns:xsd="http://www.w3.org/2001/XMLSchema" xmlns:xs="http://www.w3.org/2001/XMLSchema" xmlns:p="http://schemas.microsoft.com/office/2006/metadata/properties" xmlns:ns3="077b51ef-3437-44a4-b027-505861b9143b" targetNamespace="http://schemas.microsoft.com/office/2006/metadata/properties" ma:root="true" ma:fieldsID="2d5207b7fcef140f5ecf6884cfdf1abb" ns3:_="">
    <xsd:import namespace="077b51ef-3437-44a4-b027-505861b914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7b51ef-3437-44a4-b027-505861b914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33695-FB4E-4AE8-81DF-3F1661DF1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7b51ef-3437-44a4-b027-505861b914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CE09B-2FFB-44BF-B4C6-655B7460B0BB}">
  <ds:schemaRefs>
    <ds:schemaRef ds:uri="http://schemas.microsoft.com/sharepoint/v3/contenttype/forms"/>
  </ds:schemaRefs>
</ds:datastoreItem>
</file>

<file path=customXml/itemProps3.xml><?xml version="1.0" encoding="utf-8"?>
<ds:datastoreItem xmlns:ds="http://schemas.openxmlformats.org/officeDocument/2006/customXml" ds:itemID="{EF8924FE-4284-4EAE-9594-D7B58CA1D396}">
  <ds:schemaRefs>
    <ds:schemaRef ds:uri="http://purl.org/dc/elements/1.1/"/>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077b51ef-3437-44a4-b027-505861b9143b"/>
    <ds:schemaRef ds:uri="http://www.w3.org/XML/1998/namespace"/>
    <ds:schemaRef ds:uri="http://purl.org/dc/terms/"/>
  </ds:schemaRefs>
</ds:datastoreItem>
</file>

<file path=customXml/itemProps4.xml><?xml version="1.0" encoding="utf-8"?>
<ds:datastoreItem xmlns:ds="http://schemas.openxmlformats.org/officeDocument/2006/customXml" ds:itemID="{11473276-B1C7-4C73-ABC8-3D73DA1E6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82</Words>
  <Characters>7883</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Junjulas</dc:creator>
  <cp:keywords/>
  <dc:description/>
  <cp:lastModifiedBy>AJ Morrissette</cp:lastModifiedBy>
  <cp:revision>2</cp:revision>
  <cp:lastPrinted>2021-02-16T13:48:00Z</cp:lastPrinted>
  <dcterms:created xsi:type="dcterms:W3CDTF">2022-03-29T13:53:00Z</dcterms:created>
  <dcterms:modified xsi:type="dcterms:W3CDTF">2022-03-2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0FA2096BD3F140A4D152B9AA5C5CAC</vt:lpwstr>
  </property>
</Properties>
</file>